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32844" w14:textId="77777777" w:rsidR="00387E67" w:rsidRDefault="00877636" w:rsidP="007C5AA9">
      <w:pPr>
        <w:rPr>
          <w:rFonts w:ascii="Georgia" w:hAnsi="Georgia"/>
          <w:b/>
          <w:sz w:val="20"/>
          <w:szCs w:val="20"/>
        </w:rPr>
      </w:pPr>
      <w:r>
        <w:rPr>
          <w:rFonts w:ascii="Georgia" w:hAnsi="Georgia"/>
          <w:sz w:val="20"/>
          <w:szCs w:val="20"/>
        </w:rPr>
        <w:t xml:space="preserve"> </w:t>
      </w:r>
      <w:r w:rsidR="009A278C">
        <w:rPr>
          <w:rFonts w:ascii="Georgia" w:hAnsi="Georgia"/>
          <w:sz w:val="20"/>
          <w:szCs w:val="20"/>
        </w:rPr>
        <w:t xml:space="preserve"> </w:t>
      </w:r>
      <w:r w:rsidR="0054308B">
        <w:rPr>
          <w:rFonts w:ascii="Georgia" w:hAnsi="Georgia"/>
          <w:sz w:val="20"/>
          <w:szCs w:val="20"/>
        </w:rPr>
        <w:tab/>
      </w:r>
      <w:r w:rsidR="0034200C">
        <w:rPr>
          <w:rFonts w:ascii="Georgia" w:hAnsi="Georgia"/>
          <w:sz w:val="20"/>
          <w:szCs w:val="20"/>
        </w:rPr>
        <w:tab/>
      </w:r>
      <w:r w:rsidR="009651E3">
        <w:rPr>
          <w:rFonts w:ascii="Georgia" w:hAnsi="Georgia"/>
          <w:b/>
          <w:sz w:val="20"/>
          <w:szCs w:val="20"/>
        </w:rPr>
        <w:t xml:space="preserve">       </w:t>
      </w:r>
      <w:r w:rsidR="00387E67" w:rsidRPr="00F90CA0">
        <w:rPr>
          <w:rFonts w:ascii="Georgia" w:hAnsi="Georgia"/>
          <w:b/>
          <w:sz w:val="20"/>
          <w:szCs w:val="20"/>
        </w:rPr>
        <w:t>WELCOME TO EMMA</w:t>
      </w:r>
      <w:smartTag w:uri="urn:schemas-microsoft-com:office:smarttags" w:element="stockticker">
        <w:r w:rsidR="00387E67" w:rsidRPr="00F90CA0">
          <w:rPr>
            <w:rFonts w:ascii="Georgia" w:hAnsi="Georgia"/>
            <w:b/>
            <w:sz w:val="20"/>
            <w:szCs w:val="20"/>
          </w:rPr>
          <w:t>NUE</w:t>
        </w:r>
      </w:smartTag>
      <w:r w:rsidR="00387E67" w:rsidRPr="00F90CA0">
        <w:rPr>
          <w:rFonts w:ascii="Georgia" w:hAnsi="Georgia"/>
          <w:b/>
          <w:sz w:val="20"/>
          <w:szCs w:val="20"/>
        </w:rPr>
        <w:t>L</w:t>
      </w:r>
    </w:p>
    <w:p w14:paraId="1F0C8A27" w14:textId="77777777" w:rsidR="00CA1101" w:rsidRDefault="00CA1101" w:rsidP="007C5AA9">
      <w:pPr>
        <w:rPr>
          <w:rFonts w:ascii="Georgia" w:hAnsi="Georgia"/>
          <w:b/>
          <w:sz w:val="20"/>
          <w:szCs w:val="20"/>
        </w:rPr>
      </w:pPr>
    </w:p>
    <w:p w14:paraId="3F1CBEA7" w14:textId="77777777" w:rsidR="00CA1101" w:rsidRPr="00CA1101" w:rsidRDefault="00CA1101" w:rsidP="00CA1101">
      <w:pPr>
        <w:rPr>
          <w:rFonts w:ascii="Georgia" w:hAnsi="Georgia"/>
          <w:color w:val="000000" w:themeColor="text1"/>
          <w:sz w:val="22"/>
          <w:szCs w:val="20"/>
        </w:rPr>
      </w:pPr>
      <w:r w:rsidRPr="00CA1101">
        <w:rPr>
          <w:rFonts w:ascii="Georgia" w:hAnsi="Georgia"/>
          <w:color w:val="000000" w:themeColor="text1"/>
          <w:sz w:val="22"/>
          <w:szCs w:val="20"/>
        </w:rPr>
        <w:t xml:space="preserve">Emmanuel Episcopal Church was established in 1858.  The first wooden structure was destroyed by a storm.  The present building was erected in 1872 on a meager budget by faithful souls.  They dug native fieldstone from nearby farms and used sand from Lee County creeks to make the mortar.  For many years the interior was largely bare and furnishings were slowly added.  The Church is the oldest public building in the city of Opelika and among the oldest buildings in Lee County.  Emmanuel has been a mission church for most of the 150 years of its existence.  In 1996, the architectural firm of Holmes &amp; Holmes of Mobile, Alabama was employed to plan and supervise the renovation of the original building.  The firm was asked to maintain the building’s architectural integrity, so while structural problems were corrected, the original appearance of the chancel was largely restored.  </w:t>
      </w:r>
    </w:p>
    <w:p w14:paraId="4CCAE741" w14:textId="77777777" w:rsidR="00CA1101" w:rsidRPr="00CA1101" w:rsidRDefault="00CA1101" w:rsidP="00CA1101">
      <w:pPr>
        <w:rPr>
          <w:rFonts w:ascii="Georgia" w:hAnsi="Georgia"/>
          <w:color w:val="000000" w:themeColor="text1"/>
          <w:sz w:val="22"/>
          <w:szCs w:val="20"/>
        </w:rPr>
      </w:pPr>
    </w:p>
    <w:p w14:paraId="1F16999C" w14:textId="77777777" w:rsidR="00CA1101" w:rsidRPr="00CA1101" w:rsidRDefault="00CA1101" w:rsidP="00CA1101">
      <w:pPr>
        <w:rPr>
          <w:color w:val="000000" w:themeColor="text1"/>
          <w:sz w:val="22"/>
          <w:szCs w:val="20"/>
        </w:rPr>
      </w:pPr>
      <w:r w:rsidRPr="00CA1101">
        <w:rPr>
          <w:rFonts w:ascii="Georgia" w:hAnsi="Georgia"/>
          <w:color w:val="000000" w:themeColor="text1"/>
          <w:sz w:val="22"/>
          <w:szCs w:val="20"/>
        </w:rPr>
        <w:t xml:space="preserve">Emmanuel Episcopal Church is located at 800 First Avenue, Opelika, Alabama 36801.   For more information call the Parish Office at (334) 745-2054 or send an e-mail to </w:t>
      </w:r>
      <w:hyperlink r:id="rId7" w:history="1">
        <w:r w:rsidRPr="00CA1101">
          <w:rPr>
            <w:rStyle w:val="Hyperlink"/>
            <w:rFonts w:ascii="Georgia" w:hAnsi="Georgia"/>
            <w:color w:val="000000" w:themeColor="text1"/>
            <w:sz w:val="22"/>
            <w:szCs w:val="20"/>
          </w:rPr>
          <w:t>emmanuelopelika@bellsouth.net</w:t>
        </w:r>
      </w:hyperlink>
      <w:r w:rsidRPr="00CA1101">
        <w:rPr>
          <w:rFonts w:ascii="Georgia" w:hAnsi="Georgia"/>
          <w:color w:val="000000" w:themeColor="text1"/>
          <w:sz w:val="22"/>
          <w:szCs w:val="20"/>
        </w:rPr>
        <w:t xml:space="preserve">   Visit us online at </w:t>
      </w:r>
      <w:hyperlink r:id="rId8" w:history="1">
        <w:r w:rsidRPr="00CA1101">
          <w:rPr>
            <w:rStyle w:val="Hyperlink"/>
            <w:rFonts w:ascii="Georgia" w:hAnsi="Georgia"/>
            <w:color w:val="000000" w:themeColor="text1"/>
            <w:sz w:val="22"/>
            <w:szCs w:val="20"/>
          </w:rPr>
          <w:t>www.opiscopal.org</w:t>
        </w:r>
      </w:hyperlink>
      <w:r w:rsidRPr="00CA1101">
        <w:rPr>
          <w:rFonts w:ascii="Georgia" w:hAnsi="Georgia"/>
          <w:color w:val="000000" w:themeColor="text1"/>
          <w:sz w:val="22"/>
          <w:szCs w:val="20"/>
        </w:rPr>
        <w:t>.  If you are a guest, please sign our church guest book by the front door.</w:t>
      </w:r>
    </w:p>
    <w:p w14:paraId="410FA5DA" w14:textId="77777777" w:rsidR="00EA2655" w:rsidRDefault="00EA2655" w:rsidP="007C5AA9">
      <w:pPr>
        <w:rPr>
          <w:rFonts w:ascii="Georgia" w:hAnsi="Georgia"/>
          <w:b/>
          <w:sz w:val="20"/>
          <w:szCs w:val="20"/>
        </w:rPr>
      </w:pPr>
    </w:p>
    <w:p w14:paraId="105A6E2C" w14:textId="77777777" w:rsidR="00344361" w:rsidRDefault="00344361" w:rsidP="007C5AA9">
      <w:pPr>
        <w:rPr>
          <w:rFonts w:ascii="Georgia" w:hAnsi="Georgia"/>
          <w:b/>
          <w:sz w:val="20"/>
          <w:szCs w:val="20"/>
        </w:rPr>
      </w:pPr>
    </w:p>
    <w:p w14:paraId="78413684" w14:textId="77777777" w:rsidR="00344361" w:rsidRDefault="00344361" w:rsidP="007C5AA9">
      <w:pPr>
        <w:rPr>
          <w:rFonts w:ascii="Georgia" w:hAnsi="Georgia"/>
          <w:b/>
          <w:sz w:val="20"/>
          <w:szCs w:val="20"/>
        </w:rPr>
      </w:pPr>
    </w:p>
    <w:p w14:paraId="78D5706B" w14:textId="77777777" w:rsidR="00344361" w:rsidRDefault="00344361" w:rsidP="007C5AA9">
      <w:pPr>
        <w:rPr>
          <w:rFonts w:ascii="Georgia" w:hAnsi="Georgia"/>
          <w:b/>
          <w:sz w:val="20"/>
          <w:szCs w:val="20"/>
        </w:rPr>
      </w:pPr>
    </w:p>
    <w:p w14:paraId="2F46AC7D" w14:textId="77777777" w:rsidR="0083745E" w:rsidRDefault="0083745E" w:rsidP="007C5AA9">
      <w:pPr>
        <w:rPr>
          <w:rFonts w:ascii="Georgia" w:hAnsi="Georgia"/>
          <w:b/>
          <w:sz w:val="20"/>
          <w:szCs w:val="20"/>
        </w:rPr>
      </w:pPr>
    </w:p>
    <w:p w14:paraId="4553F560" w14:textId="77777777" w:rsidR="0083745E" w:rsidRDefault="0083745E" w:rsidP="007C5AA9">
      <w:pPr>
        <w:rPr>
          <w:rFonts w:ascii="Georgia" w:hAnsi="Georgia"/>
          <w:b/>
          <w:sz w:val="20"/>
          <w:szCs w:val="20"/>
        </w:rPr>
      </w:pPr>
    </w:p>
    <w:p w14:paraId="40F94608" w14:textId="77777777" w:rsidR="0083745E" w:rsidRDefault="0083745E" w:rsidP="007C5AA9">
      <w:pPr>
        <w:rPr>
          <w:rFonts w:ascii="Georgia" w:hAnsi="Georgia"/>
          <w:b/>
          <w:sz w:val="20"/>
          <w:szCs w:val="20"/>
        </w:rPr>
      </w:pPr>
    </w:p>
    <w:p w14:paraId="360078CC" w14:textId="77777777" w:rsidR="0083745E" w:rsidRDefault="0083745E" w:rsidP="007C5AA9">
      <w:pPr>
        <w:rPr>
          <w:rFonts w:ascii="Georgia" w:hAnsi="Georgia"/>
          <w:b/>
          <w:sz w:val="20"/>
          <w:szCs w:val="20"/>
        </w:rPr>
      </w:pPr>
    </w:p>
    <w:p w14:paraId="4B27066C" w14:textId="77777777" w:rsidR="0083745E" w:rsidRDefault="0083745E" w:rsidP="007C5AA9">
      <w:pPr>
        <w:rPr>
          <w:rFonts w:ascii="Georgia" w:hAnsi="Georgia"/>
          <w:b/>
          <w:sz w:val="20"/>
          <w:szCs w:val="20"/>
        </w:rPr>
      </w:pPr>
    </w:p>
    <w:p w14:paraId="332E2EAF" w14:textId="77777777" w:rsidR="0083745E" w:rsidRDefault="0083745E" w:rsidP="007C5AA9">
      <w:pPr>
        <w:rPr>
          <w:rFonts w:ascii="Georgia" w:hAnsi="Georgia"/>
          <w:b/>
          <w:sz w:val="20"/>
          <w:szCs w:val="20"/>
        </w:rPr>
      </w:pPr>
    </w:p>
    <w:p w14:paraId="0DC1B410" w14:textId="77777777" w:rsidR="0083745E" w:rsidRDefault="0083745E" w:rsidP="007C5AA9">
      <w:pPr>
        <w:rPr>
          <w:rFonts w:ascii="Georgia" w:hAnsi="Georgia"/>
          <w:b/>
          <w:sz w:val="20"/>
          <w:szCs w:val="20"/>
        </w:rPr>
      </w:pPr>
    </w:p>
    <w:p w14:paraId="5B257E09" w14:textId="77777777" w:rsidR="0083745E" w:rsidRPr="00F90CA0" w:rsidRDefault="0083745E" w:rsidP="007C5AA9">
      <w:pPr>
        <w:rPr>
          <w:rFonts w:ascii="Georgia" w:hAnsi="Georgia"/>
          <w:b/>
          <w:sz w:val="20"/>
          <w:szCs w:val="20"/>
        </w:rPr>
      </w:pPr>
    </w:p>
    <w:p w14:paraId="48611043" w14:textId="77777777" w:rsidR="00387E67" w:rsidRDefault="00387E67" w:rsidP="00387E67">
      <w:pPr>
        <w:jc w:val="center"/>
        <w:rPr>
          <w:rFonts w:ascii="Georgia" w:hAnsi="Georgia"/>
          <w:b/>
          <w:sz w:val="20"/>
          <w:szCs w:val="20"/>
        </w:rPr>
      </w:pPr>
      <w:r>
        <w:rPr>
          <w:rFonts w:ascii="Georgia" w:hAnsi="Georgia"/>
          <w:b/>
          <w:sz w:val="20"/>
          <w:szCs w:val="20"/>
        </w:rPr>
        <w:t xml:space="preserve">TODAY’S </w:t>
      </w:r>
      <w:r w:rsidR="007C6E7B">
        <w:rPr>
          <w:rFonts w:ascii="Georgia" w:hAnsi="Georgia"/>
          <w:b/>
          <w:sz w:val="20"/>
          <w:szCs w:val="20"/>
        </w:rPr>
        <w:t>ORDAINED/</w:t>
      </w:r>
      <w:r>
        <w:rPr>
          <w:rFonts w:ascii="Georgia" w:hAnsi="Georgia"/>
          <w:b/>
          <w:sz w:val="20"/>
          <w:szCs w:val="20"/>
        </w:rPr>
        <w:t>LAY MINISTERS</w:t>
      </w:r>
    </w:p>
    <w:p w14:paraId="4EB9B0E2" w14:textId="77777777" w:rsidR="00135BA4" w:rsidRDefault="00135BA4" w:rsidP="00135BA4">
      <w:pPr>
        <w:rPr>
          <w:rFonts w:ascii="Georgia" w:hAnsi="Georgia"/>
          <w:b/>
          <w:sz w:val="20"/>
          <w:szCs w:val="20"/>
        </w:rPr>
      </w:pPr>
    </w:p>
    <w:p w14:paraId="44C3A013" w14:textId="77777777" w:rsidR="00CA1101" w:rsidRPr="00135BA4" w:rsidRDefault="00135BA4" w:rsidP="00135BA4">
      <w:pPr>
        <w:rPr>
          <w:rFonts w:ascii="Georgia" w:hAnsi="Georgia"/>
          <w:sz w:val="20"/>
          <w:szCs w:val="20"/>
        </w:rPr>
      </w:pPr>
      <w:r w:rsidRPr="00135BA4">
        <w:rPr>
          <w:rFonts w:ascii="Georgia" w:hAnsi="Georgia"/>
          <w:sz w:val="20"/>
          <w:szCs w:val="20"/>
        </w:rPr>
        <w:t>Celebrant</w:t>
      </w:r>
      <w:r w:rsidR="00F43ED4">
        <w:rPr>
          <w:rFonts w:ascii="Georgia" w:hAnsi="Georgia"/>
          <w:sz w:val="20"/>
          <w:szCs w:val="20"/>
        </w:rPr>
        <w:tab/>
      </w:r>
      <w:r w:rsidR="00F43ED4">
        <w:rPr>
          <w:rFonts w:ascii="Georgia" w:hAnsi="Georgia"/>
          <w:sz w:val="20"/>
          <w:szCs w:val="20"/>
        </w:rPr>
        <w:tab/>
      </w:r>
      <w:r w:rsidR="00F43ED4">
        <w:rPr>
          <w:rFonts w:ascii="Georgia" w:hAnsi="Georgia"/>
          <w:sz w:val="20"/>
          <w:szCs w:val="20"/>
        </w:rPr>
        <w:tab/>
      </w:r>
      <w:r w:rsidR="00F43ED4">
        <w:rPr>
          <w:rFonts w:ascii="Georgia" w:hAnsi="Georgia"/>
          <w:sz w:val="20"/>
          <w:szCs w:val="20"/>
        </w:rPr>
        <w:tab/>
      </w:r>
      <w:r w:rsidR="00F43ED4">
        <w:rPr>
          <w:rFonts w:ascii="Georgia" w:hAnsi="Georgia"/>
          <w:sz w:val="20"/>
          <w:szCs w:val="20"/>
        </w:rPr>
        <w:tab/>
        <w:t xml:space="preserve">  </w:t>
      </w:r>
      <w:r>
        <w:rPr>
          <w:rFonts w:ascii="Georgia" w:hAnsi="Georgia"/>
          <w:sz w:val="20"/>
          <w:szCs w:val="20"/>
        </w:rPr>
        <w:t>Rev. Liston Garfield</w:t>
      </w:r>
    </w:p>
    <w:p w14:paraId="1FE0C7CE" w14:textId="77777777" w:rsidR="00CA1101" w:rsidRPr="00CA1101" w:rsidRDefault="00387E67" w:rsidP="00387E67">
      <w:pPr>
        <w:rPr>
          <w:rFonts w:ascii="Georgia" w:hAnsi="Georgia"/>
          <w:sz w:val="22"/>
          <w:szCs w:val="22"/>
        </w:rPr>
      </w:pPr>
      <w:r w:rsidRPr="00CA1101">
        <w:rPr>
          <w:rFonts w:ascii="Georgia" w:hAnsi="Georgia"/>
          <w:sz w:val="22"/>
          <w:szCs w:val="22"/>
        </w:rPr>
        <w:t>Lay Eucharist Minister</w:t>
      </w:r>
      <w:r w:rsidRPr="00CA1101">
        <w:rPr>
          <w:rFonts w:ascii="Georgia" w:hAnsi="Georgia"/>
          <w:sz w:val="22"/>
          <w:szCs w:val="22"/>
        </w:rPr>
        <w:tab/>
      </w:r>
      <w:r w:rsidRPr="00CA1101">
        <w:rPr>
          <w:rFonts w:ascii="Georgia" w:hAnsi="Georgia"/>
          <w:sz w:val="22"/>
          <w:szCs w:val="22"/>
        </w:rPr>
        <w:tab/>
      </w:r>
      <w:r w:rsidRPr="00CA1101">
        <w:rPr>
          <w:rFonts w:ascii="Georgia" w:hAnsi="Georgia"/>
          <w:sz w:val="22"/>
          <w:szCs w:val="22"/>
        </w:rPr>
        <w:tab/>
      </w:r>
      <w:r w:rsidR="00CA1101">
        <w:rPr>
          <w:rFonts w:ascii="Georgia" w:hAnsi="Georgia"/>
          <w:sz w:val="22"/>
          <w:szCs w:val="22"/>
        </w:rPr>
        <w:t xml:space="preserve"> </w:t>
      </w:r>
      <w:r w:rsidRPr="00CA1101">
        <w:rPr>
          <w:rFonts w:ascii="Georgia" w:hAnsi="Georgia"/>
          <w:sz w:val="22"/>
          <w:szCs w:val="22"/>
        </w:rPr>
        <w:t xml:space="preserve"> </w:t>
      </w:r>
      <w:r w:rsidR="00CD197A">
        <w:rPr>
          <w:rFonts w:ascii="Georgia" w:hAnsi="Georgia"/>
          <w:sz w:val="22"/>
          <w:szCs w:val="22"/>
        </w:rPr>
        <w:t>Nancy Jonson</w:t>
      </w:r>
    </w:p>
    <w:p w14:paraId="0D5DE795" w14:textId="77777777" w:rsidR="00387E67" w:rsidRDefault="00CA1101" w:rsidP="00387E67">
      <w:pPr>
        <w:rPr>
          <w:rFonts w:ascii="Georgia" w:hAnsi="Georgia"/>
          <w:sz w:val="20"/>
          <w:szCs w:val="20"/>
        </w:rPr>
      </w:pPr>
      <w:r w:rsidRPr="00CA1101">
        <w:rPr>
          <w:rFonts w:ascii="Georgia" w:hAnsi="Georgia"/>
          <w:sz w:val="22"/>
          <w:szCs w:val="22"/>
        </w:rPr>
        <w:t>Organist &amp; Music Director</w:t>
      </w:r>
      <w:r w:rsidRPr="00CA1101">
        <w:rPr>
          <w:rFonts w:ascii="Georgia" w:hAnsi="Georgia"/>
          <w:sz w:val="22"/>
          <w:szCs w:val="22"/>
        </w:rPr>
        <w:tab/>
      </w:r>
      <w:r w:rsidRPr="00CA1101">
        <w:rPr>
          <w:rFonts w:ascii="Georgia" w:hAnsi="Georgia"/>
          <w:sz w:val="22"/>
          <w:szCs w:val="22"/>
        </w:rPr>
        <w:tab/>
      </w:r>
      <w:r w:rsidRPr="00CA1101">
        <w:rPr>
          <w:rFonts w:ascii="Georgia" w:hAnsi="Georgia"/>
          <w:sz w:val="22"/>
          <w:szCs w:val="22"/>
        </w:rPr>
        <w:tab/>
        <w:t xml:space="preserve">  Preston Winkles</w:t>
      </w:r>
      <w:r>
        <w:rPr>
          <w:rFonts w:ascii="Georgia" w:hAnsi="Georgia"/>
          <w:sz w:val="20"/>
          <w:szCs w:val="20"/>
        </w:rPr>
        <w:t xml:space="preserve"> </w:t>
      </w:r>
      <w:r w:rsidR="00387E67">
        <w:rPr>
          <w:rFonts w:ascii="Georgia" w:hAnsi="Georgia"/>
          <w:sz w:val="20"/>
          <w:szCs w:val="20"/>
        </w:rPr>
        <w:t xml:space="preserve"> </w:t>
      </w:r>
      <w:r w:rsidR="00387E67">
        <w:rPr>
          <w:rFonts w:ascii="Georgia" w:hAnsi="Georgia"/>
          <w:sz w:val="20"/>
          <w:szCs w:val="20"/>
        </w:rPr>
        <w:tab/>
      </w:r>
    </w:p>
    <w:p w14:paraId="6689E604" w14:textId="77777777" w:rsidR="00CB4FF4" w:rsidRDefault="007C5AA9" w:rsidP="00CB4FF4">
      <w:pPr>
        <w:ind w:left="1440"/>
      </w:pPr>
      <w:r>
        <w:rPr>
          <w:rFonts w:ascii="Georgia" w:hAnsi="Georgia" w:cs="Arial"/>
          <w:sz w:val="20"/>
          <w:szCs w:val="20"/>
        </w:rPr>
        <w:tab/>
        <w:t xml:space="preserve">    </w:t>
      </w:r>
      <w:r w:rsidR="00CB4FF4">
        <w:t xml:space="preserve">       </w:t>
      </w:r>
    </w:p>
    <w:p w14:paraId="534A0BB5" w14:textId="77777777" w:rsidR="00344361" w:rsidRDefault="004E25A0" w:rsidP="004E25A0">
      <w:pPr>
        <w:pStyle w:val="NoSpacing"/>
        <w:rPr>
          <w:noProof/>
        </w:rPr>
      </w:pPr>
      <w:r>
        <w:rPr>
          <w:rFonts w:ascii="Georgia" w:hAnsi="Georgia"/>
          <w:sz w:val="32"/>
          <w:szCs w:val="32"/>
        </w:rPr>
        <w:t xml:space="preserve">    </w:t>
      </w:r>
      <w:r w:rsidR="00715CB4">
        <w:rPr>
          <w:rFonts w:ascii="Georgia" w:hAnsi="Georgia"/>
          <w:sz w:val="32"/>
          <w:szCs w:val="32"/>
        </w:rPr>
        <w:tab/>
      </w:r>
      <w:r w:rsidR="00715CB4">
        <w:rPr>
          <w:rFonts w:ascii="Georgia" w:hAnsi="Georgia"/>
          <w:sz w:val="32"/>
          <w:szCs w:val="32"/>
        </w:rPr>
        <w:tab/>
        <w:t xml:space="preserve">       </w:t>
      </w:r>
    </w:p>
    <w:p w14:paraId="5AAFF9F1" w14:textId="77777777" w:rsidR="00344361" w:rsidRDefault="00344361" w:rsidP="004E25A0">
      <w:pPr>
        <w:pStyle w:val="NoSpacing"/>
        <w:rPr>
          <w:noProof/>
        </w:rPr>
      </w:pPr>
    </w:p>
    <w:p w14:paraId="2C146E90" w14:textId="77777777" w:rsidR="00344361" w:rsidRDefault="00344361" w:rsidP="004E25A0">
      <w:pPr>
        <w:pStyle w:val="NoSpacing"/>
        <w:rPr>
          <w:noProof/>
        </w:rPr>
      </w:pPr>
    </w:p>
    <w:p w14:paraId="26E26640" w14:textId="77777777" w:rsidR="00344361" w:rsidRDefault="00344361" w:rsidP="004E25A0">
      <w:pPr>
        <w:pStyle w:val="NoSpacing"/>
        <w:rPr>
          <w:noProof/>
        </w:rPr>
      </w:pPr>
    </w:p>
    <w:p w14:paraId="56797A38" w14:textId="77777777" w:rsidR="00344361" w:rsidRDefault="00344361" w:rsidP="004E25A0">
      <w:pPr>
        <w:pStyle w:val="NoSpacing"/>
        <w:rPr>
          <w:noProof/>
        </w:rPr>
      </w:pPr>
    </w:p>
    <w:p w14:paraId="0D528F70" w14:textId="77777777" w:rsidR="0083745E" w:rsidRDefault="0083745E" w:rsidP="00DD298A">
      <w:pPr>
        <w:pStyle w:val="NoSpacing"/>
        <w:jc w:val="center"/>
        <w:rPr>
          <w:rFonts w:ascii="Georgia" w:hAnsi="Georgia"/>
          <w:sz w:val="32"/>
          <w:szCs w:val="32"/>
        </w:rPr>
      </w:pPr>
    </w:p>
    <w:p w14:paraId="33556E0A" w14:textId="77777777" w:rsidR="00DD298A" w:rsidRPr="00DD298A" w:rsidRDefault="00DD298A" w:rsidP="00DD298A">
      <w:pPr>
        <w:pStyle w:val="NoSpacing"/>
        <w:jc w:val="center"/>
        <w:rPr>
          <w:rFonts w:ascii="Georgia" w:hAnsi="Georgia"/>
          <w:sz w:val="32"/>
          <w:szCs w:val="32"/>
        </w:rPr>
      </w:pPr>
      <w:r w:rsidRPr="00DD298A">
        <w:rPr>
          <w:rFonts w:ascii="Georgia" w:hAnsi="Georgia"/>
          <w:sz w:val="32"/>
          <w:szCs w:val="32"/>
        </w:rPr>
        <w:t>EMMANUEL EPISCOPAL CHURCH</w:t>
      </w:r>
    </w:p>
    <w:p w14:paraId="6F6B51DE" w14:textId="77777777" w:rsidR="00DD298A" w:rsidRPr="00DD298A" w:rsidRDefault="00DD298A" w:rsidP="00DD298A">
      <w:pPr>
        <w:pStyle w:val="NoSpacing"/>
        <w:jc w:val="center"/>
        <w:rPr>
          <w:rFonts w:ascii="Georgia" w:hAnsi="Georgia"/>
          <w:sz w:val="32"/>
          <w:szCs w:val="32"/>
        </w:rPr>
      </w:pPr>
      <w:r w:rsidRPr="00DD298A">
        <w:rPr>
          <w:rFonts w:ascii="Georgia" w:hAnsi="Georgia"/>
          <w:sz w:val="32"/>
          <w:szCs w:val="32"/>
        </w:rPr>
        <w:t>800 First Ave.</w:t>
      </w:r>
    </w:p>
    <w:p w14:paraId="0330A27F" w14:textId="77777777" w:rsidR="00DD298A" w:rsidRPr="00DD298A" w:rsidRDefault="00DD298A" w:rsidP="00DD298A">
      <w:pPr>
        <w:pStyle w:val="NoSpacing"/>
        <w:jc w:val="center"/>
        <w:rPr>
          <w:rFonts w:ascii="Georgia" w:hAnsi="Georgia"/>
          <w:sz w:val="32"/>
          <w:szCs w:val="32"/>
        </w:rPr>
      </w:pPr>
      <w:r w:rsidRPr="00DD298A">
        <w:rPr>
          <w:rFonts w:ascii="Georgia" w:hAnsi="Georgia"/>
          <w:sz w:val="32"/>
          <w:szCs w:val="32"/>
        </w:rPr>
        <w:t>Opelika, Alabama   36801</w:t>
      </w:r>
    </w:p>
    <w:p w14:paraId="7BD68487" w14:textId="77777777" w:rsidR="00DD298A" w:rsidRDefault="00DD298A" w:rsidP="00DD298A">
      <w:pPr>
        <w:pStyle w:val="NoSpacing"/>
        <w:jc w:val="center"/>
        <w:rPr>
          <w:rFonts w:ascii="Georgia" w:hAnsi="Georgia"/>
          <w:sz w:val="28"/>
          <w:szCs w:val="28"/>
        </w:rPr>
      </w:pPr>
    </w:p>
    <w:p w14:paraId="6FA71731" w14:textId="77777777" w:rsidR="00DB6A29" w:rsidRDefault="00DD298A" w:rsidP="00DD298A">
      <w:pPr>
        <w:pStyle w:val="NoSpacing"/>
        <w:rPr>
          <w:rFonts w:ascii="Georgia" w:hAnsi="Georgia"/>
          <w:sz w:val="28"/>
          <w:szCs w:val="28"/>
        </w:rPr>
      </w:pPr>
      <w:r>
        <w:rPr>
          <w:rFonts w:ascii="Georgia" w:hAnsi="Georgia"/>
          <w:sz w:val="28"/>
          <w:szCs w:val="28"/>
        </w:rPr>
        <w:t xml:space="preserve">  </w:t>
      </w:r>
    </w:p>
    <w:p w14:paraId="10511504" w14:textId="77777777" w:rsidR="00981AB9" w:rsidRDefault="00981AB9" w:rsidP="00DD298A">
      <w:pPr>
        <w:pStyle w:val="NoSpacing"/>
        <w:rPr>
          <w:rFonts w:ascii="Georgia" w:hAnsi="Georgia"/>
          <w:noProof/>
          <w:sz w:val="28"/>
          <w:szCs w:val="28"/>
        </w:rPr>
      </w:pPr>
    </w:p>
    <w:p w14:paraId="119FF4E6" w14:textId="77777777" w:rsidR="00981AB9" w:rsidRDefault="00981AB9" w:rsidP="00DD298A">
      <w:pPr>
        <w:pStyle w:val="NoSpacing"/>
        <w:rPr>
          <w:rFonts w:ascii="Georgia" w:hAnsi="Georgia"/>
          <w:noProof/>
          <w:sz w:val="28"/>
          <w:szCs w:val="28"/>
        </w:rPr>
      </w:pPr>
    </w:p>
    <w:p w14:paraId="4082E91B" w14:textId="2981D518" w:rsidR="00981AB9" w:rsidRDefault="00552B18" w:rsidP="00552B18">
      <w:pPr>
        <w:pStyle w:val="NoSpacing"/>
        <w:jc w:val="center"/>
        <w:rPr>
          <w:rFonts w:ascii="Georgia" w:hAnsi="Georgia"/>
          <w:noProof/>
          <w:sz w:val="28"/>
          <w:szCs w:val="28"/>
        </w:rPr>
      </w:pPr>
      <w:r>
        <w:rPr>
          <w:rFonts w:ascii="Georgia" w:hAnsi="Georgia"/>
          <w:noProof/>
          <w:sz w:val="28"/>
          <w:szCs w:val="28"/>
        </w:rPr>
        <w:drawing>
          <wp:inline distT="0" distB="0" distL="0" distR="0" wp14:anchorId="36E247E2" wp14:editId="644AED63">
            <wp:extent cx="3060700" cy="3096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0700" cy="3096895"/>
                    </a:xfrm>
                    <a:prstGeom prst="rect">
                      <a:avLst/>
                    </a:prstGeom>
                    <a:noFill/>
                  </pic:spPr>
                </pic:pic>
              </a:graphicData>
            </a:graphic>
          </wp:inline>
        </w:drawing>
      </w:r>
    </w:p>
    <w:p w14:paraId="79358A92" w14:textId="77777777" w:rsidR="00981AB9" w:rsidRDefault="00981AB9" w:rsidP="00DD298A">
      <w:pPr>
        <w:pStyle w:val="NoSpacing"/>
        <w:rPr>
          <w:rFonts w:ascii="Georgia" w:hAnsi="Georgia"/>
          <w:noProof/>
          <w:sz w:val="28"/>
          <w:szCs w:val="28"/>
        </w:rPr>
      </w:pPr>
    </w:p>
    <w:p w14:paraId="3A77FF9F" w14:textId="514478F4" w:rsidR="00A55556" w:rsidRDefault="00A55556" w:rsidP="00F43ED4">
      <w:pPr>
        <w:pStyle w:val="Heading4"/>
        <w:rPr>
          <w:rFonts w:ascii="Georgia" w:hAnsi="Georgia"/>
          <w:szCs w:val="32"/>
        </w:rPr>
      </w:pPr>
    </w:p>
    <w:p w14:paraId="28964BF5" w14:textId="77777777" w:rsidR="006B3A34" w:rsidRPr="00F43ED4" w:rsidRDefault="00A55556" w:rsidP="00F43ED4">
      <w:pPr>
        <w:pStyle w:val="Heading4"/>
        <w:rPr>
          <w:rFonts w:ascii="Georgia" w:hAnsi="Georgia"/>
          <w:szCs w:val="32"/>
        </w:rPr>
      </w:pPr>
      <w:r>
        <w:rPr>
          <w:rFonts w:ascii="Georgia" w:hAnsi="Georgia"/>
          <w:szCs w:val="32"/>
        </w:rPr>
        <w:t xml:space="preserve">The Fourth </w:t>
      </w:r>
      <w:r w:rsidR="00CD197A">
        <w:rPr>
          <w:rFonts w:ascii="Georgia" w:hAnsi="Georgia"/>
          <w:szCs w:val="32"/>
        </w:rPr>
        <w:t>Sunday after the Epiphany</w:t>
      </w:r>
    </w:p>
    <w:p w14:paraId="28ECBDA3" w14:textId="77777777" w:rsidR="00DD298A" w:rsidRPr="00DD298A" w:rsidRDefault="00FE7EA5" w:rsidP="00804222">
      <w:pPr>
        <w:rPr>
          <w:rFonts w:ascii="Georgia" w:hAnsi="Georgia"/>
          <w:sz w:val="32"/>
          <w:szCs w:val="32"/>
        </w:rPr>
      </w:pPr>
      <w:r>
        <w:tab/>
      </w:r>
      <w:r>
        <w:tab/>
      </w:r>
      <w:r w:rsidR="00C4647E">
        <w:t xml:space="preserve">    </w:t>
      </w:r>
      <w:r w:rsidR="00135BA4">
        <w:rPr>
          <w:rFonts w:ascii="Georgia" w:hAnsi="Georgia"/>
          <w:sz w:val="32"/>
          <w:szCs w:val="32"/>
        </w:rPr>
        <w:t>Holy Eucharist</w:t>
      </w:r>
      <w:r w:rsidR="00DD298A" w:rsidRPr="00DD298A">
        <w:rPr>
          <w:rFonts w:ascii="Georgia" w:hAnsi="Georgia"/>
          <w:sz w:val="32"/>
          <w:szCs w:val="32"/>
        </w:rPr>
        <w:t xml:space="preserve"> – Rite II</w:t>
      </w:r>
    </w:p>
    <w:p w14:paraId="1D33E292" w14:textId="77777777" w:rsidR="00DD298A" w:rsidRDefault="00D06B4D" w:rsidP="007B6EBB">
      <w:pPr>
        <w:pStyle w:val="Heading4"/>
        <w:jc w:val="left"/>
        <w:rPr>
          <w:rFonts w:ascii="Georgia" w:hAnsi="Georgia"/>
          <w:szCs w:val="32"/>
        </w:rPr>
      </w:pPr>
      <w:r>
        <w:rPr>
          <w:rFonts w:ascii="Georgia" w:hAnsi="Georgia"/>
          <w:szCs w:val="32"/>
        </w:rPr>
        <w:t xml:space="preserve">                      </w:t>
      </w:r>
      <w:r w:rsidR="00C4647E">
        <w:rPr>
          <w:rFonts w:ascii="Georgia" w:hAnsi="Georgia"/>
          <w:szCs w:val="32"/>
        </w:rPr>
        <w:t xml:space="preserve">    </w:t>
      </w:r>
      <w:r w:rsidR="00A55556">
        <w:rPr>
          <w:rFonts w:ascii="Georgia" w:hAnsi="Georgia"/>
          <w:szCs w:val="32"/>
        </w:rPr>
        <w:t>January 29</w:t>
      </w:r>
      <w:r w:rsidR="00BE07E4">
        <w:rPr>
          <w:rFonts w:ascii="Georgia" w:hAnsi="Georgia"/>
          <w:szCs w:val="32"/>
        </w:rPr>
        <w:t xml:space="preserve">, </w:t>
      </w:r>
      <w:r w:rsidR="00CD197A">
        <w:rPr>
          <w:rFonts w:ascii="Georgia" w:hAnsi="Georgia"/>
          <w:szCs w:val="32"/>
        </w:rPr>
        <w:t>2023</w:t>
      </w:r>
    </w:p>
    <w:p w14:paraId="6A87B209" w14:textId="77777777" w:rsidR="007B6EBB" w:rsidRDefault="007B6EBB" w:rsidP="007B6EBB"/>
    <w:p w14:paraId="72C5E98B" w14:textId="77777777" w:rsidR="00344361" w:rsidRPr="007B6EBB" w:rsidRDefault="00344361" w:rsidP="007B6EBB"/>
    <w:p w14:paraId="2D9D7761" w14:textId="77777777" w:rsidR="00344361" w:rsidRDefault="00344361" w:rsidP="00804222"/>
    <w:p w14:paraId="0CF97DB6" w14:textId="77777777" w:rsidR="0083745E" w:rsidRDefault="0083745E" w:rsidP="00804222"/>
    <w:p w14:paraId="5A586ECE" w14:textId="77777777" w:rsidR="00162AB4" w:rsidRDefault="00162AB4" w:rsidP="00C967A2">
      <w:pPr>
        <w:autoSpaceDE w:val="0"/>
        <w:autoSpaceDN w:val="0"/>
        <w:adjustRightInd w:val="0"/>
        <w:rPr>
          <w:rFonts w:ascii="Georgia" w:hAnsi="Georgia"/>
          <w:sz w:val="28"/>
          <w:szCs w:val="28"/>
        </w:rPr>
      </w:pPr>
    </w:p>
    <w:p w14:paraId="0D9FBDD0" w14:textId="77777777" w:rsidR="004540B9" w:rsidRDefault="00981AB9" w:rsidP="004540B9">
      <w:pPr>
        <w:autoSpaceDE w:val="0"/>
        <w:autoSpaceDN w:val="0"/>
        <w:adjustRightInd w:val="0"/>
        <w:jc w:val="center"/>
        <w:rPr>
          <w:rFonts w:ascii="Georgia" w:hAnsi="Georgia"/>
          <w:sz w:val="28"/>
          <w:szCs w:val="28"/>
        </w:rPr>
      </w:pPr>
      <w:r>
        <w:rPr>
          <w:rFonts w:ascii="Georgia" w:hAnsi="Georgia"/>
          <w:sz w:val="28"/>
          <w:szCs w:val="28"/>
        </w:rPr>
        <w:lastRenderedPageBreak/>
        <w:t>O</w:t>
      </w:r>
      <w:r w:rsidR="004540B9">
        <w:rPr>
          <w:rFonts w:ascii="Georgia" w:hAnsi="Georgia"/>
          <w:sz w:val="28"/>
          <w:szCs w:val="28"/>
        </w:rPr>
        <w:t>rder of Worship</w:t>
      </w:r>
    </w:p>
    <w:p w14:paraId="44419A65" w14:textId="77777777" w:rsidR="004540B9" w:rsidRDefault="004540B9" w:rsidP="004540B9">
      <w:pPr>
        <w:autoSpaceDE w:val="0"/>
        <w:autoSpaceDN w:val="0"/>
        <w:adjustRightInd w:val="0"/>
        <w:rPr>
          <w:rFonts w:ascii="Georgia" w:hAnsi="Georgia"/>
          <w:sz w:val="20"/>
          <w:szCs w:val="20"/>
        </w:rPr>
      </w:pPr>
    </w:p>
    <w:p w14:paraId="23CCF99F" w14:textId="77777777" w:rsidR="000F5DF5" w:rsidRDefault="004F5472" w:rsidP="00D70C0F">
      <w:pPr>
        <w:rPr>
          <w:rFonts w:ascii="Georgia" w:hAnsi="Georgia"/>
          <w:sz w:val="22"/>
          <w:szCs w:val="22"/>
        </w:rPr>
      </w:pPr>
      <w:r>
        <w:rPr>
          <w:rFonts w:ascii="Georgia" w:hAnsi="Georgia"/>
          <w:sz w:val="22"/>
          <w:szCs w:val="22"/>
        </w:rPr>
        <w:t>Prelude</w:t>
      </w:r>
      <w:r>
        <w:rPr>
          <w:rFonts w:ascii="Georgia" w:hAnsi="Georgia"/>
          <w:sz w:val="22"/>
          <w:szCs w:val="22"/>
        </w:rPr>
        <w:tab/>
      </w:r>
      <w:r w:rsidR="000F5DF5">
        <w:rPr>
          <w:rFonts w:ascii="Georgia" w:hAnsi="Georgia"/>
          <w:sz w:val="22"/>
          <w:szCs w:val="22"/>
        </w:rPr>
        <w:t xml:space="preserve">           </w:t>
      </w:r>
      <w:r w:rsidR="00F22905">
        <w:rPr>
          <w:rFonts w:ascii="Georgia" w:hAnsi="Georgia"/>
          <w:i/>
          <w:sz w:val="22"/>
          <w:szCs w:val="22"/>
        </w:rPr>
        <w:t xml:space="preserve">Ave Verum                                   </w:t>
      </w:r>
      <w:r w:rsidR="00F22905">
        <w:rPr>
          <w:rFonts w:ascii="Georgia" w:hAnsi="Georgia"/>
          <w:sz w:val="22"/>
          <w:szCs w:val="22"/>
        </w:rPr>
        <w:t>W. A. Mozart</w:t>
      </w:r>
      <w:r w:rsidR="000F5DF5">
        <w:rPr>
          <w:rFonts w:ascii="Georgia" w:hAnsi="Georgia"/>
          <w:sz w:val="22"/>
          <w:szCs w:val="22"/>
        </w:rPr>
        <w:t xml:space="preserve">  </w:t>
      </w:r>
    </w:p>
    <w:p w14:paraId="099115F1" w14:textId="77777777" w:rsidR="00D70C0F" w:rsidRPr="00CA1101" w:rsidRDefault="000F5DF5" w:rsidP="00D70C0F">
      <w:pPr>
        <w:rPr>
          <w:rFonts w:ascii="Georgia" w:hAnsi="Georgia"/>
          <w:sz w:val="22"/>
          <w:szCs w:val="22"/>
        </w:rPr>
      </w:pPr>
      <w:r>
        <w:rPr>
          <w:rFonts w:ascii="Georgia" w:hAnsi="Georgia"/>
          <w:sz w:val="22"/>
          <w:szCs w:val="22"/>
        </w:rPr>
        <w:t>E</w:t>
      </w:r>
      <w:r w:rsidR="00287E79">
        <w:rPr>
          <w:rFonts w:ascii="Georgia" w:hAnsi="Georgia"/>
          <w:sz w:val="22"/>
          <w:szCs w:val="22"/>
        </w:rPr>
        <w:t xml:space="preserve">ntrance </w:t>
      </w:r>
      <w:r>
        <w:rPr>
          <w:rFonts w:ascii="Georgia" w:hAnsi="Georgia"/>
          <w:sz w:val="22"/>
          <w:szCs w:val="22"/>
        </w:rPr>
        <w:t>Hymn</w:t>
      </w:r>
      <w:r w:rsidR="003005F6">
        <w:rPr>
          <w:rFonts w:ascii="Georgia" w:hAnsi="Georgia"/>
          <w:sz w:val="22"/>
          <w:szCs w:val="22"/>
        </w:rPr>
        <w:t xml:space="preserve"> </w:t>
      </w:r>
      <w:r w:rsidR="00912951">
        <w:rPr>
          <w:rFonts w:ascii="Georgia" w:hAnsi="Georgia"/>
          <w:sz w:val="22"/>
          <w:szCs w:val="22"/>
        </w:rPr>
        <w:t xml:space="preserve"> </w:t>
      </w:r>
      <w:r w:rsidR="00A42DD9">
        <w:rPr>
          <w:rFonts w:ascii="Georgia" w:hAnsi="Georgia"/>
          <w:sz w:val="22"/>
          <w:szCs w:val="22"/>
        </w:rPr>
        <w:t xml:space="preserve">   </w:t>
      </w:r>
      <w:r w:rsidR="00F22905">
        <w:rPr>
          <w:rFonts w:ascii="Georgia" w:hAnsi="Georgia"/>
          <w:i/>
          <w:sz w:val="22"/>
          <w:szCs w:val="22"/>
        </w:rPr>
        <w:t>Lord, make us servants</w:t>
      </w:r>
      <w:r w:rsidR="00A42DD9">
        <w:rPr>
          <w:rFonts w:ascii="Georgia" w:hAnsi="Georgia"/>
          <w:sz w:val="22"/>
          <w:szCs w:val="22"/>
        </w:rPr>
        <w:t xml:space="preserve">   </w:t>
      </w:r>
      <w:r w:rsidR="003005F6">
        <w:rPr>
          <w:rFonts w:ascii="Georgia" w:hAnsi="Georgia"/>
          <w:sz w:val="22"/>
          <w:szCs w:val="22"/>
        </w:rPr>
        <w:t xml:space="preserve"> </w:t>
      </w:r>
      <w:r w:rsidR="00FF133D">
        <w:rPr>
          <w:rFonts w:ascii="Georgia" w:hAnsi="Georgia"/>
          <w:i/>
          <w:sz w:val="22"/>
          <w:szCs w:val="22"/>
        </w:rPr>
        <w:tab/>
      </w:r>
      <w:r w:rsidR="00FF133D">
        <w:rPr>
          <w:rFonts w:ascii="Georgia" w:hAnsi="Georgia"/>
          <w:sz w:val="22"/>
          <w:szCs w:val="22"/>
        </w:rPr>
        <w:t xml:space="preserve">Hymnal </w:t>
      </w:r>
      <w:r w:rsidR="00F22905">
        <w:rPr>
          <w:rFonts w:ascii="Georgia" w:hAnsi="Georgia"/>
          <w:sz w:val="22"/>
          <w:szCs w:val="22"/>
        </w:rPr>
        <w:t>593</w:t>
      </w:r>
      <w:r w:rsidR="004368B3">
        <w:rPr>
          <w:rFonts w:ascii="Georgia" w:hAnsi="Georgia"/>
          <w:sz w:val="22"/>
          <w:szCs w:val="22"/>
        </w:rPr>
        <w:tab/>
        <w:t xml:space="preserve">              </w:t>
      </w:r>
    </w:p>
    <w:p w14:paraId="1E03757A" w14:textId="77777777" w:rsidR="00D70C0F" w:rsidRPr="00CA1101" w:rsidRDefault="00D70C0F" w:rsidP="00D70C0F">
      <w:pPr>
        <w:rPr>
          <w:rFonts w:ascii="Georgia" w:hAnsi="Georgia"/>
          <w:sz w:val="22"/>
          <w:szCs w:val="22"/>
        </w:rPr>
      </w:pPr>
      <w:r w:rsidRPr="00CA1101">
        <w:rPr>
          <w:rFonts w:ascii="Georgia" w:hAnsi="Georgia"/>
          <w:sz w:val="22"/>
          <w:szCs w:val="22"/>
        </w:rPr>
        <w:t>Word of God</w:t>
      </w:r>
      <w:r w:rsidRPr="00CA1101">
        <w:rPr>
          <w:rFonts w:ascii="Georgia" w:hAnsi="Georgia"/>
          <w:sz w:val="22"/>
          <w:szCs w:val="22"/>
        </w:rPr>
        <w:tab/>
      </w:r>
      <w:r w:rsidRPr="00CA1101">
        <w:rPr>
          <w:rFonts w:ascii="Georgia" w:hAnsi="Georgia"/>
          <w:sz w:val="22"/>
          <w:szCs w:val="22"/>
        </w:rPr>
        <w:tab/>
      </w:r>
      <w:r w:rsidRPr="00CA1101">
        <w:rPr>
          <w:rFonts w:ascii="Georgia" w:hAnsi="Georgia"/>
          <w:sz w:val="22"/>
          <w:szCs w:val="22"/>
        </w:rPr>
        <w:tab/>
        <w:t xml:space="preserve">   </w:t>
      </w:r>
      <w:r w:rsidRPr="00CA1101">
        <w:rPr>
          <w:rFonts w:ascii="Georgia" w:hAnsi="Georgia"/>
          <w:sz w:val="22"/>
          <w:szCs w:val="22"/>
        </w:rPr>
        <w:tab/>
      </w:r>
      <w:r w:rsidRPr="00CA1101">
        <w:rPr>
          <w:rFonts w:ascii="Georgia" w:hAnsi="Georgia"/>
          <w:sz w:val="22"/>
          <w:szCs w:val="22"/>
        </w:rPr>
        <w:tab/>
      </w:r>
      <w:r w:rsidR="00412006">
        <w:rPr>
          <w:rFonts w:ascii="Georgia" w:hAnsi="Georgia"/>
          <w:sz w:val="22"/>
          <w:szCs w:val="22"/>
        </w:rPr>
        <w:tab/>
      </w:r>
      <w:smartTag w:uri="urn:schemas-microsoft-com:office:smarttags" w:element="stockticker">
        <w:r w:rsidRPr="00CA1101">
          <w:rPr>
            <w:rFonts w:ascii="Georgia" w:hAnsi="Georgia"/>
            <w:sz w:val="22"/>
            <w:szCs w:val="22"/>
          </w:rPr>
          <w:t>BCP</w:t>
        </w:r>
      </w:smartTag>
      <w:r w:rsidR="001B25DB">
        <w:rPr>
          <w:rFonts w:ascii="Georgia" w:hAnsi="Georgia"/>
          <w:sz w:val="22"/>
          <w:szCs w:val="22"/>
        </w:rPr>
        <w:t xml:space="preserve"> Page 355</w:t>
      </w:r>
      <w:r w:rsidRPr="00CA1101">
        <w:rPr>
          <w:rFonts w:ascii="Georgia" w:hAnsi="Georgia"/>
          <w:sz w:val="22"/>
          <w:szCs w:val="22"/>
        </w:rPr>
        <w:t xml:space="preserve"> </w:t>
      </w:r>
    </w:p>
    <w:p w14:paraId="05BE8245" w14:textId="77777777" w:rsidR="00D70C0F" w:rsidRDefault="001B25DB" w:rsidP="00D70C0F">
      <w:pPr>
        <w:rPr>
          <w:rFonts w:ascii="Georgia" w:hAnsi="Georgia"/>
          <w:sz w:val="22"/>
          <w:szCs w:val="22"/>
        </w:rPr>
      </w:pPr>
      <w:r>
        <w:rPr>
          <w:rFonts w:ascii="Georgia" w:hAnsi="Georgia"/>
          <w:sz w:val="22"/>
          <w:szCs w:val="22"/>
        </w:rPr>
        <w:t>Gloria</w:t>
      </w:r>
      <w:r w:rsidR="00F43ED4">
        <w:rPr>
          <w:rFonts w:ascii="Georgia" w:hAnsi="Georgia"/>
          <w:sz w:val="22"/>
          <w:szCs w:val="22"/>
        </w:rPr>
        <w:t xml:space="preserve"> in excelsis </w:t>
      </w:r>
      <w:r w:rsidR="00F43ED4">
        <w:rPr>
          <w:rFonts w:ascii="Georgia" w:hAnsi="Georgia"/>
          <w:sz w:val="22"/>
          <w:szCs w:val="22"/>
        </w:rPr>
        <w:tab/>
      </w:r>
      <w:r w:rsidR="00F43ED4">
        <w:rPr>
          <w:rFonts w:ascii="Georgia" w:hAnsi="Georgia"/>
          <w:sz w:val="22"/>
          <w:szCs w:val="22"/>
        </w:rPr>
        <w:tab/>
      </w:r>
      <w:r w:rsidR="00F43ED4">
        <w:rPr>
          <w:rFonts w:ascii="Georgia" w:hAnsi="Georgia"/>
          <w:sz w:val="22"/>
          <w:szCs w:val="22"/>
        </w:rPr>
        <w:tab/>
        <w:t xml:space="preserve"> </w:t>
      </w:r>
      <w:r w:rsidR="00F43ED4">
        <w:rPr>
          <w:rFonts w:ascii="Georgia" w:hAnsi="Georgia"/>
          <w:sz w:val="22"/>
          <w:szCs w:val="22"/>
        </w:rPr>
        <w:tab/>
      </w:r>
      <w:r w:rsidR="00F43ED4">
        <w:rPr>
          <w:rFonts w:ascii="Georgia" w:hAnsi="Georgia"/>
          <w:sz w:val="22"/>
          <w:szCs w:val="22"/>
        </w:rPr>
        <w:tab/>
      </w:r>
      <w:r>
        <w:rPr>
          <w:rFonts w:ascii="Georgia" w:hAnsi="Georgia"/>
          <w:sz w:val="22"/>
          <w:szCs w:val="22"/>
        </w:rPr>
        <w:t>S-280</w:t>
      </w:r>
    </w:p>
    <w:p w14:paraId="78984656" w14:textId="77777777" w:rsidR="00D70C0F" w:rsidRDefault="001B25DB" w:rsidP="00D70C0F">
      <w:pPr>
        <w:rPr>
          <w:rFonts w:ascii="Georgia" w:hAnsi="Georgia"/>
          <w:sz w:val="22"/>
          <w:szCs w:val="22"/>
        </w:rPr>
      </w:pPr>
      <w:r>
        <w:rPr>
          <w:rFonts w:ascii="Georgia" w:hAnsi="Georgia"/>
          <w:sz w:val="22"/>
          <w:szCs w:val="22"/>
        </w:rPr>
        <w:t>Collect of the Day</w:t>
      </w:r>
      <w:r w:rsidR="00232163">
        <w:rPr>
          <w:rFonts w:ascii="Georgia" w:hAnsi="Georgia"/>
          <w:sz w:val="22"/>
          <w:szCs w:val="22"/>
        </w:rPr>
        <w:t xml:space="preserve">          </w:t>
      </w:r>
      <w:r>
        <w:rPr>
          <w:rFonts w:ascii="Georgia" w:hAnsi="Georgia"/>
          <w:sz w:val="22"/>
          <w:szCs w:val="22"/>
        </w:rPr>
        <w:t xml:space="preserve">                 </w:t>
      </w:r>
      <w:r>
        <w:rPr>
          <w:rFonts w:ascii="Georgia" w:hAnsi="Georgia"/>
          <w:sz w:val="22"/>
          <w:szCs w:val="22"/>
        </w:rPr>
        <w:tab/>
      </w:r>
      <w:r>
        <w:rPr>
          <w:rFonts w:ascii="Georgia" w:hAnsi="Georgia"/>
          <w:sz w:val="22"/>
          <w:szCs w:val="22"/>
        </w:rPr>
        <w:tab/>
      </w:r>
      <w:r>
        <w:rPr>
          <w:rFonts w:ascii="Georgia" w:hAnsi="Georgia"/>
          <w:sz w:val="22"/>
          <w:szCs w:val="22"/>
        </w:rPr>
        <w:tab/>
        <w:t>Insert</w:t>
      </w:r>
    </w:p>
    <w:p w14:paraId="04CF5711" w14:textId="77777777" w:rsidR="00287BC0" w:rsidRDefault="00287BC0" w:rsidP="00D70C0F">
      <w:pPr>
        <w:rPr>
          <w:rFonts w:ascii="Georgia" w:hAnsi="Georgia"/>
          <w:sz w:val="22"/>
          <w:szCs w:val="22"/>
        </w:rPr>
      </w:pPr>
    </w:p>
    <w:p w14:paraId="214BEA8A" w14:textId="77777777" w:rsidR="004540B9" w:rsidRDefault="004540B9" w:rsidP="00D70C0F">
      <w:pPr>
        <w:rPr>
          <w:rFonts w:ascii="Georgia" w:hAnsi="Georgia"/>
          <w:sz w:val="22"/>
          <w:szCs w:val="22"/>
        </w:rPr>
      </w:pPr>
    </w:p>
    <w:p w14:paraId="78716EEB" w14:textId="77777777" w:rsidR="004540B9" w:rsidRDefault="004540B9" w:rsidP="00D70C0F">
      <w:pPr>
        <w:rPr>
          <w:rFonts w:ascii="Georgia" w:hAnsi="Georgia"/>
          <w:sz w:val="28"/>
          <w:szCs w:val="28"/>
        </w:rPr>
      </w:pPr>
      <w:r>
        <w:rPr>
          <w:rFonts w:ascii="Georgia" w:hAnsi="Georgia"/>
          <w:sz w:val="22"/>
          <w:szCs w:val="22"/>
        </w:rPr>
        <w:t xml:space="preserve">                                    </w:t>
      </w:r>
      <w:r w:rsidRPr="004540B9">
        <w:rPr>
          <w:rFonts w:ascii="Georgia" w:hAnsi="Georgia"/>
          <w:sz w:val="28"/>
          <w:szCs w:val="28"/>
        </w:rPr>
        <w:t>The Liturgy of the Word</w:t>
      </w:r>
    </w:p>
    <w:p w14:paraId="32B935D1" w14:textId="77777777" w:rsidR="00D233D9" w:rsidRPr="004540B9" w:rsidRDefault="00D233D9" w:rsidP="00D70C0F">
      <w:pPr>
        <w:rPr>
          <w:rFonts w:ascii="Georgia" w:hAnsi="Georgia"/>
          <w:sz w:val="28"/>
          <w:szCs w:val="28"/>
        </w:rPr>
      </w:pPr>
    </w:p>
    <w:p w14:paraId="065263ED" w14:textId="77777777" w:rsidR="00575599" w:rsidRPr="00CA1101" w:rsidRDefault="00D70C0F" w:rsidP="00D70C0F">
      <w:pPr>
        <w:rPr>
          <w:rFonts w:ascii="Georgia" w:hAnsi="Georgia"/>
          <w:sz w:val="22"/>
          <w:szCs w:val="22"/>
        </w:rPr>
      </w:pPr>
      <w:r w:rsidRPr="00CA1101">
        <w:rPr>
          <w:rFonts w:ascii="Georgia" w:hAnsi="Georgia"/>
          <w:sz w:val="22"/>
          <w:szCs w:val="22"/>
        </w:rPr>
        <w:t>First Reading –</w:t>
      </w:r>
      <w:r w:rsidR="00A55556">
        <w:rPr>
          <w:rFonts w:ascii="Georgia" w:hAnsi="Georgia"/>
          <w:sz w:val="22"/>
          <w:szCs w:val="22"/>
        </w:rPr>
        <w:t xml:space="preserve"> Micah 6:1-8</w:t>
      </w:r>
      <w:r w:rsidR="003534B9">
        <w:rPr>
          <w:rFonts w:ascii="Georgia" w:hAnsi="Georgia"/>
          <w:sz w:val="22"/>
          <w:szCs w:val="22"/>
        </w:rPr>
        <w:tab/>
      </w:r>
      <w:r w:rsidR="00237EDC">
        <w:rPr>
          <w:rFonts w:ascii="Georgia" w:hAnsi="Georgia"/>
          <w:sz w:val="22"/>
          <w:szCs w:val="22"/>
        </w:rPr>
        <w:tab/>
      </w:r>
      <w:r w:rsidR="00682920">
        <w:rPr>
          <w:rFonts w:ascii="Georgia" w:hAnsi="Georgia"/>
          <w:sz w:val="22"/>
          <w:szCs w:val="22"/>
        </w:rPr>
        <w:tab/>
      </w:r>
      <w:r w:rsidR="00FF133D">
        <w:rPr>
          <w:rFonts w:ascii="Georgia" w:hAnsi="Georgia"/>
          <w:sz w:val="22"/>
          <w:szCs w:val="22"/>
        </w:rPr>
        <w:tab/>
      </w:r>
      <w:r w:rsidR="00BA5B9D">
        <w:rPr>
          <w:rFonts w:ascii="Georgia" w:hAnsi="Georgia"/>
          <w:sz w:val="22"/>
          <w:szCs w:val="22"/>
        </w:rPr>
        <w:t>Insert</w:t>
      </w:r>
    </w:p>
    <w:p w14:paraId="21D03C23" w14:textId="77777777" w:rsidR="00D70C0F" w:rsidRPr="00CA1101" w:rsidRDefault="00A55556" w:rsidP="00D70C0F">
      <w:pPr>
        <w:rPr>
          <w:rFonts w:ascii="Georgia" w:hAnsi="Georgia"/>
          <w:sz w:val="22"/>
          <w:szCs w:val="22"/>
        </w:rPr>
      </w:pPr>
      <w:r>
        <w:rPr>
          <w:rFonts w:ascii="Georgia" w:hAnsi="Georgia"/>
          <w:sz w:val="22"/>
          <w:szCs w:val="22"/>
        </w:rPr>
        <w:t>Psalm 15</w:t>
      </w:r>
      <w:r w:rsidR="003F0C4A">
        <w:rPr>
          <w:rFonts w:ascii="Georgia" w:hAnsi="Georgia"/>
          <w:sz w:val="22"/>
          <w:szCs w:val="22"/>
        </w:rPr>
        <w:tab/>
      </w:r>
      <w:r w:rsidR="003F0C4A">
        <w:rPr>
          <w:rFonts w:ascii="Georgia" w:hAnsi="Georgia"/>
          <w:sz w:val="22"/>
          <w:szCs w:val="22"/>
        </w:rPr>
        <w:tab/>
      </w:r>
      <w:r w:rsidR="003F0C4A">
        <w:rPr>
          <w:rFonts w:ascii="Georgia" w:hAnsi="Georgia"/>
          <w:sz w:val="22"/>
          <w:szCs w:val="22"/>
        </w:rPr>
        <w:tab/>
      </w:r>
      <w:r w:rsidR="003F0C4A">
        <w:rPr>
          <w:rFonts w:ascii="Georgia" w:hAnsi="Georgia"/>
          <w:sz w:val="22"/>
          <w:szCs w:val="22"/>
        </w:rPr>
        <w:tab/>
      </w:r>
      <w:r w:rsidR="003F0C4A">
        <w:rPr>
          <w:rFonts w:ascii="Georgia" w:hAnsi="Georgia"/>
          <w:sz w:val="22"/>
          <w:szCs w:val="22"/>
        </w:rPr>
        <w:tab/>
      </w:r>
      <w:r w:rsidR="00912951">
        <w:rPr>
          <w:rFonts w:ascii="Georgia" w:hAnsi="Georgia"/>
          <w:sz w:val="22"/>
          <w:szCs w:val="22"/>
        </w:rPr>
        <w:tab/>
      </w:r>
      <w:r w:rsidR="001B25DB">
        <w:rPr>
          <w:rFonts w:ascii="Georgia" w:hAnsi="Georgia"/>
          <w:sz w:val="22"/>
          <w:szCs w:val="22"/>
        </w:rPr>
        <w:t>Insert</w:t>
      </w:r>
      <w:r w:rsidR="006567CF" w:rsidRPr="00CA1101">
        <w:rPr>
          <w:rFonts w:ascii="Georgia" w:hAnsi="Georgia"/>
          <w:sz w:val="22"/>
          <w:szCs w:val="22"/>
        </w:rPr>
        <w:t xml:space="preserve"> </w:t>
      </w:r>
    </w:p>
    <w:p w14:paraId="4C9FD7AA" w14:textId="77777777" w:rsidR="00D70C0F" w:rsidRPr="00CA1101" w:rsidRDefault="00D70C0F" w:rsidP="00D70C0F">
      <w:pPr>
        <w:rPr>
          <w:rFonts w:ascii="Georgia" w:hAnsi="Georgia"/>
          <w:sz w:val="22"/>
          <w:szCs w:val="22"/>
        </w:rPr>
      </w:pPr>
      <w:r w:rsidRPr="00CA1101">
        <w:rPr>
          <w:rFonts w:ascii="Georgia" w:hAnsi="Georgia"/>
          <w:sz w:val="22"/>
          <w:szCs w:val="22"/>
        </w:rPr>
        <w:t xml:space="preserve">Second Reading </w:t>
      </w:r>
      <w:r w:rsidR="00945FD6">
        <w:rPr>
          <w:rFonts w:ascii="Georgia" w:hAnsi="Georgia"/>
          <w:sz w:val="22"/>
          <w:szCs w:val="22"/>
        </w:rPr>
        <w:t>–</w:t>
      </w:r>
      <w:r w:rsidR="001D6739">
        <w:rPr>
          <w:rFonts w:ascii="Georgia" w:hAnsi="Georgia"/>
          <w:sz w:val="22"/>
          <w:szCs w:val="22"/>
        </w:rPr>
        <w:t xml:space="preserve"> 1 Corinthians 1:18-31</w:t>
      </w:r>
      <w:r w:rsidR="00F43ED4">
        <w:rPr>
          <w:rFonts w:ascii="Georgia" w:hAnsi="Georgia"/>
          <w:sz w:val="22"/>
          <w:szCs w:val="22"/>
        </w:rPr>
        <w:tab/>
      </w:r>
      <w:r w:rsidR="00912951">
        <w:rPr>
          <w:rFonts w:ascii="Georgia" w:hAnsi="Georgia"/>
          <w:sz w:val="22"/>
          <w:szCs w:val="22"/>
        </w:rPr>
        <w:tab/>
      </w:r>
      <w:r w:rsidR="00BA5B9D">
        <w:rPr>
          <w:rFonts w:ascii="Georgia" w:hAnsi="Georgia"/>
          <w:sz w:val="22"/>
          <w:szCs w:val="22"/>
        </w:rPr>
        <w:t xml:space="preserve">Insert </w:t>
      </w:r>
    </w:p>
    <w:p w14:paraId="2B218381" w14:textId="77777777" w:rsidR="00D70C0F" w:rsidRPr="00A026BE" w:rsidRDefault="004368B3" w:rsidP="00D70C0F">
      <w:pPr>
        <w:rPr>
          <w:rFonts w:ascii="Georgia" w:hAnsi="Georgia"/>
          <w:i/>
          <w:sz w:val="22"/>
          <w:szCs w:val="22"/>
        </w:rPr>
      </w:pPr>
      <w:r>
        <w:rPr>
          <w:rFonts w:ascii="Georgia" w:hAnsi="Georgia"/>
          <w:sz w:val="22"/>
          <w:szCs w:val="22"/>
        </w:rPr>
        <w:t>Seque</w:t>
      </w:r>
      <w:r w:rsidR="00E22F0B">
        <w:rPr>
          <w:rFonts w:ascii="Georgia" w:hAnsi="Georgia"/>
          <w:sz w:val="22"/>
          <w:szCs w:val="22"/>
        </w:rPr>
        <w:t xml:space="preserve">nce Hymn </w:t>
      </w:r>
      <w:r w:rsidR="00783F57">
        <w:rPr>
          <w:rFonts w:ascii="Georgia" w:hAnsi="Georgia"/>
          <w:sz w:val="22"/>
          <w:szCs w:val="22"/>
        </w:rPr>
        <w:t xml:space="preserve"> </w:t>
      </w:r>
      <w:r w:rsidR="00D32F90">
        <w:rPr>
          <w:rFonts w:ascii="Georgia" w:hAnsi="Georgia"/>
          <w:sz w:val="22"/>
          <w:szCs w:val="22"/>
        </w:rPr>
        <w:t xml:space="preserve"> </w:t>
      </w:r>
      <w:r w:rsidR="00A42DD9">
        <w:rPr>
          <w:rFonts w:ascii="Georgia" w:hAnsi="Georgia"/>
          <w:i/>
          <w:sz w:val="22"/>
          <w:szCs w:val="22"/>
        </w:rPr>
        <w:t xml:space="preserve">   </w:t>
      </w:r>
      <w:r w:rsidR="00F22905">
        <w:rPr>
          <w:rFonts w:ascii="Georgia" w:hAnsi="Georgia"/>
          <w:i/>
          <w:sz w:val="22"/>
          <w:szCs w:val="22"/>
        </w:rPr>
        <w:t>Blest are the pure in heart</w:t>
      </w:r>
      <w:r w:rsidR="00A42DD9">
        <w:rPr>
          <w:rFonts w:ascii="Georgia" w:hAnsi="Georgia"/>
          <w:i/>
          <w:sz w:val="22"/>
          <w:szCs w:val="22"/>
        </w:rPr>
        <w:t xml:space="preserve">   </w:t>
      </w:r>
      <w:r w:rsidR="00FF133D">
        <w:rPr>
          <w:rFonts w:ascii="Georgia" w:hAnsi="Georgia"/>
          <w:i/>
          <w:sz w:val="22"/>
          <w:szCs w:val="22"/>
        </w:rPr>
        <w:tab/>
      </w:r>
      <w:r w:rsidR="00D32F90">
        <w:rPr>
          <w:rFonts w:ascii="Georgia" w:hAnsi="Georgia"/>
          <w:sz w:val="22"/>
          <w:szCs w:val="22"/>
        </w:rPr>
        <w:t xml:space="preserve">Hymnal </w:t>
      </w:r>
      <w:r w:rsidR="00F22905">
        <w:rPr>
          <w:rFonts w:ascii="Georgia" w:hAnsi="Georgia"/>
          <w:sz w:val="22"/>
          <w:szCs w:val="22"/>
        </w:rPr>
        <w:t>656</w:t>
      </w:r>
    </w:p>
    <w:p w14:paraId="3FBEB12C" w14:textId="77777777" w:rsidR="00D70C0F" w:rsidRPr="00CA1101" w:rsidRDefault="00D70C0F" w:rsidP="00D70C0F">
      <w:pPr>
        <w:rPr>
          <w:rFonts w:ascii="Georgia" w:hAnsi="Georgia"/>
          <w:sz w:val="22"/>
          <w:szCs w:val="22"/>
        </w:rPr>
      </w:pPr>
      <w:r w:rsidRPr="00CA1101">
        <w:rPr>
          <w:rFonts w:ascii="Georgia" w:hAnsi="Georgia"/>
          <w:sz w:val="22"/>
          <w:szCs w:val="22"/>
        </w:rPr>
        <w:t>Gospel –</w:t>
      </w:r>
      <w:r w:rsidR="00A55556">
        <w:rPr>
          <w:rFonts w:ascii="Georgia" w:hAnsi="Georgia"/>
          <w:sz w:val="22"/>
          <w:szCs w:val="22"/>
        </w:rPr>
        <w:t xml:space="preserve"> Matthew 5:1-12</w:t>
      </w:r>
      <w:r w:rsidR="00F43ED4">
        <w:rPr>
          <w:rFonts w:ascii="Georgia" w:hAnsi="Georgia"/>
          <w:sz w:val="22"/>
          <w:szCs w:val="22"/>
        </w:rPr>
        <w:tab/>
      </w:r>
      <w:r w:rsidR="00682920">
        <w:rPr>
          <w:rFonts w:ascii="Georgia" w:hAnsi="Georgia"/>
          <w:sz w:val="22"/>
          <w:szCs w:val="22"/>
        </w:rPr>
        <w:tab/>
      </w:r>
      <w:r w:rsidR="00446D1C">
        <w:rPr>
          <w:rFonts w:ascii="Georgia" w:hAnsi="Georgia"/>
          <w:sz w:val="22"/>
          <w:szCs w:val="22"/>
        </w:rPr>
        <w:tab/>
      </w:r>
      <w:r w:rsidR="00446D1C">
        <w:rPr>
          <w:rFonts w:ascii="Georgia" w:hAnsi="Georgia"/>
          <w:sz w:val="22"/>
          <w:szCs w:val="22"/>
        </w:rPr>
        <w:tab/>
      </w:r>
      <w:r w:rsidR="00BA5B9D">
        <w:rPr>
          <w:rFonts w:ascii="Georgia" w:hAnsi="Georgia"/>
          <w:sz w:val="22"/>
          <w:szCs w:val="22"/>
        </w:rPr>
        <w:t>Insert</w:t>
      </w:r>
    </w:p>
    <w:p w14:paraId="119FBF80" w14:textId="77777777" w:rsidR="00287BC0" w:rsidRDefault="004F4FDF" w:rsidP="00677BF7">
      <w:pPr>
        <w:rPr>
          <w:rFonts w:ascii="Georgia" w:hAnsi="Georgia"/>
          <w:sz w:val="22"/>
          <w:szCs w:val="22"/>
        </w:rPr>
      </w:pPr>
      <w:r>
        <w:rPr>
          <w:rFonts w:ascii="Georgia" w:hAnsi="Georgia"/>
          <w:sz w:val="22"/>
          <w:szCs w:val="22"/>
        </w:rPr>
        <w:t xml:space="preserve">Sermon                                                          </w:t>
      </w:r>
      <w:r w:rsidR="00EC3C65">
        <w:rPr>
          <w:rFonts w:ascii="Georgia" w:hAnsi="Georgia"/>
          <w:sz w:val="22"/>
          <w:szCs w:val="22"/>
        </w:rPr>
        <w:t xml:space="preserve">  </w:t>
      </w:r>
      <w:r w:rsidR="00F43ED4">
        <w:rPr>
          <w:rFonts w:ascii="Georgia" w:hAnsi="Georgia"/>
          <w:sz w:val="22"/>
          <w:szCs w:val="22"/>
        </w:rPr>
        <w:t xml:space="preserve">         </w:t>
      </w:r>
      <w:r w:rsidR="005834CC">
        <w:rPr>
          <w:rFonts w:ascii="Georgia" w:hAnsi="Georgia"/>
          <w:sz w:val="22"/>
          <w:szCs w:val="22"/>
        </w:rPr>
        <w:t xml:space="preserve"> </w:t>
      </w:r>
      <w:r>
        <w:rPr>
          <w:rFonts w:ascii="Georgia" w:hAnsi="Georgia"/>
          <w:sz w:val="22"/>
          <w:szCs w:val="22"/>
        </w:rPr>
        <w:t>Rev. Liston Garfield</w:t>
      </w:r>
      <w:r w:rsidR="0033712E" w:rsidRPr="00CA1101">
        <w:rPr>
          <w:rFonts w:ascii="Georgia" w:hAnsi="Georgia"/>
          <w:sz w:val="22"/>
          <w:szCs w:val="22"/>
        </w:rPr>
        <w:t xml:space="preserve"> </w:t>
      </w:r>
    </w:p>
    <w:p w14:paraId="38825529" w14:textId="77777777" w:rsidR="00912951" w:rsidRDefault="00A55556" w:rsidP="00677BF7">
      <w:pPr>
        <w:rPr>
          <w:rFonts w:ascii="Georgia" w:hAnsi="Georgia"/>
          <w:sz w:val="22"/>
          <w:szCs w:val="22"/>
        </w:rPr>
      </w:pPr>
      <w:r>
        <w:rPr>
          <w:rFonts w:ascii="Georgia" w:hAnsi="Georgia"/>
          <w:sz w:val="22"/>
          <w:szCs w:val="22"/>
        </w:rPr>
        <w:t>Nicene Creed</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BCP Page 358</w:t>
      </w:r>
    </w:p>
    <w:p w14:paraId="7B09E08E" w14:textId="77777777" w:rsidR="004F4FDF" w:rsidRDefault="004F4FDF" w:rsidP="00677BF7">
      <w:pPr>
        <w:rPr>
          <w:rFonts w:ascii="Georgia" w:hAnsi="Georgia"/>
          <w:sz w:val="22"/>
          <w:szCs w:val="22"/>
        </w:rPr>
      </w:pPr>
      <w:r>
        <w:rPr>
          <w:rFonts w:ascii="Georgia" w:hAnsi="Georgia"/>
          <w:sz w:val="22"/>
          <w:szCs w:val="22"/>
        </w:rPr>
        <w:t>Pra</w:t>
      </w:r>
      <w:r w:rsidR="001F6C70">
        <w:rPr>
          <w:rFonts w:ascii="Georgia" w:hAnsi="Georgia"/>
          <w:sz w:val="22"/>
          <w:szCs w:val="22"/>
        </w:rPr>
        <w:t>yers of the People, Form III</w:t>
      </w:r>
      <w:r w:rsidR="001F6C70">
        <w:rPr>
          <w:rFonts w:ascii="Georgia" w:hAnsi="Georgia"/>
          <w:sz w:val="22"/>
          <w:szCs w:val="22"/>
        </w:rPr>
        <w:tab/>
      </w:r>
      <w:r w:rsidR="001F6C70">
        <w:rPr>
          <w:rFonts w:ascii="Georgia" w:hAnsi="Georgia"/>
          <w:sz w:val="22"/>
          <w:szCs w:val="22"/>
        </w:rPr>
        <w:tab/>
      </w:r>
      <w:r w:rsidR="001F6C70">
        <w:rPr>
          <w:rFonts w:ascii="Georgia" w:hAnsi="Georgia"/>
          <w:sz w:val="22"/>
          <w:szCs w:val="22"/>
        </w:rPr>
        <w:tab/>
      </w:r>
      <w:r>
        <w:rPr>
          <w:rFonts w:ascii="Georgia" w:hAnsi="Georgia"/>
          <w:sz w:val="22"/>
          <w:szCs w:val="22"/>
        </w:rPr>
        <w:t>BCP Page 387</w:t>
      </w:r>
    </w:p>
    <w:p w14:paraId="44F89F8C" w14:textId="77777777" w:rsidR="004F4FDF" w:rsidRDefault="004F4FDF" w:rsidP="00677BF7">
      <w:pPr>
        <w:rPr>
          <w:rFonts w:ascii="Georgia" w:hAnsi="Georgia"/>
          <w:sz w:val="22"/>
          <w:szCs w:val="22"/>
        </w:rPr>
      </w:pPr>
      <w:r>
        <w:rPr>
          <w:rFonts w:ascii="Georgia" w:hAnsi="Georgia"/>
          <w:sz w:val="22"/>
          <w:szCs w:val="22"/>
        </w:rPr>
        <w:t>Confession of Si</w:t>
      </w:r>
      <w:r w:rsidR="001F6C70">
        <w:rPr>
          <w:rFonts w:ascii="Georgia" w:hAnsi="Georgia"/>
          <w:sz w:val="22"/>
          <w:szCs w:val="22"/>
        </w:rPr>
        <w:t>n</w:t>
      </w:r>
      <w:r w:rsidR="001F6C70">
        <w:rPr>
          <w:rFonts w:ascii="Georgia" w:hAnsi="Georgia"/>
          <w:sz w:val="22"/>
          <w:szCs w:val="22"/>
        </w:rPr>
        <w:tab/>
      </w:r>
      <w:r w:rsidR="001F6C70">
        <w:rPr>
          <w:rFonts w:ascii="Georgia" w:hAnsi="Georgia"/>
          <w:sz w:val="22"/>
          <w:szCs w:val="22"/>
        </w:rPr>
        <w:tab/>
      </w:r>
      <w:r w:rsidR="001F6C70">
        <w:rPr>
          <w:rFonts w:ascii="Georgia" w:hAnsi="Georgia"/>
          <w:sz w:val="22"/>
          <w:szCs w:val="22"/>
        </w:rPr>
        <w:tab/>
        <w:t xml:space="preserve">                           </w:t>
      </w:r>
      <w:r>
        <w:rPr>
          <w:rFonts w:ascii="Georgia" w:hAnsi="Georgia"/>
          <w:sz w:val="22"/>
          <w:szCs w:val="22"/>
        </w:rPr>
        <w:t>BCP Page 360</w:t>
      </w:r>
    </w:p>
    <w:p w14:paraId="110D905C" w14:textId="77777777" w:rsidR="004F4FDF" w:rsidRDefault="001F6C70" w:rsidP="00677BF7">
      <w:pPr>
        <w:rPr>
          <w:rFonts w:ascii="Georgia" w:hAnsi="Georgia"/>
          <w:sz w:val="22"/>
          <w:szCs w:val="22"/>
        </w:rPr>
      </w:pPr>
      <w:r>
        <w:rPr>
          <w:rFonts w:ascii="Georgia" w:hAnsi="Georgia"/>
          <w:sz w:val="22"/>
          <w:szCs w:val="22"/>
        </w:rPr>
        <w:t>The Peace</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 xml:space="preserve">              </w:t>
      </w:r>
      <w:r w:rsidR="004F4FDF">
        <w:rPr>
          <w:rFonts w:ascii="Georgia" w:hAnsi="Georgia"/>
          <w:sz w:val="22"/>
          <w:szCs w:val="22"/>
        </w:rPr>
        <w:t>BCP Page 360</w:t>
      </w:r>
    </w:p>
    <w:p w14:paraId="5067CC5F" w14:textId="77777777" w:rsidR="004F4FDF" w:rsidRDefault="004F4FDF" w:rsidP="00677BF7">
      <w:pPr>
        <w:rPr>
          <w:rFonts w:ascii="Georgia" w:hAnsi="Georgia"/>
          <w:sz w:val="22"/>
          <w:szCs w:val="22"/>
        </w:rPr>
      </w:pPr>
      <w:r>
        <w:rPr>
          <w:rFonts w:ascii="Georgia" w:hAnsi="Georgia"/>
          <w:sz w:val="22"/>
          <w:szCs w:val="22"/>
        </w:rPr>
        <w:t>Announcements</w:t>
      </w:r>
    </w:p>
    <w:p w14:paraId="39184622" w14:textId="77777777" w:rsidR="004F4FDF" w:rsidRPr="00CA1101" w:rsidRDefault="004F4FDF" w:rsidP="00677BF7">
      <w:pPr>
        <w:rPr>
          <w:rFonts w:ascii="Georgia" w:hAnsi="Georgia"/>
          <w:sz w:val="22"/>
          <w:szCs w:val="22"/>
        </w:rPr>
      </w:pPr>
    </w:p>
    <w:p w14:paraId="73475639" w14:textId="77777777" w:rsidR="00D70C0F" w:rsidRPr="004F4FDF" w:rsidRDefault="00D70C0F" w:rsidP="00D70C0F">
      <w:pPr>
        <w:rPr>
          <w:rFonts w:ascii="Georgia" w:hAnsi="Georgia"/>
          <w:sz w:val="22"/>
          <w:szCs w:val="22"/>
        </w:rPr>
      </w:pPr>
      <w:r w:rsidRPr="00CA1101">
        <w:rPr>
          <w:rFonts w:ascii="Georgia" w:hAnsi="Georgia"/>
          <w:sz w:val="22"/>
          <w:szCs w:val="22"/>
        </w:rPr>
        <w:tab/>
      </w:r>
      <w:r w:rsidRPr="00CA1101">
        <w:rPr>
          <w:rFonts w:ascii="Georgia" w:hAnsi="Georgia"/>
          <w:sz w:val="22"/>
          <w:szCs w:val="22"/>
        </w:rPr>
        <w:tab/>
      </w:r>
      <w:r w:rsidRPr="00CA1101">
        <w:rPr>
          <w:rFonts w:ascii="Georgia" w:hAnsi="Georgia"/>
          <w:sz w:val="22"/>
          <w:szCs w:val="22"/>
        </w:rPr>
        <w:tab/>
      </w:r>
      <w:r w:rsidRPr="00CA1101">
        <w:rPr>
          <w:rFonts w:ascii="Georgia" w:hAnsi="Georgia"/>
          <w:sz w:val="22"/>
          <w:szCs w:val="22"/>
        </w:rPr>
        <w:tab/>
      </w:r>
      <w:r w:rsidRPr="004F4FDF">
        <w:rPr>
          <w:rFonts w:ascii="Georgia" w:hAnsi="Georgia"/>
          <w:sz w:val="22"/>
          <w:szCs w:val="22"/>
        </w:rPr>
        <w:t xml:space="preserve">   </w:t>
      </w:r>
    </w:p>
    <w:p w14:paraId="12C3BAAD" w14:textId="77777777" w:rsidR="00D70C0F" w:rsidRDefault="004F4FDF" w:rsidP="004F4FDF">
      <w:pPr>
        <w:jc w:val="center"/>
        <w:rPr>
          <w:rFonts w:ascii="Georgia" w:hAnsi="Georgia"/>
          <w:sz w:val="22"/>
          <w:szCs w:val="22"/>
        </w:rPr>
      </w:pPr>
      <w:r w:rsidRPr="004F4FDF">
        <w:rPr>
          <w:rFonts w:ascii="Georgia" w:hAnsi="Georgia"/>
          <w:sz w:val="22"/>
          <w:szCs w:val="22"/>
        </w:rPr>
        <w:t>The Ho</w:t>
      </w:r>
      <w:r>
        <w:rPr>
          <w:rFonts w:ascii="Georgia" w:hAnsi="Georgia"/>
          <w:sz w:val="22"/>
          <w:szCs w:val="22"/>
        </w:rPr>
        <w:t>ly Communion</w:t>
      </w:r>
    </w:p>
    <w:p w14:paraId="79DD3CF6" w14:textId="77777777" w:rsidR="004F4FDF" w:rsidRDefault="004F4FDF" w:rsidP="004F4FDF">
      <w:pPr>
        <w:jc w:val="center"/>
        <w:rPr>
          <w:rFonts w:ascii="Georgia" w:hAnsi="Georgia"/>
          <w:sz w:val="22"/>
          <w:szCs w:val="22"/>
        </w:rPr>
      </w:pPr>
    </w:p>
    <w:p w14:paraId="37789976" w14:textId="77777777" w:rsidR="004F4FDF" w:rsidRDefault="00EC3C65" w:rsidP="004F4FDF">
      <w:pPr>
        <w:rPr>
          <w:rFonts w:ascii="Georgia" w:hAnsi="Georgia"/>
          <w:sz w:val="22"/>
          <w:szCs w:val="22"/>
        </w:rPr>
      </w:pPr>
      <w:r>
        <w:rPr>
          <w:rFonts w:ascii="Georgia" w:hAnsi="Georgia"/>
          <w:sz w:val="22"/>
          <w:szCs w:val="22"/>
        </w:rPr>
        <w:t xml:space="preserve">Offertory Hymn   </w:t>
      </w:r>
      <w:r w:rsidR="00CA5876">
        <w:rPr>
          <w:rFonts w:ascii="Georgia" w:hAnsi="Georgia"/>
          <w:i/>
          <w:sz w:val="20"/>
          <w:szCs w:val="20"/>
        </w:rPr>
        <w:t xml:space="preserve"> </w:t>
      </w:r>
      <w:r w:rsidR="00FF133D">
        <w:rPr>
          <w:rFonts w:ascii="Georgia" w:hAnsi="Georgia"/>
          <w:i/>
          <w:sz w:val="20"/>
          <w:szCs w:val="20"/>
        </w:rPr>
        <w:t xml:space="preserve">    </w:t>
      </w:r>
      <w:r w:rsidR="00F22905">
        <w:rPr>
          <w:rFonts w:ascii="Georgia" w:hAnsi="Georgia"/>
          <w:i/>
          <w:sz w:val="20"/>
          <w:szCs w:val="20"/>
        </w:rPr>
        <w:t xml:space="preserve">    O waly, waly</w:t>
      </w:r>
      <w:r w:rsidR="00F22905">
        <w:rPr>
          <w:rFonts w:ascii="Georgia" w:hAnsi="Georgia"/>
          <w:i/>
          <w:sz w:val="20"/>
          <w:szCs w:val="20"/>
        </w:rPr>
        <w:tab/>
      </w:r>
      <w:r w:rsidR="00F22905">
        <w:rPr>
          <w:rFonts w:ascii="Georgia" w:hAnsi="Georgia"/>
          <w:i/>
          <w:sz w:val="20"/>
          <w:szCs w:val="20"/>
        </w:rPr>
        <w:tab/>
      </w:r>
      <w:r w:rsidR="00F22905">
        <w:rPr>
          <w:rFonts w:ascii="Georgia" w:hAnsi="Georgia"/>
          <w:i/>
          <w:sz w:val="20"/>
          <w:szCs w:val="20"/>
        </w:rPr>
        <w:tab/>
      </w:r>
      <w:r w:rsidR="00F22905">
        <w:rPr>
          <w:rFonts w:ascii="Georgia" w:hAnsi="Georgia"/>
          <w:sz w:val="20"/>
          <w:szCs w:val="20"/>
        </w:rPr>
        <w:t>R. J. Powell</w:t>
      </w:r>
      <w:r w:rsidR="00912951">
        <w:rPr>
          <w:rFonts w:ascii="Georgia" w:hAnsi="Georgia"/>
          <w:sz w:val="20"/>
          <w:szCs w:val="20"/>
        </w:rPr>
        <w:t xml:space="preserve"> </w:t>
      </w:r>
      <w:r w:rsidR="006248F1">
        <w:rPr>
          <w:rFonts w:ascii="Georgia" w:hAnsi="Georgia"/>
          <w:sz w:val="22"/>
          <w:szCs w:val="22"/>
        </w:rPr>
        <w:tab/>
      </w:r>
      <w:r w:rsidR="00930493">
        <w:rPr>
          <w:rFonts w:ascii="Georgia" w:hAnsi="Georgia"/>
          <w:sz w:val="22"/>
          <w:szCs w:val="22"/>
        </w:rPr>
        <w:t xml:space="preserve"> </w:t>
      </w:r>
    </w:p>
    <w:p w14:paraId="28A41385" w14:textId="77777777" w:rsidR="004F4FDF" w:rsidRDefault="004F4FDF" w:rsidP="004F4FDF">
      <w:pPr>
        <w:rPr>
          <w:rFonts w:ascii="Georgia" w:hAnsi="Georgia"/>
          <w:sz w:val="22"/>
          <w:szCs w:val="22"/>
        </w:rPr>
      </w:pPr>
      <w:r>
        <w:rPr>
          <w:rFonts w:ascii="Georgia" w:hAnsi="Georgia"/>
          <w:sz w:val="22"/>
          <w:szCs w:val="22"/>
        </w:rPr>
        <w:t xml:space="preserve">Presentation Hymn              </w:t>
      </w:r>
      <w:r w:rsidR="001F6C70">
        <w:rPr>
          <w:rFonts w:ascii="Georgia" w:hAnsi="Georgia"/>
          <w:sz w:val="22"/>
          <w:szCs w:val="22"/>
        </w:rPr>
        <w:t xml:space="preserve">                            </w:t>
      </w:r>
      <w:r w:rsidR="00930493">
        <w:rPr>
          <w:rFonts w:ascii="Georgia" w:hAnsi="Georgia"/>
          <w:sz w:val="22"/>
          <w:szCs w:val="22"/>
        </w:rPr>
        <w:tab/>
      </w:r>
      <w:r w:rsidR="001F6C70">
        <w:rPr>
          <w:rFonts w:ascii="Georgia" w:hAnsi="Georgia"/>
          <w:sz w:val="22"/>
          <w:szCs w:val="22"/>
        </w:rPr>
        <w:t xml:space="preserve"> </w:t>
      </w:r>
      <w:r w:rsidR="00F22905">
        <w:rPr>
          <w:rFonts w:ascii="Georgia" w:hAnsi="Georgia"/>
          <w:sz w:val="22"/>
          <w:szCs w:val="22"/>
        </w:rPr>
        <w:t>Hymnal 11</w:t>
      </w:r>
      <w:r w:rsidR="004306D1">
        <w:rPr>
          <w:rFonts w:ascii="Georgia" w:hAnsi="Georgia"/>
          <w:sz w:val="22"/>
          <w:szCs w:val="22"/>
        </w:rPr>
        <w:t xml:space="preserve"> (verse 4</w:t>
      </w:r>
      <w:r>
        <w:rPr>
          <w:rFonts w:ascii="Georgia" w:hAnsi="Georgia"/>
          <w:sz w:val="22"/>
          <w:szCs w:val="22"/>
        </w:rPr>
        <w:t>)</w:t>
      </w:r>
    </w:p>
    <w:p w14:paraId="398D8C04" w14:textId="77777777" w:rsidR="003F3F67" w:rsidRDefault="008837F0" w:rsidP="004F4FDF">
      <w:pPr>
        <w:rPr>
          <w:rFonts w:ascii="Georgia" w:hAnsi="Georgia"/>
          <w:sz w:val="22"/>
          <w:szCs w:val="22"/>
        </w:rPr>
      </w:pPr>
      <w:r>
        <w:rPr>
          <w:rFonts w:ascii="Georgia" w:hAnsi="Georgia"/>
          <w:sz w:val="22"/>
          <w:szCs w:val="22"/>
        </w:rPr>
        <w:t>Eucharistic Prayer B</w:t>
      </w:r>
      <w:r w:rsidR="003F3F67">
        <w:rPr>
          <w:rFonts w:ascii="Georgia" w:hAnsi="Georgia"/>
          <w:sz w:val="22"/>
          <w:szCs w:val="22"/>
        </w:rPr>
        <w:tab/>
      </w:r>
      <w:r w:rsidR="003F3F67">
        <w:rPr>
          <w:rFonts w:ascii="Georgia" w:hAnsi="Georgia"/>
          <w:sz w:val="22"/>
          <w:szCs w:val="22"/>
        </w:rPr>
        <w:tab/>
      </w:r>
      <w:r w:rsidR="003F3F67">
        <w:rPr>
          <w:rFonts w:ascii="Georgia" w:hAnsi="Georgia"/>
          <w:sz w:val="22"/>
          <w:szCs w:val="22"/>
        </w:rPr>
        <w:tab/>
      </w:r>
      <w:r w:rsidR="003F3F67">
        <w:rPr>
          <w:rFonts w:ascii="Georgia" w:hAnsi="Georgia"/>
          <w:sz w:val="22"/>
          <w:szCs w:val="22"/>
        </w:rPr>
        <w:tab/>
        <w:t xml:space="preserve">         </w:t>
      </w:r>
      <w:r w:rsidR="001F6C70">
        <w:rPr>
          <w:rFonts w:ascii="Georgia" w:hAnsi="Georgia"/>
          <w:sz w:val="22"/>
          <w:szCs w:val="22"/>
        </w:rPr>
        <w:t xml:space="preserve">     </w:t>
      </w:r>
      <w:r>
        <w:rPr>
          <w:rFonts w:ascii="Georgia" w:hAnsi="Georgia"/>
          <w:sz w:val="22"/>
          <w:szCs w:val="22"/>
        </w:rPr>
        <w:t>BCP Page 367</w:t>
      </w:r>
    </w:p>
    <w:p w14:paraId="06413FDC" w14:textId="77777777" w:rsidR="00F22905" w:rsidRDefault="003F3F67" w:rsidP="004F4FDF">
      <w:pPr>
        <w:rPr>
          <w:rFonts w:ascii="Georgia" w:hAnsi="Georgia"/>
          <w:sz w:val="22"/>
          <w:szCs w:val="22"/>
        </w:rPr>
      </w:pPr>
      <w:r>
        <w:rPr>
          <w:rFonts w:ascii="Georgia" w:hAnsi="Georgia"/>
          <w:sz w:val="22"/>
          <w:szCs w:val="22"/>
        </w:rPr>
        <w:t>Sanctus</w:t>
      </w:r>
      <w:r w:rsidR="001F6C70">
        <w:rPr>
          <w:rFonts w:ascii="Georgia" w:hAnsi="Georgia"/>
          <w:sz w:val="22"/>
          <w:szCs w:val="22"/>
        </w:rPr>
        <w:tab/>
      </w:r>
      <w:r w:rsidR="001F6C70">
        <w:rPr>
          <w:rFonts w:ascii="Georgia" w:hAnsi="Georgia"/>
          <w:sz w:val="22"/>
          <w:szCs w:val="22"/>
        </w:rPr>
        <w:tab/>
      </w:r>
      <w:r w:rsidR="001F6C70">
        <w:rPr>
          <w:rFonts w:ascii="Georgia" w:hAnsi="Georgia"/>
          <w:sz w:val="22"/>
          <w:szCs w:val="22"/>
        </w:rPr>
        <w:tab/>
      </w:r>
      <w:r w:rsidR="001F6C70">
        <w:rPr>
          <w:rFonts w:ascii="Georgia" w:hAnsi="Georgia"/>
          <w:sz w:val="22"/>
          <w:szCs w:val="22"/>
        </w:rPr>
        <w:tab/>
      </w:r>
      <w:r w:rsidR="001F6C70">
        <w:rPr>
          <w:rFonts w:ascii="Georgia" w:hAnsi="Georgia"/>
          <w:sz w:val="22"/>
          <w:szCs w:val="22"/>
        </w:rPr>
        <w:tab/>
        <w:t xml:space="preserve">              </w:t>
      </w:r>
      <w:r w:rsidR="00F22905">
        <w:rPr>
          <w:rFonts w:ascii="Georgia" w:hAnsi="Georgia"/>
          <w:sz w:val="22"/>
          <w:szCs w:val="22"/>
        </w:rPr>
        <w:t>S-129</w:t>
      </w:r>
    </w:p>
    <w:p w14:paraId="103B9C90" w14:textId="77777777" w:rsidR="004F4FDF" w:rsidRDefault="003F3F67" w:rsidP="003F3F67">
      <w:pPr>
        <w:rPr>
          <w:rFonts w:ascii="Georgia" w:hAnsi="Georgia"/>
          <w:sz w:val="22"/>
          <w:szCs w:val="22"/>
        </w:rPr>
      </w:pPr>
      <w:r>
        <w:rPr>
          <w:rFonts w:ascii="Georgia" w:hAnsi="Georgia"/>
          <w:sz w:val="22"/>
          <w:szCs w:val="22"/>
        </w:rPr>
        <w:t xml:space="preserve">The Lord’s Prayer                                </w:t>
      </w:r>
      <w:r w:rsidR="001F6C70">
        <w:rPr>
          <w:rFonts w:ascii="Georgia" w:hAnsi="Georgia"/>
          <w:sz w:val="22"/>
          <w:szCs w:val="22"/>
        </w:rPr>
        <w:t xml:space="preserve">                               </w:t>
      </w:r>
      <w:r w:rsidR="00B72BA2">
        <w:rPr>
          <w:rFonts w:ascii="Georgia" w:hAnsi="Georgia"/>
          <w:sz w:val="22"/>
          <w:szCs w:val="22"/>
        </w:rPr>
        <w:t>BCP Page 368</w:t>
      </w:r>
    </w:p>
    <w:p w14:paraId="59F1F848" w14:textId="77777777" w:rsidR="00CA5876" w:rsidRDefault="003F3F67" w:rsidP="00D70C0F">
      <w:pPr>
        <w:rPr>
          <w:rFonts w:ascii="Georgia" w:hAnsi="Georgia"/>
          <w:sz w:val="22"/>
          <w:szCs w:val="22"/>
        </w:rPr>
      </w:pPr>
      <w:r>
        <w:rPr>
          <w:rFonts w:ascii="Georgia" w:hAnsi="Georgia"/>
          <w:sz w:val="22"/>
          <w:szCs w:val="22"/>
        </w:rPr>
        <w:t xml:space="preserve">The Breaking of the Bread                 </w:t>
      </w:r>
      <w:r w:rsidR="001F6C70">
        <w:rPr>
          <w:rFonts w:ascii="Georgia" w:hAnsi="Georgia"/>
          <w:sz w:val="22"/>
          <w:szCs w:val="22"/>
        </w:rPr>
        <w:t xml:space="preserve">                               </w:t>
      </w:r>
      <w:r>
        <w:rPr>
          <w:rFonts w:ascii="Georgia" w:hAnsi="Georgia"/>
          <w:sz w:val="22"/>
          <w:szCs w:val="22"/>
        </w:rPr>
        <w:t>BCP Page 36</w:t>
      </w:r>
      <w:r w:rsidR="00B72BA2">
        <w:rPr>
          <w:rFonts w:ascii="Georgia" w:hAnsi="Georgia"/>
          <w:sz w:val="22"/>
          <w:szCs w:val="22"/>
        </w:rPr>
        <w:t>8</w:t>
      </w:r>
    </w:p>
    <w:p w14:paraId="32CED64C" w14:textId="77777777" w:rsidR="00F22905" w:rsidRDefault="00F22905" w:rsidP="00D70C0F">
      <w:pPr>
        <w:rPr>
          <w:rFonts w:ascii="Georgia" w:hAnsi="Georgia"/>
          <w:sz w:val="22"/>
          <w:szCs w:val="22"/>
        </w:rPr>
      </w:pPr>
      <w:r>
        <w:rPr>
          <w:rFonts w:ascii="Georgia" w:hAnsi="Georgia"/>
          <w:sz w:val="22"/>
          <w:szCs w:val="22"/>
        </w:rPr>
        <w:t>Fraction Anthem</w:t>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r>
      <w:r>
        <w:rPr>
          <w:rFonts w:ascii="Georgia" w:hAnsi="Georgia"/>
          <w:sz w:val="22"/>
          <w:szCs w:val="22"/>
        </w:rPr>
        <w:tab/>
        <w:t>S-154</w:t>
      </w:r>
    </w:p>
    <w:p w14:paraId="43FFE9EA" w14:textId="77777777" w:rsidR="00D70C0F" w:rsidRPr="00CA1101" w:rsidRDefault="00CA5876" w:rsidP="00D70C0F">
      <w:pPr>
        <w:rPr>
          <w:rFonts w:ascii="Georgia" w:hAnsi="Georgia"/>
          <w:sz w:val="22"/>
          <w:szCs w:val="22"/>
        </w:rPr>
      </w:pPr>
      <w:r>
        <w:rPr>
          <w:rFonts w:ascii="Georgia" w:hAnsi="Georgia"/>
          <w:sz w:val="22"/>
          <w:szCs w:val="22"/>
        </w:rPr>
        <w:t xml:space="preserve">Communion Hymn     </w:t>
      </w:r>
      <w:r w:rsidR="00F22905">
        <w:rPr>
          <w:rFonts w:ascii="Georgia" w:hAnsi="Georgia"/>
          <w:i/>
          <w:sz w:val="22"/>
          <w:szCs w:val="22"/>
        </w:rPr>
        <w:t>Remember your servants</w:t>
      </w:r>
      <w:r w:rsidR="00FF133D">
        <w:rPr>
          <w:rFonts w:ascii="Georgia" w:hAnsi="Georgia"/>
          <w:i/>
          <w:sz w:val="22"/>
          <w:szCs w:val="22"/>
        </w:rPr>
        <w:tab/>
      </w:r>
      <w:r w:rsidR="00FF133D">
        <w:rPr>
          <w:rFonts w:ascii="Georgia" w:hAnsi="Georgia"/>
          <w:sz w:val="22"/>
          <w:szCs w:val="22"/>
        </w:rPr>
        <w:t xml:space="preserve">Hymnal </w:t>
      </w:r>
      <w:r w:rsidR="00F22905">
        <w:rPr>
          <w:rFonts w:ascii="Georgia" w:hAnsi="Georgia"/>
          <w:sz w:val="22"/>
          <w:szCs w:val="22"/>
        </w:rPr>
        <w:t>560</w:t>
      </w:r>
      <w:r w:rsidR="004540B9">
        <w:rPr>
          <w:rFonts w:ascii="Georgia" w:hAnsi="Georgia"/>
          <w:sz w:val="22"/>
          <w:szCs w:val="22"/>
        </w:rPr>
        <w:t xml:space="preserve">                    </w:t>
      </w:r>
    </w:p>
    <w:p w14:paraId="4BBD9AB6" w14:textId="77777777" w:rsidR="00D70C0F" w:rsidRPr="00CA1101" w:rsidRDefault="003F3F67" w:rsidP="00D70C0F">
      <w:pPr>
        <w:rPr>
          <w:rFonts w:ascii="Georgia" w:hAnsi="Georgia"/>
          <w:sz w:val="22"/>
          <w:szCs w:val="22"/>
        </w:rPr>
      </w:pPr>
      <w:r>
        <w:rPr>
          <w:rFonts w:ascii="Georgia" w:hAnsi="Georgia"/>
          <w:sz w:val="22"/>
          <w:szCs w:val="22"/>
        </w:rPr>
        <w:t xml:space="preserve">Post Communion Prayer                   </w:t>
      </w:r>
      <w:r w:rsidR="001F6C70">
        <w:rPr>
          <w:rFonts w:ascii="Georgia" w:hAnsi="Georgia"/>
          <w:sz w:val="22"/>
          <w:szCs w:val="22"/>
        </w:rPr>
        <w:t xml:space="preserve">                               </w:t>
      </w:r>
      <w:r w:rsidR="00FF133D">
        <w:rPr>
          <w:rFonts w:ascii="Georgia" w:hAnsi="Georgia"/>
          <w:sz w:val="22"/>
          <w:szCs w:val="22"/>
        </w:rPr>
        <w:t>BCP Page 365</w:t>
      </w:r>
    </w:p>
    <w:p w14:paraId="43E516C0" w14:textId="77777777" w:rsidR="00D70C0F" w:rsidRDefault="00EE3E07" w:rsidP="00D70C0F">
      <w:pPr>
        <w:rPr>
          <w:rFonts w:ascii="Georgia" w:hAnsi="Georgia"/>
          <w:sz w:val="22"/>
          <w:szCs w:val="22"/>
        </w:rPr>
      </w:pPr>
      <w:r>
        <w:rPr>
          <w:rFonts w:ascii="Georgia" w:hAnsi="Georgia"/>
          <w:sz w:val="22"/>
          <w:szCs w:val="22"/>
        </w:rPr>
        <w:t>Recessional</w:t>
      </w:r>
      <w:r w:rsidR="00D03980">
        <w:rPr>
          <w:rFonts w:ascii="Georgia" w:hAnsi="Georgia"/>
          <w:sz w:val="22"/>
          <w:szCs w:val="22"/>
        </w:rPr>
        <w:t xml:space="preserve"> </w:t>
      </w:r>
      <w:r w:rsidR="00DC3F41">
        <w:rPr>
          <w:rFonts w:ascii="Georgia" w:hAnsi="Georgia"/>
          <w:sz w:val="22"/>
          <w:szCs w:val="22"/>
        </w:rPr>
        <w:t>Hymn</w:t>
      </w:r>
      <w:r w:rsidR="00D03980">
        <w:rPr>
          <w:rFonts w:ascii="Georgia" w:hAnsi="Georgia"/>
          <w:sz w:val="22"/>
          <w:szCs w:val="22"/>
        </w:rPr>
        <w:t xml:space="preserve">  </w:t>
      </w:r>
      <w:r w:rsidR="00F22905">
        <w:rPr>
          <w:rFonts w:ascii="Georgia" w:hAnsi="Georgia"/>
          <w:sz w:val="22"/>
          <w:szCs w:val="22"/>
        </w:rPr>
        <w:t xml:space="preserve"> </w:t>
      </w:r>
      <w:r w:rsidR="001D6739">
        <w:rPr>
          <w:rFonts w:ascii="Georgia" w:hAnsi="Georgia"/>
          <w:i/>
          <w:sz w:val="22"/>
          <w:szCs w:val="22"/>
        </w:rPr>
        <w:t>Christ is the world’s true L</w:t>
      </w:r>
      <w:r w:rsidR="00F22905">
        <w:rPr>
          <w:rFonts w:ascii="Georgia" w:hAnsi="Georgia"/>
          <w:i/>
          <w:sz w:val="22"/>
          <w:szCs w:val="22"/>
        </w:rPr>
        <w:t>ight</w:t>
      </w:r>
      <w:r w:rsidR="00F22905">
        <w:rPr>
          <w:rFonts w:ascii="Georgia" w:hAnsi="Georgia"/>
          <w:sz w:val="22"/>
          <w:szCs w:val="22"/>
        </w:rPr>
        <w:tab/>
      </w:r>
      <w:r w:rsidR="004306D1">
        <w:rPr>
          <w:rFonts w:ascii="Georgia" w:hAnsi="Georgia"/>
          <w:sz w:val="22"/>
          <w:szCs w:val="22"/>
        </w:rPr>
        <w:t>Hymnal</w:t>
      </w:r>
      <w:r w:rsidR="00F22905">
        <w:rPr>
          <w:rFonts w:ascii="Georgia" w:hAnsi="Georgia"/>
          <w:sz w:val="22"/>
          <w:szCs w:val="22"/>
        </w:rPr>
        <w:t xml:space="preserve"> 542</w:t>
      </w:r>
    </w:p>
    <w:p w14:paraId="46A6AD66" w14:textId="77777777" w:rsidR="00D70C0F" w:rsidRPr="00CA1101" w:rsidRDefault="00D70C0F" w:rsidP="00D70C0F">
      <w:pPr>
        <w:rPr>
          <w:rFonts w:ascii="Georgia" w:hAnsi="Georgia"/>
          <w:sz w:val="22"/>
          <w:szCs w:val="22"/>
        </w:rPr>
      </w:pPr>
      <w:r w:rsidRPr="00CA1101">
        <w:rPr>
          <w:rFonts w:ascii="Georgia" w:hAnsi="Georgia"/>
          <w:sz w:val="22"/>
          <w:szCs w:val="22"/>
        </w:rPr>
        <w:t>Dismissal</w:t>
      </w:r>
      <w:r w:rsidRPr="00CA1101">
        <w:rPr>
          <w:rFonts w:ascii="Georgia" w:hAnsi="Georgia"/>
          <w:sz w:val="22"/>
          <w:szCs w:val="22"/>
        </w:rPr>
        <w:tab/>
      </w:r>
      <w:r w:rsidRPr="00CA1101">
        <w:rPr>
          <w:rFonts w:ascii="Georgia" w:hAnsi="Georgia"/>
          <w:sz w:val="22"/>
          <w:szCs w:val="22"/>
        </w:rPr>
        <w:tab/>
        <w:t xml:space="preserve">      </w:t>
      </w:r>
      <w:r w:rsidRPr="00CA1101">
        <w:rPr>
          <w:rFonts w:ascii="Georgia" w:hAnsi="Georgia"/>
          <w:sz w:val="22"/>
          <w:szCs w:val="22"/>
        </w:rPr>
        <w:tab/>
      </w:r>
      <w:r w:rsidRPr="00CA1101">
        <w:rPr>
          <w:rFonts w:ascii="Georgia" w:hAnsi="Georgia"/>
          <w:sz w:val="22"/>
          <w:szCs w:val="22"/>
        </w:rPr>
        <w:tab/>
      </w:r>
      <w:r w:rsidRPr="00CA1101">
        <w:rPr>
          <w:rFonts w:ascii="Georgia" w:hAnsi="Georgia"/>
          <w:sz w:val="22"/>
          <w:szCs w:val="22"/>
        </w:rPr>
        <w:tab/>
      </w:r>
      <w:r w:rsidRPr="00CA1101">
        <w:rPr>
          <w:rFonts w:ascii="Georgia" w:hAnsi="Georgia"/>
          <w:sz w:val="22"/>
          <w:szCs w:val="22"/>
        </w:rPr>
        <w:tab/>
        <w:t>BCP Page 102</w:t>
      </w:r>
    </w:p>
    <w:p w14:paraId="0357003E" w14:textId="77777777" w:rsidR="00233EF7" w:rsidRDefault="004645DD" w:rsidP="004645DD">
      <w:pPr>
        <w:rPr>
          <w:rFonts w:ascii="Georgia" w:hAnsi="Georgia"/>
          <w:sz w:val="22"/>
          <w:szCs w:val="22"/>
        </w:rPr>
      </w:pPr>
      <w:r>
        <w:rPr>
          <w:rFonts w:ascii="Georgia" w:hAnsi="Georgia"/>
          <w:sz w:val="22"/>
          <w:szCs w:val="22"/>
        </w:rPr>
        <w:t>Postlude</w:t>
      </w:r>
      <w:r w:rsidR="00DC4C7A">
        <w:rPr>
          <w:rFonts w:ascii="Georgia" w:hAnsi="Georgia"/>
          <w:sz w:val="22"/>
          <w:szCs w:val="22"/>
        </w:rPr>
        <w:t xml:space="preserve">    </w:t>
      </w:r>
    </w:p>
    <w:p w14:paraId="3BB10A5D" w14:textId="77777777" w:rsidR="00466E2B" w:rsidRDefault="00DC4C7A" w:rsidP="004645DD">
      <w:pPr>
        <w:rPr>
          <w:rFonts w:ascii="Georgia" w:hAnsi="Georgia"/>
          <w:sz w:val="22"/>
          <w:szCs w:val="22"/>
        </w:rPr>
      </w:pPr>
      <w:r>
        <w:rPr>
          <w:rFonts w:ascii="Georgia" w:hAnsi="Georgia"/>
          <w:sz w:val="22"/>
          <w:szCs w:val="22"/>
        </w:rPr>
        <w:t xml:space="preserve">              </w:t>
      </w:r>
      <w:r w:rsidR="00275F53">
        <w:rPr>
          <w:rFonts w:ascii="Georgia" w:hAnsi="Georgia"/>
          <w:sz w:val="22"/>
          <w:szCs w:val="22"/>
        </w:rPr>
        <w:t xml:space="preserve">  </w:t>
      </w:r>
      <w:r>
        <w:rPr>
          <w:rFonts w:ascii="Georgia" w:hAnsi="Georgia"/>
          <w:sz w:val="22"/>
          <w:szCs w:val="22"/>
        </w:rPr>
        <w:t xml:space="preserve">  </w:t>
      </w:r>
    </w:p>
    <w:p w14:paraId="11E76256" w14:textId="77777777" w:rsidR="00912951" w:rsidRDefault="00912951" w:rsidP="004645DD">
      <w:pPr>
        <w:rPr>
          <w:rFonts w:ascii="Georgia" w:hAnsi="Georgia"/>
          <w:sz w:val="22"/>
          <w:szCs w:val="22"/>
        </w:rPr>
      </w:pPr>
    </w:p>
    <w:p w14:paraId="74B43AD5" w14:textId="77777777" w:rsidR="00755C26" w:rsidRDefault="00755C26" w:rsidP="004645DD">
      <w:pPr>
        <w:rPr>
          <w:rFonts w:ascii="Georgia" w:hAnsi="Georgia"/>
          <w:sz w:val="22"/>
          <w:szCs w:val="22"/>
        </w:rPr>
      </w:pPr>
    </w:p>
    <w:p w14:paraId="4141E30F" w14:textId="77777777" w:rsidR="00B72BA2" w:rsidRDefault="00B72BA2" w:rsidP="004645DD">
      <w:pPr>
        <w:rPr>
          <w:rFonts w:ascii="Georgia" w:hAnsi="Georgia"/>
          <w:sz w:val="22"/>
          <w:szCs w:val="22"/>
        </w:rPr>
      </w:pPr>
    </w:p>
    <w:p w14:paraId="17B07CA9" w14:textId="77777777" w:rsidR="00C967A2" w:rsidRDefault="009441F9" w:rsidP="009441F9">
      <w:pPr>
        <w:ind w:left="720" w:firstLine="720"/>
        <w:rPr>
          <w:rFonts w:ascii="Georgia" w:hAnsi="Georgia"/>
          <w:sz w:val="28"/>
          <w:szCs w:val="28"/>
        </w:rPr>
      </w:pPr>
      <w:r>
        <w:rPr>
          <w:rFonts w:ascii="Georgia" w:hAnsi="Georgia"/>
          <w:sz w:val="28"/>
          <w:szCs w:val="28"/>
        </w:rPr>
        <w:t xml:space="preserve"> </w:t>
      </w:r>
      <w:r w:rsidR="00677BF7">
        <w:rPr>
          <w:rFonts w:ascii="Georgia" w:hAnsi="Georgia"/>
          <w:sz w:val="28"/>
          <w:szCs w:val="28"/>
        </w:rPr>
        <w:t xml:space="preserve"> </w:t>
      </w:r>
    </w:p>
    <w:p w14:paraId="072219A0" w14:textId="77777777" w:rsidR="001C07D5" w:rsidRDefault="00677BF7" w:rsidP="009441F9">
      <w:pPr>
        <w:ind w:left="720" w:firstLine="720"/>
        <w:rPr>
          <w:rFonts w:ascii="Georgia" w:hAnsi="Georgia"/>
          <w:sz w:val="28"/>
          <w:szCs w:val="28"/>
        </w:rPr>
      </w:pPr>
      <w:r>
        <w:rPr>
          <w:rFonts w:ascii="Georgia" w:hAnsi="Georgia"/>
          <w:sz w:val="28"/>
          <w:szCs w:val="28"/>
        </w:rPr>
        <w:t xml:space="preserve">  </w:t>
      </w:r>
      <w:r w:rsidR="00B77D15">
        <w:rPr>
          <w:rFonts w:ascii="Georgia" w:hAnsi="Georgia"/>
          <w:sz w:val="28"/>
          <w:szCs w:val="28"/>
        </w:rPr>
        <w:t xml:space="preserve">  </w:t>
      </w:r>
      <w:r w:rsidR="00DA6949" w:rsidRPr="00911647">
        <w:rPr>
          <w:rFonts w:ascii="Georgia" w:hAnsi="Georgia"/>
          <w:sz w:val="28"/>
          <w:szCs w:val="28"/>
        </w:rPr>
        <w:t>Prayers of the People</w:t>
      </w:r>
    </w:p>
    <w:p w14:paraId="423DC7EC" w14:textId="77777777" w:rsidR="009441F9" w:rsidRDefault="009441F9" w:rsidP="00BD3F12"/>
    <w:p w14:paraId="572B766F" w14:textId="77777777" w:rsidR="00500EB3" w:rsidRDefault="00303E99" w:rsidP="00303E99">
      <w:pPr>
        <w:rPr>
          <w:rFonts w:ascii="Georgia" w:hAnsi="Georgia"/>
          <w:sz w:val="22"/>
          <w:szCs w:val="22"/>
        </w:rPr>
      </w:pPr>
      <w:r w:rsidRPr="00684423">
        <w:rPr>
          <w:rFonts w:ascii="Georgia" w:hAnsi="Georgia"/>
          <w:sz w:val="22"/>
          <w:szCs w:val="22"/>
        </w:rPr>
        <w:t xml:space="preserve">Filip A., </w:t>
      </w:r>
      <w:r>
        <w:rPr>
          <w:rFonts w:ascii="Georgia" w:hAnsi="Georgia"/>
          <w:sz w:val="22"/>
          <w:szCs w:val="22"/>
        </w:rPr>
        <w:t>Carol A., M</w:t>
      </w:r>
      <w:r w:rsidR="005834CC">
        <w:rPr>
          <w:rFonts w:ascii="Georgia" w:hAnsi="Georgia"/>
          <w:sz w:val="22"/>
          <w:szCs w:val="22"/>
        </w:rPr>
        <w:t xml:space="preserve">arie A., Petr A., </w:t>
      </w:r>
      <w:r w:rsidR="00FF133D">
        <w:rPr>
          <w:rFonts w:ascii="Georgia" w:hAnsi="Georgia"/>
          <w:sz w:val="22"/>
          <w:szCs w:val="22"/>
        </w:rPr>
        <w:t xml:space="preserve">Bob B., </w:t>
      </w:r>
      <w:r w:rsidR="003B06CD">
        <w:rPr>
          <w:rFonts w:ascii="Georgia" w:hAnsi="Georgia"/>
          <w:sz w:val="22"/>
          <w:szCs w:val="22"/>
        </w:rPr>
        <w:t>Sara</w:t>
      </w:r>
      <w:r w:rsidRPr="00684423">
        <w:rPr>
          <w:rFonts w:ascii="Georgia" w:hAnsi="Georgia"/>
          <w:sz w:val="22"/>
          <w:szCs w:val="22"/>
        </w:rPr>
        <w:t xml:space="preserve"> B., Tim B.,</w:t>
      </w:r>
      <w:r>
        <w:rPr>
          <w:rFonts w:ascii="Georgia" w:hAnsi="Georgia"/>
          <w:sz w:val="22"/>
          <w:szCs w:val="22"/>
        </w:rPr>
        <w:t xml:space="preserve"> </w:t>
      </w:r>
    </w:p>
    <w:p w14:paraId="396B6807" w14:textId="77777777" w:rsidR="004E213F" w:rsidRDefault="00DF15D0" w:rsidP="00303E99">
      <w:pPr>
        <w:rPr>
          <w:rFonts w:ascii="Georgia" w:hAnsi="Georgia"/>
          <w:sz w:val="22"/>
          <w:szCs w:val="22"/>
        </w:rPr>
      </w:pPr>
      <w:r>
        <w:rPr>
          <w:rFonts w:ascii="Georgia" w:hAnsi="Georgia"/>
          <w:sz w:val="22"/>
          <w:szCs w:val="22"/>
        </w:rPr>
        <w:t>John C.,</w:t>
      </w:r>
      <w:r w:rsidR="003B06CD">
        <w:rPr>
          <w:rFonts w:ascii="Georgia" w:hAnsi="Georgia"/>
          <w:sz w:val="22"/>
          <w:szCs w:val="22"/>
        </w:rPr>
        <w:t xml:space="preserve"> </w:t>
      </w:r>
      <w:r w:rsidR="00303E99" w:rsidRPr="00684423">
        <w:rPr>
          <w:rFonts w:ascii="Georgia" w:hAnsi="Georgia"/>
          <w:sz w:val="22"/>
          <w:szCs w:val="22"/>
        </w:rPr>
        <w:t>Patrick C.,</w:t>
      </w:r>
      <w:r w:rsidR="00303E99">
        <w:rPr>
          <w:rFonts w:ascii="Georgia" w:hAnsi="Georgia"/>
          <w:sz w:val="22"/>
          <w:szCs w:val="22"/>
        </w:rPr>
        <w:t xml:space="preserve"> </w:t>
      </w:r>
      <w:r w:rsidR="00FF133D">
        <w:rPr>
          <w:rFonts w:ascii="Georgia" w:hAnsi="Georgia"/>
          <w:sz w:val="22"/>
          <w:szCs w:val="22"/>
        </w:rPr>
        <w:t>David</w:t>
      </w:r>
      <w:r w:rsidR="003B06CD">
        <w:rPr>
          <w:rFonts w:ascii="Georgia" w:hAnsi="Georgia"/>
          <w:sz w:val="22"/>
          <w:szCs w:val="22"/>
        </w:rPr>
        <w:t xml:space="preserve"> D.,</w:t>
      </w:r>
      <w:r w:rsidR="004E213F">
        <w:rPr>
          <w:rFonts w:ascii="Georgia" w:hAnsi="Georgia"/>
          <w:sz w:val="22"/>
          <w:szCs w:val="22"/>
        </w:rPr>
        <w:t xml:space="preserve"> Barbara D.,</w:t>
      </w:r>
      <w:r w:rsidR="003B06CD">
        <w:rPr>
          <w:rFonts w:ascii="Georgia" w:hAnsi="Georgia"/>
          <w:sz w:val="22"/>
          <w:szCs w:val="22"/>
        </w:rPr>
        <w:t xml:space="preserve"> </w:t>
      </w:r>
      <w:r w:rsidR="00303E99" w:rsidRPr="00684423">
        <w:rPr>
          <w:rFonts w:ascii="Georgia" w:hAnsi="Georgia"/>
          <w:sz w:val="22"/>
          <w:szCs w:val="22"/>
        </w:rPr>
        <w:t>Francie</w:t>
      </w:r>
      <w:r w:rsidR="003B06CD">
        <w:rPr>
          <w:rFonts w:ascii="Georgia" w:hAnsi="Georgia"/>
          <w:sz w:val="22"/>
          <w:szCs w:val="22"/>
        </w:rPr>
        <w:t xml:space="preserve"> G., </w:t>
      </w:r>
      <w:r>
        <w:rPr>
          <w:rFonts w:ascii="Georgia" w:hAnsi="Georgia"/>
          <w:sz w:val="22"/>
          <w:szCs w:val="22"/>
        </w:rPr>
        <w:t xml:space="preserve">Jitka H., </w:t>
      </w:r>
    </w:p>
    <w:p w14:paraId="68829701" w14:textId="77777777" w:rsidR="00A55556" w:rsidRDefault="00DF15D0" w:rsidP="00303E99">
      <w:pPr>
        <w:rPr>
          <w:rFonts w:ascii="Georgia" w:hAnsi="Georgia"/>
          <w:sz w:val="22"/>
          <w:szCs w:val="22"/>
        </w:rPr>
      </w:pPr>
      <w:r>
        <w:rPr>
          <w:rFonts w:ascii="Georgia" w:hAnsi="Georgia"/>
          <w:sz w:val="22"/>
          <w:szCs w:val="22"/>
        </w:rPr>
        <w:t>Rosalie H.,</w:t>
      </w:r>
      <w:r w:rsidR="001E16BF">
        <w:rPr>
          <w:rFonts w:ascii="Georgia" w:hAnsi="Georgia"/>
          <w:sz w:val="22"/>
          <w:szCs w:val="22"/>
        </w:rPr>
        <w:t xml:space="preserve"> Fred H.,</w:t>
      </w:r>
      <w:r w:rsidR="00CD48BC">
        <w:rPr>
          <w:rFonts w:ascii="Georgia" w:hAnsi="Georgia"/>
          <w:sz w:val="22"/>
          <w:szCs w:val="22"/>
        </w:rPr>
        <w:t xml:space="preserve"> Michael H., </w:t>
      </w:r>
      <w:r w:rsidR="00303E99" w:rsidRPr="00684423">
        <w:rPr>
          <w:rFonts w:ascii="Georgia" w:hAnsi="Georgia"/>
          <w:sz w:val="22"/>
          <w:szCs w:val="22"/>
        </w:rPr>
        <w:t>Judy J.,</w:t>
      </w:r>
      <w:r>
        <w:rPr>
          <w:rFonts w:ascii="Georgia" w:hAnsi="Georgia"/>
          <w:sz w:val="22"/>
          <w:szCs w:val="22"/>
        </w:rPr>
        <w:t xml:space="preserve"> </w:t>
      </w:r>
      <w:r w:rsidR="004E213F">
        <w:rPr>
          <w:rFonts w:ascii="Georgia" w:hAnsi="Georgia"/>
          <w:sz w:val="22"/>
          <w:szCs w:val="22"/>
        </w:rPr>
        <w:t xml:space="preserve">Lois J., Thomas J., </w:t>
      </w:r>
    </w:p>
    <w:p w14:paraId="74E7DF9F" w14:textId="77777777" w:rsidR="004E213F" w:rsidRDefault="00A55556" w:rsidP="00303E99">
      <w:pPr>
        <w:rPr>
          <w:rFonts w:ascii="Georgia" w:hAnsi="Georgia"/>
          <w:sz w:val="22"/>
          <w:szCs w:val="22"/>
        </w:rPr>
      </w:pPr>
      <w:r>
        <w:rPr>
          <w:rFonts w:ascii="Georgia" w:hAnsi="Georgia"/>
          <w:sz w:val="22"/>
          <w:szCs w:val="22"/>
        </w:rPr>
        <w:t xml:space="preserve">Jack K., </w:t>
      </w:r>
      <w:r w:rsidR="00DF15D0">
        <w:rPr>
          <w:rFonts w:ascii="Georgia" w:hAnsi="Georgia"/>
          <w:sz w:val="22"/>
          <w:szCs w:val="22"/>
        </w:rPr>
        <w:t>Meredith K., Greg &amp; Ilene L.,</w:t>
      </w:r>
      <w:r w:rsidR="00303E99" w:rsidRPr="00684423">
        <w:rPr>
          <w:rFonts w:ascii="Georgia" w:hAnsi="Georgia"/>
          <w:sz w:val="22"/>
          <w:szCs w:val="22"/>
        </w:rPr>
        <w:t xml:space="preserve"> Jan L., </w:t>
      </w:r>
      <w:r w:rsidR="00303E99">
        <w:rPr>
          <w:rFonts w:ascii="Georgia" w:hAnsi="Georgia"/>
          <w:sz w:val="22"/>
          <w:szCs w:val="22"/>
        </w:rPr>
        <w:t xml:space="preserve">Jay L., </w:t>
      </w:r>
      <w:r w:rsidR="00CD48BC">
        <w:rPr>
          <w:rFonts w:ascii="Georgia" w:hAnsi="Georgia"/>
          <w:sz w:val="22"/>
          <w:szCs w:val="22"/>
        </w:rPr>
        <w:t xml:space="preserve">Rob L., </w:t>
      </w:r>
    </w:p>
    <w:p w14:paraId="7E7AC3EE" w14:textId="77777777" w:rsidR="00EB2F7F" w:rsidRDefault="00493DA8" w:rsidP="00303E99">
      <w:pPr>
        <w:rPr>
          <w:rFonts w:ascii="Georgia" w:hAnsi="Georgia"/>
          <w:sz w:val="22"/>
          <w:szCs w:val="22"/>
        </w:rPr>
      </w:pPr>
      <w:r>
        <w:rPr>
          <w:rFonts w:ascii="Georgia" w:hAnsi="Georgia"/>
          <w:sz w:val="22"/>
          <w:szCs w:val="22"/>
        </w:rPr>
        <w:t>Mary</w:t>
      </w:r>
      <w:r w:rsidR="00CD48BC">
        <w:rPr>
          <w:rFonts w:ascii="Georgia" w:hAnsi="Georgia"/>
          <w:sz w:val="22"/>
          <w:szCs w:val="22"/>
        </w:rPr>
        <w:t xml:space="preserve"> </w:t>
      </w:r>
      <w:r>
        <w:rPr>
          <w:rFonts w:ascii="Georgia" w:hAnsi="Georgia"/>
          <w:sz w:val="22"/>
          <w:szCs w:val="22"/>
        </w:rPr>
        <w:t xml:space="preserve">Kay L., </w:t>
      </w:r>
      <w:r w:rsidR="00303E99" w:rsidRPr="00684423">
        <w:rPr>
          <w:rFonts w:ascii="Georgia" w:hAnsi="Georgia"/>
          <w:sz w:val="22"/>
          <w:szCs w:val="22"/>
        </w:rPr>
        <w:t>Tom L.,</w:t>
      </w:r>
      <w:r w:rsidR="004E213F">
        <w:rPr>
          <w:rFonts w:ascii="Georgia" w:hAnsi="Georgia"/>
          <w:sz w:val="22"/>
          <w:szCs w:val="22"/>
        </w:rPr>
        <w:t xml:space="preserve"> Bill M., </w:t>
      </w:r>
      <w:r w:rsidR="00303E99" w:rsidRPr="00684423">
        <w:rPr>
          <w:rFonts w:ascii="Georgia" w:hAnsi="Georgia"/>
          <w:sz w:val="22"/>
          <w:szCs w:val="22"/>
        </w:rPr>
        <w:t>John M., Linda M., Robbie M.,</w:t>
      </w:r>
      <w:r w:rsidR="00303E99">
        <w:rPr>
          <w:rFonts w:ascii="Georgia" w:hAnsi="Georgia"/>
          <w:sz w:val="22"/>
          <w:szCs w:val="22"/>
        </w:rPr>
        <w:t xml:space="preserve"> </w:t>
      </w:r>
    </w:p>
    <w:p w14:paraId="46BB7453" w14:textId="77777777" w:rsidR="00BD3F12" w:rsidRDefault="004E213F" w:rsidP="00303E99">
      <w:pPr>
        <w:rPr>
          <w:rFonts w:ascii="Georgia" w:hAnsi="Georgia"/>
          <w:sz w:val="22"/>
          <w:szCs w:val="22"/>
        </w:rPr>
      </w:pPr>
      <w:r>
        <w:rPr>
          <w:rFonts w:ascii="Georgia" w:hAnsi="Georgia"/>
          <w:sz w:val="22"/>
          <w:szCs w:val="22"/>
        </w:rPr>
        <w:t xml:space="preserve">Nancy P., </w:t>
      </w:r>
      <w:r w:rsidR="00BF7C94">
        <w:rPr>
          <w:rFonts w:ascii="Georgia" w:hAnsi="Georgia"/>
          <w:sz w:val="22"/>
          <w:szCs w:val="22"/>
        </w:rPr>
        <w:t>Jack &amp; Renee R.,</w:t>
      </w:r>
      <w:r w:rsidR="00FE7EA5">
        <w:rPr>
          <w:rFonts w:ascii="Georgia" w:hAnsi="Georgia"/>
          <w:sz w:val="22"/>
          <w:szCs w:val="22"/>
        </w:rPr>
        <w:t xml:space="preserve"> </w:t>
      </w:r>
      <w:r w:rsidR="00303E99" w:rsidRPr="00684423">
        <w:rPr>
          <w:rFonts w:ascii="Georgia" w:hAnsi="Georgia"/>
          <w:sz w:val="22"/>
          <w:szCs w:val="22"/>
        </w:rPr>
        <w:t>Mike &amp; Jacqueline R.</w:t>
      </w:r>
      <w:r w:rsidR="008F0B54">
        <w:rPr>
          <w:rFonts w:ascii="Georgia" w:hAnsi="Georgia"/>
          <w:sz w:val="22"/>
          <w:szCs w:val="22"/>
        </w:rPr>
        <w:t xml:space="preserve"> </w:t>
      </w:r>
      <w:r w:rsidR="00303E99" w:rsidRPr="00684423">
        <w:rPr>
          <w:rFonts w:ascii="Georgia" w:hAnsi="Georgia"/>
          <w:sz w:val="22"/>
          <w:szCs w:val="22"/>
        </w:rPr>
        <w:t>,</w:t>
      </w:r>
      <w:r w:rsidR="00DF15D0">
        <w:rPr>
          <w:rFonts w:ascii="Georgia" w:hAnsi="Georgia"/>
          <w:sz w:val="22"/>
          <w:szCs w:val="22"/>
        </w:rPr>
        <w:t>Ron R.</w:t>
      </w:r>
      <w:r w:rsidR="00303E99">
        <w:rPr>
          <w:rFonts w:ascii="Georgia" w:hAnsi="Georgia"/>
          <w:sz w:val="22"/>
          <w:szCs w:val="22"/>
        </w:rPr>
        <w:t>,</w:t>
      </w:r>
      <w:r w:rsidR="003B06CD">
        <w:rPr>
          <w:rFonts w:ascii="Georgia" w:hAnsi="Georgia"/>
          <w:sz w:val="22"/>
          <w:szCs w:val="22"/>
        </w:rPr>
        <w:t xml:space="preserve"> Ann R.,</w:t>
      </w:r>
      <w:r w:rsidR="005834CC">
        <w:rPr>
          <w:rFonts w:ascii="Georgia" w:hAnsi="Georgia"/>
          <w:sz w:val="22"/>
          <w:szCs w:val="22"/>
        </w:rPr>
        <w:t xml:space="preserve"> </w:t>
      </w:r>
      <w:r w:rsidR="00DF15D0">
        <w:rPr>
          <w:rFonts w:ascii="Georgia" w:hAnsi="Georgia"/>
          <w:sz w:val="22"/>
          <w:szCs w:val="22"/>
        </w:rPr>
        <w:t>Janeth &amp; Fred S.,</w:t>
      </w:r>
      <w:r w:rsidR="003B06CD">
        <w:rPr>
          <w:rFonts w:ascii="Georgia" w:hAnsi="Georgia"/>
          <w:sz w:val="22"/>
          <w:szCs w:val="22"/>
        </w:rPr>
        <w:t xml:space="preserve"> </w:t>
      </w:r>
      <w:r w:rsidR="00303E99" w:rsidRPr="00684423">
        <w:rPr>
          <w:rFonts w:ascii="Georgia" w:hAnsi="Georgia"/>
          <w:sz w:val="22"/>
          <w:szCs w:val="22"/>
        </w:rPr>
        <w:t>Joanne &amp; Bi</w:t>
      </w:r>
      <w:r w:rsidR="00BD3F12">
        <w:rPr>
          <w:rFonts w:ascii="Georgia" w:hAnsi="Georgia"/>
          <w:sz w:val="22"/>
          <w:szCs w:val="22"/>
        </w:rPr>
        <w:t xml:space="preserve">ll S., </w:t>
      </w:r>
      <w:r w:rsidR="003B06CD">
        <w:rPr>
          <w:rFonts w:ascii="Georgia" w:hAnsi="Georgia"/>
          <w:sz w:val="22"/>
          <w:szCs w:val="22"/>
        </w:rPr>
        <w:t xml:space="preserve"> </w:t>
      </w:r>
      <w:r w:rsidR="00EB2F7F">
        <w:rPr>
          <w:rFonts w:ascii="Georgia" w:hAnsi="Georgia"/>
          <w:sz w:val="22"/>
          <w:szCs w:val="22"/>
        </w:rPr>
        <w:t xml:space="preserve">Ken S., </w:t>
      </w:r>
      <w:r w:rsidR="00BD3F12">
        <w:rPr>
          <w:rFonts w:ascii="Georgia" w:hAnsi="Georgia"/>
          <w:sz w:val="22"/>
          <w:szCs w:val="22"/>
        </w:rPr>
        <w:t>Judy W.,</w:t>
      </w:r>
      <w:r w:rsidR="001E16BF">
        <w:rPr>
          <w:rFonts w:ascii="Georgia" w:hAnsi="Georgia"/>
          <w:sz w:val="22"/>
          <w:szCs w:val="22"/>
        </w:rPr>
        <w:t xml:space="preserve"> </w:t>
      </w:r>
      <w:r w:rsidR="00BD3F12">
        <w:rPr>
          <w:rFonts w:ascii="Georgia" w:hAnsi="Georgia"/>
          <w:sz w:val="22"/>
          <w:szCs w:val="22"/>
        </w:rPr>
        <w:t xml:space="preserve"> </w:t>
      </w:r>
      <w:r w:rsidR="003B06CD">
        <w:rPr>
          <w:rFonts w:ascii="Georgia" w:hAnsi="Georgia"/>
          <w:sz w:val="22"/>
          <w:szCs w:val="22"/>
        </w:rPr>
        <w:t>Blanche W.</w:t>
      </w:r>
      <w:r w:rsidR="00A13A8C">
        <w:rPr>
          <w:rFonts w:ascii="Georgia" w:hAnsi="Georgia"/>
          <w:sz w:val="22"/>
          <w:szCs w:val="22"/>
        </w:rPr>
        <w:t>,</w:t>
      </w:r>
    </w:p>
    <w:p w14:paraId="206A7F87" w14:textId="77777777" w:rsidR="00A13A8C" w:rsidRPr="00684423" w:rsidRDefault="00A13A8C" w:rsidP="00303E99">
      <w:pPr>
        <w:rPr>
          <w:rFonts w:ascii="Georgia" w:hAnsi="Georgia"/>
          <w:sz w:val="22"/>
          <w:szCs w:val="22"/>
        </w:rPr>
      </w:pPr>
      <w:r>
        <w:rPr>
          <w:rFonts w:ascii="Georgia" w:hAnsi="Georgia"/>
          <w:sz w:val="22"/>
          <w:szCs w:val="22"/>
        </w:rPr>
        <w:t>Beth &amp; Frank Y.</w:t>
      </w:r>
    </w:p>
    <w:p w14:paraId="30AB1CAF" w14:textId="77777777" w:rsidR="00DF40ED" w:rsidRPr="00BD3F12" w:rsidRDefault="00DF40ED" w:rsidP="00BD3F12">
      <w:pPr>
        <w:rPr>
          <w:rFonts w:ascii="Georgia" w:hAnsi="Georgia"/>
          <w:color w:val="000000"/>
          <w:sz w:val="22"/>
          <w:szCs w:val="22"/>
          <w:u w:val="single"/>
        </w:rPr>
      </w:pPr>
    </w:p>
    <w:p w14:paraId="2F7839B8" w14:textId="77777777" w:rsidR="00DF40ED" w:rsidRDefault="00DF40ED" w:rsidP="00DF40ED">
      <w:pPr>
        <w:rPr>
          <w:rFonts w:ascii="Georgia" w:hAnsi="Georgia"/>
          <w:color w:val="000000"/>
          <w:sz w:val="22"/>
          <w:szCs w:val="22"/>
        </w:rPr>
      </w:pPr>
      <w:r w:rsidRPr="00684423">
        <w:rPr>
          <w:rFonts w:ascii="Georgia" w:hAnsi="Georgia"/>
          <w:b/>
          <w:color w:val="000000"/>
          <w:sz w:val="22"/>
          <w:szCs w:val="22"/>
          <w:u w:val="single"/>
        </w:rPr>
        <w:t>In Thanksgiving For:</w:t>
      </w:r>
      <w:r w:rsidRPr="00684423">
        <w:rPr>
          <w:rFonts w:ascii="Georgia" w:hAnsi="Georgia"/>
          <w:color w:val="000000"/>
          <w:sz w:val="22"/>
          <w:szCs w:val="22"/>
        </w:rPr>
        <w:t>    The Children of Emmanuel Church,</w:t>
      </w:r>
    </w:p>
    <w:p w14:paraId="324B2102" w14:textId="77777777" w:rsidR="00BC1063" w:rsidRDefault="00DF40ED" w:rsidP="00DF40ED">
      <w:pPr>
        <w:rPr>
          <w:rFonts w:ascii="Georgia" w:hAnsi="Georgia"/>
          <w:color w:val="000000"/>
          <w:sz w:val="22"/>
          <w:szCs w:val="22"/>
        </w:rPr>
      </w:pPr>
      <w:r w:rsidRPr="00684423">
        <w:rPr>
          <w:rFonts w:ascii="Georgia" w:hAnsi="Georgia"/>
          <w:color w:val="000000"/>
          <w:sz w:val="22"/>
          <w:szCs w:val="22"/>
        </w:rPr>
        <w:t>Emmanuel’s anonymous donors</w:t>
      </w:r>
      <w:r w:rsidR="00303E99">
        <w:rPr>
          <w:rFonts w:ascii="Georgia" w:hAnsi="Georgia"/>
          <w:color w:val="000000"/>
          <w:sz w:val="22"/>
          <w:szCs w:val="22"/>
        </w:rPr>
        <w:t xml:space="preserve"> </w:t>
      </w:r>
    </w:p>
    <w:p w14:paraId="073E296A" w14:textId="77777777" w:rsidR="00890798" w:rsidRDefault="00890798" w:rsidP="00DF40ED">
      <w:pPr>
        <w:rPr>
          <w:rFonts w:ascii="Georgia" w:hAnsi="Georgia"/>
          <w:color w:val="000000"/>
          <w:sz w:val="22"/>
          <w:szCs w:val="22"/>
        </w:rPr>
      </w:pPr>
    </w:p>
    <w:p w14:paraId="76C77942" w14:textId="77777777" w:rsidR="00774127" w:rsidRPr="006B3A34" w:rsidRDefault="00BC1063" w:rsidP="0058307B">
      <w:pPr>
        <w:rPr>
          <w:rFonts w:ascii="Georgia" w:hAnsi="Georgia"/>
          <w:color w:val="000000"/>
          <w:sz w:val="22"/>
          <w:szCs w:val="22"/>
        </w:rPr>
      </w:pPr>
      <w:r w:rsidRPr="00BC1063">
        <w:rPr>
          <w:rFonts w:ascii="Georgia" w:hAnsi="Georgia"/>
          <w:b/>
          <w:color w:val="000000"/>
          <w:sz w:val="22"/>
          <w:szCs w:val="22"/>
          <w:u w:val="single"/>
        </w:rPr>
        <w:t>For Those Who Have Died:</w:t>
      </w:r>
      <w:r w:rsidR="00055A2F">
        <w:rPr>
          <w:rFonts w:ascii="Georgia" w:hAnsi="Georgia"/>
          <w:color w:val="000000"/>
          <w:sz w:val="22"/>
          <w:szCs w:val="22"/>
        </w:rPr>
        <w:t xml:space="preserve">  </w:t>
      </w:r>
      <w:r w:rsidR="00AF6E75">
        <w:rPr>
          <w:rFonts w:ascii="Georgia" w:hAnsi="Georgia"/>
          <w:color w:val="000000"/>
          <w:sz w:val="22"/>
          <w:szCs w:val="22"/>
        </w:rPr>
        <w:t xml:space="preserve"> </w:t>
      </w:r>
      <w:r w:rsidR="001D6739">
        <w:rPr>
          <w:rFonts w:ascii="Georgia" w:hAnsi="Georgia"/>
          <w:color w:val="000000"/>
          <w:sz w:val="22"/>
          <w:szCs w:val="22"/>
        </w:rPr>
        <w:t>Beth Y.</w:t>
      </w:r>
    </w:p>
    <w:p w14:paraId="5D83CA31" w14:textId="77777777" w:rsidR="00A026BE" w:rsidRDefault="00A026BE" w:rsidP="0058307B">
      <w:pPr>
        <w:rPr>
          <w:rFonts w:ascii="Georgia" w:hAnsi="Georgia"/>
          <w:sz w:val="22"/>
          <w:szCs w:val="22"/>
        </w:rPr>
      </w:pPr>
    </w:p>
    <w:p w14:paraId="23F0A553" w14:textId="77777777" w:rsidR="00C4647E" w:rsidRDefault="00C4647E" w:rsidP="0058307B">
      <w:pPr>
        <w:rPr>
          <w:rFonts w:ascii="Georgia" w:hAnsi="Georgia"/>
          <w:sz w:val="22"/>
          <w:szCs w:val="22"/>
        </w:rPr>
      </w:pPr>
    </w:p>
    <w:p w14:paraId="62032DBA" w14:textId="77777777" w:rsidR="003B06CD" w:rsidRDefault="00DF40ED" w:rsidP="006B3A34">
      <w:pPr>
        <w:ind w:left="1440"/>
        <w:rPr>
          <w:rFonts w:ascii="Georgia" w:hAnsi="Georgia"/>
          <w:b/>
          <w:sz w:val="22"/>
          <w:szCs w:val="22"/>
        </w:rPr>
      </w:pPr>
      <w:r w:rsidRPr="001D6739">
        <w:rPr>
          <w:rFonts w:ascii="Georgia" w:hAnsi="Georgia"/>
          <w:b/>
          <w:sz w:val="22"/>
          <w:szCs w:val="22"/>
        </w:rPr>
        <w:t xml:space="preserve">             Announcements</w:t>
      </w:r>
    </w:p>
    <w:p w14:paraId="2EFE2AD6" w14:textId="77777777" w:rsidR="001D6739" w:rsidRPr="001D6739" w:rsidRDefault="001D6739" w:rsidP="006B3A34">
      <w:pPr>
        <w:ind w:left="1440"/>
        <w:rPr>
          <w:rFonts w:ascii="Georgia" w:hAnsi="Georgia"/>
          <w:b/>
          <w:sz w:val="22"/>
          <w:szCs w:val="22"/>
        </w:rPr>
      </w:pPr>
    </w:p>
    <w:p w14:paraId="67BE2DA7" w14:textId="77777777" w:rsidR="00A42DD9" w:rsidRDefault="001D6739" w:rsidP="00A55556">
      <w:pPr>
        <w:rPr>
          <w:rFonts w:ascii="Georgia" w:hAnsi="Georgia"/>
          <w:sz w:val="22"/>
          <w:szCs w:val="22"/>
        </w:rPr>
      </w:pPr>
      <w:r>
        <w:rPr>
          <w:rFonts w:ascii="Georgia" w:hAnsi="Georgia"/>
          <w:sz w:val="22"/>
          <w:szCs w:val="22"/>
        </w:rPr>
        <w:t>Sunday s</w:t>
      </w:r>
      <w:r w:rsidR="00A55556">
        <w:rPr>
          <w:rFonts w:ascii="Georgia" w:hAnsi="Georgia"/>
          <w:sz w:val="22"/>
          <w:szCs w:val="22"/>
        </w:rPr>
        <w:t>chool today following the service</w:t>
      </w:r>
    </w:p>
    <w:p w14:paraId="05EA5EAD" w14:textId="77777777" w:rsidR="00A55556" w:rsidRDefault="001D6739" w:rsidP="00A55556">
      <w:pPr>
        <w:rPr>
          <w:rFonts w:ascii="Georgia" w:hAnsi="Georgia"/>
          <w:sz w:val="22"/>
          <w:szCs w:val="22"/>
        </w:rPr>
      </w:pPr>
      <w:r>
        <w:rPr>
          <w:rFonts w:ascii="Georgia" w:hAnsi="Georgia"/>
          <w:sz w:val="22"/>
          <w:szCs w:val="22"/>
        </w:rPr>
        <w:t>Parish Annual meeting and Potluck following the service</w:t>
      </w:r>
    </w:p>
    <w:p w14:paraId="0B3EC1C2" w14:textId="77777777" w:rsidR="001D6739" w:rsidRDefault="001D6739" w:rsidP="00A55556">
      <w:pPr>
        <w:rPr>
          <w:rFonts w:ascii="Georgia" w:hAnsi="Georgia"/>
          <w:sz w:val="22"/>
          <w:szCs w:val="22"/>
        </w:rPr>
      </w:pPr>
    </w:p>
    <w:p w14:paraId="019BD7B8" w14:textId="77777777" w:rsidR="00A55556" w:rsidRDefault="00A55556" w:rsidP="00890798">
      <w:pPr>
        <w:rPr>
          <w:rFonts w:ascii="Georgia" w:hAnsi="Georgia"/>
          <w:sz w:val="22"/>
          <w:szCs w:val="22"/>
        </w:rPr>
      </w:pPr>
      <w:r>
        <w:rPr>
          <w:rFonts w:ascii="Georgia" w:hAnsi="Georgia"/>
          <w:sz w:val="22"/>
          <w:szCs w:val="22"/>
        </w:rPr>
        <w:t>February 2        Compline Service    6 pm</w:t>
      </w:r>
    </w:p>
    <w:p w14:paraId="52AF4FB6" w14:textId="77777777" w:rsidR="00162AB4" w:rsidRDefault="00162AB4" w:rsidP="00890798">
      <w:pPr>
        <w:rPr>
          <w:rFonts w:ascii="Georgia" w:hAnsi="Georgia"/>
          <w:sz w:val="22"/>
          <w:szCs w:val="22"/>
        </w:rPr>
      </w:pPr>
      <w:r>
        <w:rPr>
          <w:rFonts w:ascii="Georgia" w:hAnsi="Georgia"/>
          <w:sz w:val="22"/>
          <w:szCs w:val="22"/>
        </w:rPr>
        <w:t>February 9</w:t>
      </w:r>
      <w:r>
        <w:rPr>
          <w:rFonts w:ascii="Georgia" w:hAnsi="Georgia"/>
          <w:sz w:val="22"/>
          <w:szCs w:val="22"/>
        </w:rPr>
        <w:tab/>
        <w:t xml:space="preserve"> Compline Service    6 pm</w:t>
      </w:r>
    </w:p>
    <w:p w14:paraId="2A91D6DB" w14:textId="77777777" w:rsidR="006B3A34" w:rsidRDefault="00A55556" w:rsidP="00890798">
      <w:pPr>
        <w:rPr>
          <w:rFonts w:ascii="Georgia" w:hAnsi="Georgia"/>
          <w:sz w:val="22"/>
          <w:szCs w:val="22"/>
        </w:rPr>
      </w:pPr>
      <w:r>
        <w:rPr>
          <w:rFonts w:ascii="Georgia" w:hAnsi="Georgia"/>
          <w:sz w:val="22"/>
          <w:szCs w:val="22"/>
        </w:rPr>
        <w:t xml:space="preserve">February </w:t>
      </w:r>
      <w:r w:rsidR="00162AB4">
        <w:rPr>
          <w:rFonts w:ascii="Georgia" w:hAnsi="Georgia"/>
          <w:sz w:val="22"/>
          <w:szCs w:val="22"/>
        </w:rPr>
        <w:t>12</w:t>
      </w:r>
      <w:r w:rsidR="00A42DD9">
        <w:rPr>
          <w:rFonts w:ascii="Georgia" w:hAnsi="Georgia"/>
          <w:sz w:val="22"/>
          <w:szCs w:val="22"/>
        </w:rPr>
        <w:t xml:space="preserve"> </w:t>
      </w:r>
      <w:r w:rsidR="00162AB4">
        <w:rPr>
          <w:rFonts w:ascii="Georgia" w:hAnsi="Georgia"/>
          <w:sz w:val="22"/>
          <w:szCs w:val="22"/>
        </w:rPr>
        <w:t xml:space="preserve">      </w:t>
      </w:r>
      <w:r w:rsidR="006B3A34">
        <w:rPr>
          <w:rFonts w:ascii="Georgia" w:hAnsi="Georgia"/>
          <w:sz w:val="22"/>
          <w:szCs w:val="22"/>
        </w:rPr>
        <w:t>Sun</w:t>
      </w:r>
      <w:r>
        <w:rPr>
          <w:rFonts w:ascii="Georgia" w:hAnsi="Georgia"/>
          <w:sz w:val="22"/>
          <w:szCs w:val="22"/>
        </w:rPr>
        <w:t xml:space="preserve">day School </w:t>
      </w:r>
      <w:r w:rsidR="00162AB4">
        <w:rPr>
          <w:rFonts w:ascii="Georgia" w:hAnsi="Georgia"/>
          <w:sz w:val="22"/>
          <w:szCs w:val="22"/>
        </w:rPr>
        <w:t>following the service</w:t>
      </w:r>
    </w:p>
    <w:p w14:paraId="37EC576A" w14:textId="77777777" w:rsidR="008F0B54" w:rsidRDefault="008F0B54" w:rsidP="00890798">
      <w:pPr>
        <w:rPr>
          <w:rFonts w:ascii="Georgia" w:hAnsi="Georgia"/>
          <w:sz w:val="22"/>
          <w:szCs w:val="22"/>
        </w:rPr>
      </w:pPr>
    </w:p>
    <w:p w14:paraId="00E25EC5" w14:textId="77777777" w:rsidR="00774127" w:rsidRDefault="00162AB4" w:rsidP="00890798">
      <w:pPr>
        <w:rPr>
          <w:rFonts w:ascii="Georgia" w:hAnsi="Georgia"/>
          <w:sz w:val="22"/>
          <w:szCs w:val="22"/>
        </w:rPr>
      </w:pPr>
      <w:r>
        <w:rPr>
          <w:rFonts w:ascii="Georgia" w:hAnsi="Georgia"/>
          <w:sz w:val="22"/>
          <w:szCs w:val="22"/>
        </w:rPr>
        <w:t xml:space="preserve">February 21        Shrove Tuesday Pancake Supper </w:t>
      </w:r>
      <w:r w:rsidR="004306D1">
        <w:rPr>
          <w:rFonts w:ascii="Georgia" w:hAnsi="Georgia"/>
          <w:sz w:val="22"/>
          <w:szCs w:val="22"/>
        </w:rPr>
        <w:t xml:space="preserve">   </w:t>
      </w:r>
      <w:r>
        <w:rPr>
          <w:rFonts w:ascii="Georgia" w:hAnsi="Georgia"/>
          <w:sz w:val="22"/>
          <w:szCs w:val="22"/>
        </w:rPr>
        <w:t xml:space="preserve"> 5-7 pm</w:t>
      </w:r>
    </w:p>
    <w:p w14:paraId="075A5634" w14:textId="77777777" w:rsidR="00E63EDC" w:rsidRPr="003B0DD8" w:rsidRDefault="00E63EDC" w:rsidP="00890798">
      <w:pPr>
        <w:rPr>
          <w:rFonts w:ascii="Georgia" w:hAnsi="Georgia"/>
          <w:sz w:val="22"/>
          <w:szCs w:val="22"/>
        </w:rPr>
      </w:pPr>
    </w:p>
    <w:p w14:paraId="2FA9C9EE" w14:textId="77777777" w:rsidR="00774127" w:rsidRPr="003534B9" w:rsidRDefault="00DF40ED" w:rsidP="003534B9">
      <w:pPr>
        <w:rPr>
          <w:rFonts w:ascii="Georgia" w:hAnsi="Georgia"/>
          <w:b/>
          <w:sz w:val="22"/>
          <w:szCs w:val="22"/>
          <w:u w:val="single"/>
        </w:rPr>
      </w:pPr>
      <w:r w:rsidRPr="00684423">
        <w:rPr>
          <w:rFonts w:ascii="Georgia" w:hAnsi="Georgia"/>
          <w:b/>
          <w:sz w:val="22"/>
          <w:szCs w:val="22"/>
          <w:u w:val="single"/>
        </w:rPr>
        <w:t xml:space="preserve">Emmanuel’s Service Schedule – Sunday – 10:00 am </w:t>
      </w:r>
    </w:p>
    <w:p w14:paraId="1FB487EB" w14:textId="77777777" w:rsidR="001D6739" w:rsidRDefault="001D6739" w:rsidP="00DF40ED">
      <w:pPr>
        <w:shd w:val="clear" w:color="auto" w:fill="FFFFFF"/>
        <w:rPr>
          <w:rFonts w:ascii="Georgia" w:hAnsi="Georgia" w:cs="Helvetica"/>
          <w:color w:val="1D2228"/>
          <w:sz w:val="22"/>
          <w:szCs w:val="22"/>
        </w:rPr>
      </w:pPr>
      <w:r>
        <w:rPr>
          <w:rFonts w:ascii="Georgia" w:hAnsi="Georgia" w:cs="Helvetica"/>
          <w:color w:val="1D2228"/>
          <w:sz w:val="22"/>
          <w:szCs w:val="22"/>
        </w:rPr>
        <w:t>February 5</w:t>
      </w:r>
      <w:r>
        <w:rPr>
          <w:rFonts w:ascii="Georgia" w:hAnsi="Georgia" w:cs="Helvetica"/>
          <w:color w:val="1D2228"/>
          <w:sz w:val="22"/>
          <w:szCs w:val="22"/>
        </w:rPr>
        <w:tab/>
        <w:t>Morning Prayer, Rite II</w:t>
      </w:r>
    </w:p>
    <w:p w14:paraId="6BCEF309" w14:textId="77777777" w:rsidR="001D6739" w:rsidRDefault="001D6739" w:rsidP="00DF40ED">
      <w:pPr>
        <w:shd w:val="clear" w:color="auto" w:fill="FFFFFF"/>
        <w:rPr>
          <w:rFonts w:ascii="Georgia" w:hAnsi="Georgia" w:cs="Helvetica"/>
          <w:color w:val="1D2228"/>
          <w:sz w:val="22"/>
          <w:szCs w:val="22"/>
        </w:rPr>
      </w:pPr>
      <w:r>
        <w:rPr>
          <w:rFonts w:ascii="Georgia" w:hAnsi="Georgia" w:cs="Helvetica"/>
          <w:color w:val="1D2228"/>
          <w:sz w:val="22"/>
          <w:szCs w:val="22"/>
        </w:rPr>
        <w:t>February 12</w:t>
      </w:r>
      <w:r>
        <w:rPr>
          <w:rFonts w:ascii="Georgia" w:hAnsi="Georgia" w:cs="Helvetica"/>
          <w:color w:val="1D2228"/>
          <w:sz w:val="22"/>
          <w:szCs w:val="22"/>
        </w:rPr>
        <w:tab/>
        <w:t>Holy Eucharist, Rite II – Rev. Liston Garfield</w:t>
      </w:r>
      <w:r w:rsidR="00DF40ED">
        <w:rPr>
          <w:rFonts w:ascii="Georgia" w:hAnsi="Georgia" w:cs="Helvetica"/>
          <w:color w:val="1D2228"/>
          <w:sz w:val="22"/>
          <w:szCs w:val="22"/>
        </w:rPr>
        <w:t xml:space="preserve"> </w:t>
      </w:r>
    </w:p>
    <w:p w14:paraId="7D4E8C5A" w14:textId="77777777" w:rsidR="001D6739" w:rsidRDefault="001D6739" w:rsidP="00DF40ED">
      <w:pPr>
        <w:shd w:val="clear" w:color="auto" w:fill="FFFFFF"/>
        <w:rPr>
          <w:rFonts w:ascii="Georgia" w:hAnsi="Georgia" w:cs="Helvetica"/>
          <w:color w:val="1D2228"/>
          <w:sz w:val="22"/>
          <w:szCs w:val="22"/>
        </w:rPr>
      </w:pPr>
      <w:r>
        <w:rPr>
          <w:rFonts w:ascii="Georgia" w:hAnsi="Georgia" w:cs="Helvetica"/>
          <w:color w:val="1D2228"/>
          <w:sz w:val="22"/>
          <w:szCs w:val="22"/>
        </w:rPr>
        <w:t xml:space="preserve">February 19 </w:t>
      </w:r>
      <w:r>
        <w:rPr>
          <w:rFonts w:ascii="Georgia" w:hAnsi="Georgia" w:cs="Helvetica"/>
          <w:color w:val="1D2228"/>
          <w:sz w:val="22"/>
          <w:szCs w:val="22"/>
        </w:rPr>
        <w:tab/>
        <w:t>Morning Prayer, Rite II</w:t>
      </w:r>
    </w:p>
    <w:p w14:paraId="496B4677" w14:textId="77777777" w:rsidR="0058307B" w:rsidRDefault="001D6739" w:rsidP="00DF40ED">
      <w:pPr>
        <w:shd w:val="clear" w:color="auto" w:fill="FFFFFF"/>
        <w:rPr>
          <w:rFonts w:ascii="Georgia" w:hAnsi="Georgia" w:cs="Helvetica"/>
          <w:color w:val="1D2228"/>
          <w:sz w:val="22"/>
          <w:szCs w:val="22"/>
        </w:rPr>
      </w:pPr>
      <w:r>
        <w:rPr>
          <w:rFonts w:ascii="Georgia" w:hAnsi="Georgia" w:cs="Helvetica"/>
          <w:color w:val="1D2228"/>
          <w:sz w:val="22"/>
          <w:szCs w:val="22"/>
        </w:rPr>
        <w:t>February 26</w:t>
      </w:r>
      <w:r>
        <w:rPr>
          <w:rFonts w:ascii="Georgia" w:hAnsi="Georgia" w:cs="Helvetica"/>
          <w:color w:val="1D2228"/>
          <w:sz w:val="22"/>
          <w:szCs w:val="22"/>
        </w:rPr>
        <w:tab/>
        <w:t xml:space="preserve">Holy Eucharist, Rite </w:t>
      </w:r>
      <w:proofErr w:type="gramStart"/>
      <w:r>
        <w:rPr>
          <w:rFonts w:ascii="Georgia" w:hAnsi="Georgia" w:cs="Helvetica"/>
          <w:color w:val="1D2228"/>
          <w:sz w:val="22"/>
          <w:szCs w:val="22"/>
        </w:rPr>
        <w:t xml:space="preserve">I </w:t>
      </w:r>
      <w:r w:rsidR="00C967A2">
        <w:rPr>
          <w:rFonts w:ascii="Georgia" w:hAnsi="Georgia" w:cs="Helvetica"/>
          <w:color w:val="1D2228"/>
          <w:sz w:val="22"/>
          <w:szCs w:val="22"/>
        </w:rPr>
        <w:t xml:space="preserve"> -</w:t>
      </w:r>
      <w:proofErr w:type="gramEnd"/>
      <w:r w:rsidR="00C967A2">
        <w:rPr>
          <w:rFonts w:ascii="Georgia" w:hAnsi="Georgia" w:cs="Helvetica"/>
          <w:color w:val="1D2228"/>
          <w:sz w:val="22"/>
          <w:szCs w:val="22"/>
        </w:rPr>
        <w:t xml:space="preserve">  Rev. Liston Garfield</w:t>
      </w:r>
      <w:r w:rsidR="00466E2B">
        <w:rPr>
          <w:rFonts w:ascii="Georgia" w:hAnsi="Georgia" w:cs="Helvetica"/>
          <w:color w:val="1D2228"/>
          <w:sz w:val="22"/>
          <w:szCs w:val="22"/>
        </w:rPr>
        <w:t xml:space="preserve"> </w:t>
      </w:r>
    </w:p>
    <w:p w14:paraId="337B211E" w14:textId="77777777" w:rsidR="00DF40ED" w:rsidRDefault="00DF40ED" w:rsidP="001D6739">
      <w:pPr>
        <w:rPr>
          <w:rFonts w:ascii="Georgia" w:hAnsi="Georgia"/>
          <w:b/>
          <w:sz w:val="22"/>
          <w:szCs w:val="22"/>
          <w:u w:val="single"/>
        </w:rPr>
      </w:pPr>
    </w:p>
    <w:p w14:paraId="15B2463B" w14:textId="77777777" w:rsidR="00967AA1" w:rsidRDefault="00DF40ED" w:rsidP="00DF40ED">
      <w:pPr>
        <w:rPr>
          <w:rFonts w:ascii="Georgia" w:hAnsi="Georgia"/>
          <w:sz w:val="22"/>
          <w:szCs w:val="22"/>
        </w:rPr>
      </w:pPr>
      <w:r w:rsidRPr="00E60FE5">
        <w:rPr>
          <w:rFonts w:ascii="Georgia" w:hAnsi="Georgia"/>
          <w:b/>
          <w:sz w:val="22"/>
          <w:szCs w:val="22"/>
          <w:u w:val="single"/>
        </w:rPr>
        <w:t>The people of Emmanuel Church offer a warm welcome to our guests.</w:t>
      </w:r>
      <w:r>
        <w:rPr>
          <w:rFonts w:ascii="Georgia" w:hAnsi="Georgia"/>
          <w:sz w:val="22"/>
          <w:szCs w:val="22"/>
        </w:rPr>
        <w:t xml:space="preserve"> </w:t>
      </w:r>
      <w:r w:rsidRPr="00E60FE5">
        <w:rPr>
          <w:rFonts w:ascii="Georgia" w:hAnsi="Georgia"/>
          <w:sz w:val="22"/>
          <w:szCs w:val="22"/>
        </w:rPr>
        <w:t xml:space="preserve"> Please take a moment to sign our guest book near the front door.  All baptized Christians of every denomination are encouraged to receive Holy Eucharist.  If you are unable to come to the altar rail, please let the usher know you would like to receive the consecrated bread and wine in your pew. </w:t>
      </w:r>
      <w:r w:rsidR="009441F9">
        <w:rPr>
          <w:rFonts w:ascii="Georgia" w:hAnsi="Georgia"/>
          <w:sz w:val="22"/>
          <w:szCs w:val="22"/>
        </w:rPr>
        <w:t xml:space="preserve"> </w:t>
      </w:r>
    </w:p>
    <w:p w14:paraId="733D001A" w14:textId="77777777" w:rsidR="0091677D" w:rsidRDefault="0091677D" w:rsidP="00DF40ED">
      <w:pPr>
        <w:rPr>
          <w:rFonts w:ascii="Georgia" w:hAnsi="Georgia"/>
          <w:sz w:val="22"/>
          <w:szCs w:val="22"/>
        </w:rPr>
      </w:pPr>
    </w:p>
    <w:p w14:paraId="0639C7E8" w14:textId="77777777" w:rsidR="0091677D" w:rsidRPr="0091677D" w:rsidRDefault="0091677D" w:rsidP="00DF40ED">
      <w:pPr>
        <w:rPr>
          <w:rFonts w:ascii="Georgia" w:hAnsi="Georgia"/>
          <w:b/>
          <w:sz w:val="22"/>
          <w:szCs w:val="22"/>
          <w:u w:val="single"/>
        </w:rPr>
      </w:pPr>
    </w:p>
    <w:sectPr w:rsidR="0091677D" w:rsidRPr="0091677D" w:rsidSect="008E390A">
      <w:pgSz w:w="15840" w:h="12240" w:orient="landscape" w:code="1"/>
      <w:pgMar w:top="576" w:right="720" w:bottom="576" w:left="720" w:header="720" w:footer="720" w:gutter="0"/>
      <w:cols w:num="2" w:space="10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83880" w14:textId="77777777" w:rsidR="00D653A3" w:rsidRDefault="00D653A3" w:rsidP="000F4DC6">
      <w:r>
        <w:separator/>
      </w:r>
    </w:p>
  </w:endnote>
  <w:endnote w:type="continuationSeparator" w:id="0">
    <w:p w14:paraId="1C371662" w14:textId="77777777" w:rsidR="00D653A3" w:rsidRDefault="00D653A3" w:rsidP="000F4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6B677" w14:textId="77777777" w:rsidR="00D653A3" w:rsidRDefault="00D653A3" w:rsidP="000F4DC6">
      <w:r>
        <w:separator/>
      </w:r>
    </w:p>
  </w:footnote>
  <w:footnote w:type="continuationSeparator" w:id="0">
    <w:p w14:paraId="7FBEDB46" w14:textId="77777777" w:rsidR="00D653A3" w:rsidRDefault="00D653A3" w:rsidP="000F4DC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0MTQ2MDM3s7SwNLBQ0lEKTi0uzszPAykwrAUAguy2YiwAAAA="/>
  </w:docVars>
  <w:rsids>
    <w:rsidRoot w:val="00F10187"/>
    <w:rsid w:val="00000402"/>
    <w:rsid w:val="000035D6"/>
    <w:rsid w:val="00014C84"/>
    <w:rsid w:val="00016F15"/>
    <w:rsid w:val="0002291C"/>
    <w:rsid w:val="00031F9E"/>
    <w:rsid w:val="0004066C"/>
    <w:rsid w:val="00044C0E"/>
    <w:rsid w:val="00046B58"/>
    <w:rsid w:val="00052F4C"/>
    <w:rsid w:val="00055A2F"/>
    <w:rsid w:val="00060730"/>
    <w:rsid w:val="0006566F"/>
    <w:rsid w:val="00067B84"/>
    <w:rsid w:val="00073417"/>
    <w:rsid w:val="00074B34"/>
    <w:rsid w:val="0007752B"/>
    <w:rsid w:val="00077751"/>
    <w:rsid w:val="00080C2F"/>
    <w:rsid w:val="00081197"/>
    <w:rsid w:val="00082060"/>
    <w:rsid w:val="00095499"/>
    <w:rsid w:val="000A0E4D"/>
    <w:rsid w:val="000A2C53"/>
    <w:rsid w:val="000A2E73"/>
    <w:rsid w:val="000B1C99"/>
    <w:rsid w:val="000B39DE"/>
    <w:rsid w:val="000B3DB6"/>
    <w:rsid w:val="000D4D73"/>
    <w:rsid w:val="000E13FD"/>
    <w:rsid w:val="000E6648"/>
    <w:rsid w:val="000F15D3"/>
    <w:rsid w:val="000F3956"/>
    <w:rsid w:val="000F44D2"/>
    <w:rsid w:val="000F4DC6"/>
    <w:rsid w:val="000F5DF5"/>
    <w:rsid w:val="00100580"/>
    <w:rsid w:val="00105E4F"/>
    <w:rsid w:val="001072F0"/>
    <w:rsid w:val="00111815"/>
    <w:rsid w:val="00113E0F"/>
    <w:rsid w:val="001148F3"/>
    <w:rsid w:val="001153D6"/>
    <w:rsid w:val="0012202D"/>
    <w:rsid w:val="001239B9"/>
    <w:rsid w:val="0012578A"/>
    <w:rsid w:val="00127C63"/>
    <w:rsid w:val="0013108A"/>
    <w:rsid w:val="00132AC1"/>
    <w:rsid w:val="00135BA4"/>
    <w:rsid w:val="00136453"/>
    <w:rsid w:val="00140C68"/>
    <w:rsid w:val="001413FC"/>
    <w:rsid w:val="00143E2D"/>
    <w:rsid w:val="00145242"/>
    <w:rsid w:val="00154686"/>
    <w:rsid w:val="00160068"/>
    <w:rsid w:val="00160A4B"/>
    <w:rsid w:val="00162AB4"/>
    <w:rsid w:val="00163E13"/>
    <w:rsid w:val="0016795F"/>
    <w:rsid w:val="00167FC7"/>
    <w:rsid w:val="00172B48"/>
    <w:rsid w:val="00181AC1"/>
    <w:rsid w:val="001916E7"/>
    <w:rsid w:val="00192B77"/>
    <w:rsid w:val="00197041"/>
    <w:rsid w:val="0019737B"/>
    <w:rsid w:val="001A1E6D"/>
    <w:rsid w:val="001B25DB"/>
    <w:rsid w:val="001B2FA8"/>
    <w:rsid w:val="001B4493"/>
    <w:rsid w:val="001B6438"/>
    <w:rsid w:val="001C0165"/>
    <w:rsid w:val="001C07D5"/>
    <w:rsid w:val="001C4776"/>
    <w:rsid w:val="001C4A2C"/>
    <w:rsid w:val="001C4A94"/>
    <w:rsid w:val="001C568A"/>
    <w:rsid w:val="001D247C"/>
    <w:rsid w:val="001D3746"/>
    <w:rsid w:val="001D616D"/>
    <w:rsid w:val="001D6739"/>
    <w:rsid w:val="001E16BF"/>
    <w:rsid w:val="001E17F2"/>
    <w:rsid w:val="001E4665"/>
    <w:rsid w:val="001E696F"/>
    <w:rsid w:val="001F5A34"/>
    <w:rsid w:val="001F6C70"/>
    <w:rsid w:val="00200D6B"/>
    <w:rsid w:val="00202123"/>
    <w:rsid w:val="00203529"/>
    <w:rsid w:val="002109B8"/>
    <w:rsid w:val="002123AF"/>
    <w:rsid w:val="0021535A"/>
    <w:rsid w:val="002162F0"/>
    <w:rsid w:val="002168BB"/>
    <w:rsid w:val="00224E5A"/>
    <w:rsid w:val="00224E94"/>
    <w:rsid w:val="002278B8"/>
    <w:rsid w:val="00232163"/>
    <w:rsid w:val="002327D9"/>
    <w:rsid w:val="00233EF7"/>
    <w:rsid w:val="00234B58"/>
    <w:rsid w:val="00237B23"/>
    <w:rsid w:val="00237EDC"/>
    <w:rsid w:val="00245EDA"/>
    <w:rsid w:val="002512AE"/>
    <w:rsid w:val="00251936"/>
    <w:rsid w:val="002555FB"/>
    <w:rsid w:val="002614A4"/>
    <w:rsid w:val="002615D1"/>
    <w:rsid w:val="00261834"/>
    <w:rsid w:val="00261C2B"/>
    <w:rsid w:val="002645BA"/>
    <w:rsid w:val="00275761"/>
    <w:rsid w:val="00275F53"/>
    <w:rsid w:val="00280086"/>
    <w:rsid w:val="00280E2D"/>
    <w:rsid w:val="002811B8"/>
    <w:rsid w:val="00283CB7"/>
    <w:rsid w:val="00286854"/>
    <w:rsid w:val="00287BC0"/>
    <w:rsid w:val="00287E79"/>
    <w:rsid w:val="00292B9E"/>
    <w:rsid w:val="00294B62"/>
    <w:rsid w:val="0029634F"/>
    <w:rsid w:val="00296509"/>
    <w:rsid w:val="002A2870"/>
    <w:rsid w:val="002B2900"/>
    <w:rsid w:val="002B48E1"/>
    <w:rsid w:val="002C034F"/>
    <w:rsid w:val="002C0372"/>
    <w:rsid w:val="002C12DE"/>
    <w:rsid w:val="002C2656"/>
    <w:rsid w:val="002C48C7"/>
    <w:rsid w:val="002D05F7"/>
    <w:rsid w:val="002D0D80"/>
    <w:rsid w:val="002D1DF5"/>
    <w:rsid w:val="002D236E"/>
    <w:rsid w:val="002D3B2C"/>
    <w:rsid w:val="002D5BB3"/>
    <w:rsid w:val="002D6965"/>
    <w:rsid w:val="002D6A62"/>
    <w:rsid w:val="002D7841"/>
    <w:rsid w:val="002E284E"/>
    <w:rsid w:val="002E382A"/>
    <w:rsid w:val="002E6E1D"/>
    <w:rsid w:val="002E6FB0"/>
    <w:rsid w:val="002E7792"/>
    <w:rsid w:val="002F0CA7"/>
    <w:rsid w:val="002F52EB"/>
    <w:rsid w:val="002F5FE5"/>
    <w:rsid w:val="002F7856"/>
    <w:rsid w:val="002F7AE3"/>
    <w:rsid w:val="003005F6"/>
    <w:rsid w:val="00300916"/>
    <w:rsid w:val="00301204"/>
    <w:rsid w:val="00302DA0"/>
    <w:rsid w:val="00303E99"/>
    <w:rsid w:val="0030765D"/>
    <w:rsid w:val="003112FF"/>
    <w:rsid w:val="00312E9E"/>
    <w:rsid w:val="00313479"/>
    <w:rsid w:val="00315ECF"/>
    <w:rsid w:val="0032168E"/>
    <w:rsid w:val="0032305C"/>
    <w:rsid w:val="003257EA"/>
    <w:rsid w:val="003310AE"/>
    <w:rsid w:val="00331FAA"/>
    <w:rsid w:val="00334A04"/>
    <w:rsid w:val="0033712E"/>
    <w:rsid w:val="00340711"/>
    <w:rsid w:val="0034200C"/>
    <w:rsid w:val="00344361"/>
    <w:rsid w:val="003505D0"/>
    <w:rsid w:val="003534B9"/>
    <w:rsid w:val="003536B6"/>
    <w:rsid w:val="00356C74"/>
    <w:rsid w:val="0036154C"/>
    <w:rsid w:val="0036240B"/>
    <w:rsid w:val="00365039"/>
    <w:rsid w:val="0036757C"/>
    <w:rsid w:val="00372D49"/>
    <w:rsid w:val="0037315D"/>
    <w:rsid w:val="0037359E"/>
    <w:rsid w:val="0037470E"/>
    <w:rsid w:val="00387AF7"/>
    <w:rsid w:val="00387E67"/>
    <w:rsid w:val="0039218C"/>
    <w:rsid w:val="00396890"/>
    <w:rsid w:val="0039741C"/>
    <w:rsid w:val="003A34F6"/>
    <w:rsid w:val="003A3EE0"/>
    <w:rsid w:val="003A6D87"/>
    <w:rsid w:val="003B06CD"/>
    <w:rsid w:val="003B08FF"/>
    <w:rsid w:val="003B0DD8"/>
    <w:rsid w:val="003B2DEA"/>
    <w:rsid w:val="003B5879"/>
    <w:rsid w:val="003C1771"/>
    <w:rsid w:val="003C3C5A"/>
    <w:rsid w:val="003C4FAD"/>
    <w:rsid w:val="003C589A"/>
    <w:rsid w:val="003D1D92"/>
    <w:rsid w:val="003D5C5E"/>
    <w:rsid w:val="003D5E78"/>
    <w:rsid w:val="003E1DCA"/>
    <w:rsid w:val="003E6EA4"/>
    <w:rsid w:val="003F0C4A"/>
    <w:rsid w:val="003F1705"/>
    <w:rsid w:val="003F1A96"/>
    <w:rsid w:val="003F3F67"/>
    <w:rsid w:val="003F53AE"/>
    <w:rsid w:val="00407418"/>
    <w:rsid w:val="0041128C"/>
    <w:rsid w:val="00412006"/>
    <w:rsid w:val="004267ED"/>
    <w:rsid w:val="004306D1"/>
    <w:rsid w:val="00432842"/>
    <w:rsid w:val="0043631C"/>
    <w:rsid w:val="004368B3"/>
    <w:rsid w:val="00442766"/>
    <w:rsid w:val="00446D1C"/>
    <w:rsid w:val="004532DA"/>
    <w:rsid w:val="00454055"/>
    <w:rsid w:val="004540B9"/>
    <w:rsid w:val="004544D6"/>
    <w:rsid w:val="004645DD"/>
    <w:rsid w:val="00466E2B"/>
    <w:rsid w:val="004709AB"/>
    <w:rsid w:val="0048263D"/>
    <w:rsid w:val="00484D58"/>
    <w:rsid w:val="004859E0"/>
    <w:rsid w:val="0049239D"/>
    <w:rsid w:val="00493DA8"/>
    <w:rsid w:val="0049405F"/>
    <w:rsid w:val="004955F6"/>
    <w:rsid w:val="004A068C"/>
    <w:rsid w:val="004A3F9F"/>
    <w:rsid w:val="004A5C6E"/>
    <w:rsid w:val="004A76F2"/>
    <w:rsid w:val="004B2AD7"/>
    <w:rsid w:val="004B4057"/>
    <w:rsid w:val="004B7104"/>
    <w:rsid w:val="004C02CA"/>
    <w:rsid w:val="004C2776"/>
    <w:rsid w:val="004D116B"/>
    <w:rsid w:val="004D167A"/>
    <w:rsid w:val="004D33D5"/>
    <w:rsid w:val="004D497D"/>
    <w:rsid w:val="004D4A82"/>
    <w:rsid w:val="004D539A"/>
    <w:rsid w:val="004E1954"/>
    <w:rsid w:val="004E213F"/>
    <w:rsid w:val="004E25A0"/>
    <w:rsid w:val="004E6959"/>
    <w:rsid w:val="004F0FD6"/>
    <w:rsid w:val="004F179F"/>
    <w:rsid w:val="004F4FDF"/>
    <w:rsid w:val="004F5472"/>
    <w:rsid w:val="004F6212"/>
    <w:rsid w:val="004F7038"/>
    <w:rsid w:val="00500EB3"/>
    <w:rsid w:val="00503E6E"/>
    <w:rsid w:val="00505CDD"/>
    <w:rsid w:val="005078A3"/>
    <w:rsid w:val="005144C2"/>
    <w:rsid w:val="005213D8"/>
    <w:rsid w:val="00522468"/>
    <w:rsid w:val="00525B8B"/>
    <w:rsid w:val="00531452"/>
    <w:rsid w:val="005424E2"/>
    <w:rsid w:val="00542C3A"/>
    <w:rsid w:val="0054308B"/>
    <w:rsid w:val="00544309"/>
    <w:rsid w:val="005514E6"/>
    <w:rsid w:val="00551818"/>
    <w:rsid w:val="00552B18"/>
    <w:rsid w:val="00553293"/>
    <w:rsid w:val="00557632"/>
    <w:rsid w:val="00575599"/>
    <w:rsid w:val="00580240"/>
    <w:rsid w:val="0058214B"/>
    <w:rsid w:val="0058307B"/>
    <w:rsid w:val="005834CC"/>
    <w:rsid w:val="0058719E"/>
    <w:rsid w:val="0059550E"/>
    <w:rsid w:val="0059665C"/>
    <w:rsid w:val="005976D2"/>
    <w:rsid w:val="005A2BE1"/>
    <w:rsid w:val="005A5892"/>
    <w:rsid w:val="005B4958"/>
    <w:rsid w:val="005B7B19"/>
    <w:rsid w:val="005C7001"/>
    <w:rsid w:val="005D050B"/>
    <w:rsid w:val="005D193D"/>
    <w:rsid w:val="005D22F4"/>
    <w:rsid w:val="005D31A4"/>
    <w:rsid w:val="005D35D5"/>
    <w:rsid w:val="005D3D97"/>
    <w:rsid w:val="005E44FC"/>
    <w:rsid w:val="005E6844"/>
    <w:rsid w:val="005E7DF5"/>
    <w:rsid w:val="005F0D55"/>
    <w:rsid w:val="005F2B91"/>
    <w:rsid w:val="005F5548"/>
    <w:rsid w:val="00601384"/>
    <w:rsid w:val="00607488"/>
    <w:rsid w:val="006104D2"/>
    <w:rsid w:val="00611C82"/>
    <w:rsid w:val="00614A9A"/>
    <w:rsid w:val="00614D43"/>
    <w:rsid w:val="00615003"/>
    <w:rsid w:val="006248F1"/>
    <w:rsid w:val="00644320"/>
    <w:rsid w:val="006474C2"/>
    <w:rsid w:val="006478B0"/>
    <w:rsid w:val="0065182D"/>
    <w:rsid w:val="006567CF"/>
    <w:rsid w:val="006618FA"/>
    <w:rsid w:val="006649A0"/>
    <w:rsid w:val="00665468"/>
    <w:rsid w:val="00674943"/>
    <w:rsid w:val="00675782"/>
    <w:rsid w:val="00675A96"/>
    <w:rsid w:val="00677BA8"/>
    <w:rsid w:val="00677BF7"/>
    <w:rsid w:val="0068051A"/>
    <w:rsid w:val="00682920"/>
    <w:rsid w:val="00683317"/>
    <w:rsid w:val="00684086"/>
    <w:rsid w:val="006865E5"/>
    <w:rsid w:val="00687505"/>
    <w:rsid w:val="00691F19"/>
    <w:rsid w:val="0069618E"/>
    <w:rsid w:val="006970C7"/>
    <w:rsid w:val="00697BEC"/>
    <w:rsid w:val="006A128D"/>
    <w:rsid w:val="006A3A9F"/>
    <w:rsid w:val="006A3FF6"/>
    <w:rsid w:val="006A526B"/>
    <w:rsid w:val="006B3A34"/>
    <w:rsid w:val="006C6060"/>
    <w:rsid w:val="006C7777"/>
    <w:rsid w:val="006D50EA"/>
    <w:rsid w:val="006D651F"/>
    <w:rsid w:val="006E1176"/>
    <w:rsid w:val="006E36AD"/>
    <w:rsid w:val="006E4AE7"/>
    <w:rsid w:val="006E6636"/>
    <w:rsid w:val="006E7722"/>
    <w:rsid w:val="006E7866"/>
    <w:rsid w:val="006F0FDC"/>
    <w:rsid w:val="006F35F9"/>
    <w:rsid w:val="006F65B6"/>
    <w:rsid w:val="007000F4"/>
    <w:rsid w:val="007019A7"/>
    <w:rsid w:val="00701D43"/>
    <w:rsid w:val="00707EC5"/>
    <w:rsid w:val="00711B06"/>
    <w:rsid w:val="007127ED"/>
    <w:rsid w:val="007129C8"/>
    <w:rsid w:val="0071409B"/>
    <w:rsid w:val="00715CB4"/>
    <w:rsid w:val="0072090C"/>
    <w:rsid w:val="00732CDE"/>
    <w:rsid w:val="007334D0"/>
    <w:rsid w:val="0073399C"/>
    <w:rsid w:val="0074041D"/>
    <w:rsid w:val="00755C26"/>
    <w:rsid w:val="00756B67"/>
    <w:rsid w:val="00757713"/>
    <w:rsid w:val="00757745"/>
    <w:rsid w:val="007639A2"/>
    <w:rsid w:val="00766C0C"/>
    <w:rsid w:val="00766E7B"/>
    <w:rsid w:val="00774127"/>
    <w:rsid w:val="0077716B"/>
    <w:rsid w:val="00780361"/>
    <w:rsid w:val="00782DE9"/>
    <w:rsid w:val="00783F57"/>
    <w:rsid w:val="0079024C"/>
    <w:rsid w:val="00793DDA"/>
    <w:rsid w:val="007A5D66"/>
    <w:rsid w:val="007A5D74"/>
    <w:rsid w:val="007A661D"/>
    <w:rsid w:val="007B07E6"/>
    <w:rsid w:val="007B5666"/>
    <w:rsid w:val="007B6EBB"/>
    <w:rsid w:val="007C3E0B"/>
    <w:rsid w:val="007C5AA9"/>
    <w:rsid w:val="007C6E7B"/>
    <w:rsid w:val="007C70CA"/>
    <w:rsid w:val="007C7570"/>
    <w:rsid w:val="007D0511"/>
    <w:rsid w:val="007D5C48"/>
    <w:rsid w:val="007D7574"/>
    <w:rsid w:val="007E1F04"/>
    <w:rsid w:val="007E770B"/>
    <w:rsid w:val="007F144F"/>
    <w:rsid w:val="007F6751"/>
    <w:rsid w:val="008000DD"/>
    <w:rsid w:val="0080201E"/>
    <w:rsid w:val="00802488"/>
    <w:rsid w:val="00803F0A"/>
    <w:rsid w:val="00804222"/>
    <w:rsid w:val="008135C6"/>
    <w:rsid w:val="00815C53"/>
    <w:rsid w:val="00815FED"/>
    <w:rsid w:val="0081636F"/>
    <w:rsid w:val="00821DE4"/>
    <w:rsid w:val="00822139"/>
    <w:rsid w:val="008227E6"/>
    <w:rsid w:val="0082520F"/>
    <w:rsid w:val="00825946"/>
    <w:rsid w:val="00826508"/>
    <w:rsid w:val="00826750"/>
    <w:rsid w:val="008312B9"/>
    <w:rsid w:val="0083745E"/>
    <w:rsid w:val="008428CB"/>
    <w:rsid w:val="00844AE4"/>
    <w:rsid w:val="0084500D"/>
    <w:rsid w:val="00845567"/>
    <w:rsid w:val="00850C50"/>
    <w:rsid w:val="00853DDC"/>
    <w:rsid w:val="00856DD2"/>
    <w:rsid w:val="008574A4"/>
    <w:rsid w:val="008576FB"/>
    <w:rsid w:val="00860BE2"/>
    <w:rsid w:val="00863DE6"/>
    <w:rsid w:val="00864639"/>
    <w:rsid w:val="00870482"/>
    <w:rsid w:val="008729E2"/>
    <w:rsid w:val="0087378F"/>
    <w:rsid w:val="00877636"/>
    <w:rsid w:val="008837F0"/>
    <w:rsid w:val="0088383D"/>
    <w:rsid w:val="00884FEA"/>
    <w:rsid w:val="008900E7"/>
    <w:rsid w:val="00890798"/>
    <w:rsid w:val="00891CDA"/>
    <w:rsid w:val="00891E93"/>
    <w:rsid w:val="00892671"/>
    <w:rsid w:val="008938C7"/>
    <w:rsid w:val="008A14D4"/>
    <w:rsid w:val="008B1600"/>
    <w:rsid w:val="008B2672"/>
    <w:rsid w:val="008B3E96"/>
    <w:rsid w:val="008B6D7A"/>
    <w:rsid w:val="008C24F8"/>
    <w:rsid w:val="008C4A4B"/>
    <w:rsid w:val="008D1AFD"/>
    <w:rsid w:val="008E1AEE"/>
    <w:rsid w:val="008E24D0"/>
    <w:rsid w:val="008E359F"/>
    <w:rsid w:val="008E390A"/>
    <w:rsid w:val="008E425A"/>
    <w:rsid w:val="008E4A1F"/>
    <w:rsid w:val="008E7F4B"/>
    <w:rsid w:val="008F0B54"/>
    <w:rsid w:val="008F1950"/>
    <w:rsid w:val="008F60BB"/>
    <w:rsid w:val="009028D6"/>
    <w:rsid w:val="009050F7"/>
    <w:rsid w:val="00911647"/>
    <w:rsid w:val="00912951"/>
    <w:rsid w:val="00915A2A"/>
    <w:rsid w:val="00915AFB"/>
    <w:rsid w:val="00916418"/>
    <w:rsid w:val="0091677D"/>
    <w:rsid w:val="009202D0"/>
    <w:rsid w:val="00922E23"/>
    <w:rsid w:val="00926406"/>
    <w:rsid w:val="00930493"/>
    <w:rsid w:val="009323DF"/>
    <w:rsid w:val="0093334B"/>
    <w:rsid w:val="00934F61"/>
    <w:rsid w:val="009354E1"/>
    <w:rsid w:val="00941C7B"/>
    <w:rsid w:val="009441F9"/>
    <w:rsid w:val="00945FD6"/>
    <w:rsid w:val="0095201F"/>
    <w:rsid w:val="00955D80"/>
    <w:rsid w:val="0096051E"/>
    <w:rsid w:val="00964617"/>
    <w:rsid w:val="00964F55"/>
    <w:rsid w:val="009651E3"/>
    <w:rsid w:val="00965696"/>
    <w:rsid w:val="0096585F"/>
    <w:rsid w:val="00966159"/>
    <w:rsid w:val="00967AA1"/>
    <w:rsid w:val="00973DFF"/>
    <w:rsid w:val="00981AB9"/>
    <w:rsid w:val="009844A1"/>
    <w:rsid w:val="009855B1"/>
    <w:rsid w:val="0099013A"/>
    <w:rsid w:val="009925BE"/>
    <w:rsid w:val="00996B74"/>
    <w:rsid w:val="00996EDC"/>
    <w:rsid w:val="00997041"/>
    <w:rsid w:val="00997817"/>
    <w:rsid w:val="009A278C"/>
    <w:rsid w:val="009A5545"/>
    <w:rsid w:val="009A7B88"/>
    <w:rsid w:val="009B1DE0"/>
    <w:rsid w:val="009B79F2"/>
    <w:rsid w:val="009C62A6"/>
    <w:rsid w:val="009C6B95"/>
    <w:rsid w:val="009E0180"/>
    <w:rsid w:val="009E611F"/>
    <w:rsid w:val="009E6AFC"/>
    <w:rsid w:val="009F39FF"/>
    <w:rsid w:val="009F7BC8"/>
    <w:rsid w:val="00A001E5"/>
    <w:rsid w:val="00A016BA"/>
    <w:rsid w:val="00A026BE"/>
    <w:rsid w:val="00A06953"/>
    <w:rsid w:val="00A10135"/>
    <w:rsid w:val="00A12FC6"/>
    <w:rsid w:val="00A13A8C"/>
    <w:rsid w:val="00A152F0"/>
    <w:rsid w:val="00A209E8"/>
    <w:rsid w:val="00A26C7B"/>
    <w:rsid w:val="00A30248"/>
    <w:rsid w:val="00A3543B"/>
    <w:rsid w:val="00A35B70"/>
    <w:rsid w:val="00A42DD9"/>
    <w:rsid w:val="00A44176"/>
    <w:rsid w:val="00A44A19"/>
    <w:rsid w:val="00A46011"/>
    <w:rsid w:val="00A46599"/>
    <w:rsid w:val="00A46F32"/>
    <w:rsid w:val="00A51924"/>
    <w:rsid w:val="00A53259"/>
    <w:rsid w:val="00A532B8"/>
    <w:rsid w:val="00A55556"/>
    <w:rsid w:val="00A63194"/>
    <w:rsid w:val="00A719F2"/>
    <w:rsid w:val="00A74742"/>
    <w:rsid w:val="00A74A96"/>
    <w:rsid w:val="00A800D5"/>
    <w:rsid w:val="00A832AC"/>
    <w:rsid w:val="00A8764E"/>
    <w:rsid w:val="00A87FE4"/>
    <w:rsid w:val="00A911A3"/>
    <w:rsid w:val="00A933AD"/>
    <w:rsid w:val="00AA0D23"/>
    <w:rsid w:val="00AA2DDA"/>
    <w:rsid w:val="00AA3C94"/>
    <w:rsid w:val="00AA48D0"/>
    <w:rsid w:val="00AA49BB"/>
    <w:rsid w:val="00AA4E98"/>
    <w:rsid w:val="00AA5AF4"/>
    <w:rsid w:val="00AA7513"/>
    <w:rsid w:val="00AA76A6"/>
    <w:rsid w:val="00AB21A4"/>
    <w:rsid w:val="00AB56CA"/>
    <w:rsid w:val="00AB6E20"/>
    <w:rsid w:val="00AC2693"/>
    <w:rsid w:val="00AC2FBB"/>
    <w:rsid w:val="00AC4400"/>
    <w:rsid w:val="00AD0CEF"/>
    <w:rsid w:val="00AD2240"/>
    <w:rsid w:val="00AD2E9F"/>
    <w:rsid w:val="00AD4AF6"/>
    <w:rsid w:val="00AD56B8"/>
    <w:rsid w:val="00AD6D9E"/>
    <w:rsid w:val="00AE1587"/>
    <w:rsid w:val="00AE5B00"/>
    <w:rsid w:val="00AE6700"/>
    <w:rsid w:val="00AF31FA"/>
    <w:rsid w:val="00AF48EE"/>
    <w:rsid w:val="00AF6E75"/>
    <w:rsid w:val="00AF7206"/>
    <w:rsid w:val="00B05A3D"/>
    <w:rsid w:val="00B05A9F"/>
    <w:rsid w:val="00B23B11"/>
    <w:rsid w:val="00B253AF"/>
    <w:rsid w:val="00B26D8C"/>
    <w:rsid w:val="00B41D90"/>
    <w:rsid w:val="00B42BF0"/>
    <w:rsid w:val="00B42F84"/>
    <w:rsid w:val="00B435FF"/>
    <w:rsid w:val="00B633C8"/>
    <w:rsid w:val="00B657FB"/>
    <w:rsid w:val="00B65DA0"/>
    <w:rsid w:val="00B72BA2"/>
    <w:rsid w:val="00B77D15"/>
    <w:rsid w:val="00B84025"/>
    <w:rsid w:val="00B858CF"/>
    <w:rsid w:val="00B85B58"/>
    <w:rsid w:val="00B92E30"/>
    <w:rsid w:val="00B93472"/>
    <w:rsid w:val="00B93557"/>
    <w:rsid w:val="00BA04AC"/>
    <w:rsid w:val="00BA4BB7"/>
    <w:rsid w:val="00BA5B9D"/>
    <w:rsid w:val="00BA73AA"/>
    <w:rsid w:val="00BB18C3"/>
    <w:rsid w:val="00BB5A7A"/>
    <w:rsid w:val="00BB7AE8"/>
    <w:rsid w:val="00BC0FE6"/>
    <w:rsid w:val="00BC1063"/>
    <w:rsid w:val="00BC6FDE"/>
    <w:rsid w:val="00BC7541"/>
    <w:rsid w:val="00BD0EFA"/>
    <w:rsid w:val="00BD3324"/>
    <w:rsid w:val="00BD3F12"/>
    <w:rsid w:val="00BD6B11"/>
    <w:rsid w:val="00BE07E4"/>
    <w:rsid w:val="00BE31ED"/>
    <w:rsid w:val="00BE6198"/>
    <w:rsid w:val="00BF7C94"/>
    <w:rsid w:val="00C00015"/>
    <w:rsid w:val="00C01D76"/>
    <w:rsid w:val="00C034A7"/>
    <w:rsid w:val="00C11340"/>
    <w:rsid w:val="00C12A12"/>
    <w:rsid w:val="00C1550E"/>
    <w:rsid w:val="00C17171"/>
    <w:rsid w:val="00C20D04"/>
    <w:rsid w:val="00C239D1"/>
    <w:rsid w:val="00C23FB1"/>
    <w:rsid w:val="00C32895"/>
    <w:rsid w:val="00C41AC7"/>
    <w:rsid w:val="00C4647E"/>
    <w:rsid w:val="00C469E4"/>
    <w:rsid w:val="00C54CB6"/>
    <w:rsid w:val="00C55A27"/>
    <w:rsid w:val="00C55B0E"/>
    <w:rsid w:val="00C61A12"/>
    <w:rsid w:val="00C62048"/>
    <w:rsid w:val="00C629F2"/>
    <w:rsid w:val="00C63894"/>
    <w:rsid w:val="00C71725"/>
    <w:rsid w:val="00C723FF"/>
    <w:rsid w:val="00C724A2"/>
    <w:rsid w:val="00C7573C"/>
    <w:rsid w:val="00C76087"/>
    <w:rsid w:val="00C77DA5"/>
    <w:rsid w:val="00C8211E"/>
    <w:rsid w:val="00C849E0"/>
    <w:rsid w:val="00C858CE"/>
    <w:rsid w:val="00C86F20"/>
    <w:rsid w:val="00C90C0A"/>
    <w:rsid w:val="00C967A2"/>
    <w:rsid w:val="00CA0BE0"/>
    <w:rsid w:val="00CA1101"/>
    <w:rsid w:val="00CA4058"/>
    <w:rsid w:val="00CA5876"/>
    <w:rsid w:val="00CB2B0B"/>
    <w:rsid w:val="00CB4FF4"/>
    <w:rsid w:val="00CB55BA"/>
    <w:rsid w:val="00CD197A"/>
    <w:rsid w:val="00CD48BC"/>
    <w:rsid w:val="00CD4910"/>
    <w:rsid w:val="00CE0246"/>
    <w:rsid w:val="00CE06BE"/>
    <w:rsid w:val="00CE48D7"/>
    <w:rsid w:val="00CE5112"/>
    <w:rsid w:val="00CE5256"/>
    <w:rsid w:val="00CE6665"/>
    <w:rsid w:val="00CE6F7E"/>
    <w:rsid w:val="00CF3034"/>
    <w:rsid w:val="00CF6C06"/>
    <w:rsid w:val="00D018D5"/>
    <w:rsid w:val="00D01F63"/>
    <w:rsid w:val="00D03980"/>
    <w:rsid w:val="00D04893"/>
    <w:rsid w:val="00D06B4D"/>
    <w:rsid w:val="00D06B7E"/>
    <w:rsid w:val="00D06C92"/>
    <w:rsid w:val="00D11665"/>
    <w:rsid w:val="00D1361A"/>
    <w:rsid w:val="00D15531"/>
    <w:rsid w:val="00D2034C"/>
    <w:rsid w:val="00D207CE"/>
    <w:rsid w:val="00D233D9"/>
    <w:rsid w:val="00D24D7D"/>
    <w:rsid w:val="00D304A5"/>
    <w:rsid w:val="00D32F90"/>
    <w:rsid w:val="00D33E93"/>
    <w:rsid w:val="00D413DD"/>
    <w:rsid w:val="00D42FB6"/>
    <w:rsid w:val="00D43A0C"/>
    <w:rsid w:val="00D456D4"/>
    <w:rsid w:val="00D62CD5"/>
    <w:rsid w:val="00D653A3"/>
    <w:rsid w:val="00D66F95"/>
    <w:rsid w:val="00D67277"/>
    <w:rsid w:val="00D704CB"/>
    <w:rsid w:val="00D70C0F"/>
    <w:rsid w:val="00D76013"/>
    <w:rsid w:val="00D91B67"/>
    <w:rsid w:val="00DA0021"/>
    <w:rsid w:val="00DA0F2A"/>
    <w:rsid w:val="00DA1EE2"/>
    <w:rsid w:val="00DA6949"/>
    <w:rsid w:val="00DB0E28"/>
    <w:rsid w:val="00DB6A29"/>
    <w:rsid w:val="00DC3246"/>
    <w:rsid w:val="00DC3F41"/>
    <w:rsid w:val="00DC4AAD"/>
    <w:rsid w:val="00DC4C7A"/>
    <w:rsid w:val="00DC5AFA"/>
    <w:rsid w:val="00DC697E"/>
    <w:rsid w:val="00DD2795"/>
    <w:rsid w:val="00DD298A"/>
    <w:rsid w:val="00DD49C7"/>
    <w:rsid w:val="00DE2CD3"/>
    <w:rsid w:val="00DE5FCF"/>
    <w:rsid w:val="00DE6AAC"/>
    <w:rsid w:val="00DF15D0"/>
    <w:rsid w:val="00DF1B8C"/>
    <w:rsid w:val="00DF3C6C"/>
    <w:rsid w:val="00DF40ED"/>
    <w:rsid w:val="00DF5520"/>
    <w:rsid w:val="00E00980"/>
    <w:rsid w:val="00E01525"/>
    <w:rsid w:val="00E0156F"/>
    <w:rsid w:val="00E03DAF"/>
    <w:rsid w:val="00E04E73"/>
    <w:rsid w:val="00E06FDE"/>
    <w:rsid w:val="00E07EDA"/>
    <w:rsid w:val="00E14C9E"/>
    <w:rsid w:val="00E15ABB"/>
    <w:rsid w:val="00E164FE"/>
    <w:rsid w:val="00E22F0B"/>
    <w:rsid w:val="00E26C72"/>
    <w:rsid w:val="00E33541"/>
    <w:rsid w:val="00E338F0"/>
    <w:rsid w:val="00E34407"/>
    <w:rsid w:val="00E34ED8"/>
    <w:rsid w:val="00E35548"/>
    <w:rsid w:val="00E35637"/>
    <w:rsid w:val="00E3614B"/>
    <w:rsid w:val="00E4239F"/>
    <w:rsid w:val="00E4494A"/>
    <w:rsid w:val="00E468BE"/>
    <w:rsid w:val="00E46B8A"/>
    <w:rsid w:val="00E4729B"/>
    <w:rsid w:val="00E52FDC"/>
    <w:rsid w:val="00E55717"/>
    <w:rsid w:val="00E63EDC"/>
    <w:rsid w:val="00E64954"/>
    <w:rsid w:val="00E66C43"/>
    <w:rsid w:val="00E675BA"/>
    <w:rsid w:val="00E67F2D"/>
    <w:rsid w:val="00E90615"/>
    <w:rsid w:val="00E93372"/>
    <w:rsid w:val="00E93AD7"/>
    <w:rsid w:val="00E94298"/>
    <w:rsid w:val="00EA2048"/>
    <w:rsid w:val="00EA2655"/>
    <w:rsid w:val="00EA35E8"/>
    <w:rsid w:val="00EA36D9"/>
    <w:rsid w:val="00EB0EFC"/>
    <w:rsid w:val="00EB1A5D"/>
    <w:rsid w:val="00EB2F7F"/>
    <w:rsid w:val="00EB6EF1"/>
    <w:rsid w:val="00EB701D"/>
    <w:rsid w:val="00EC3C65"/>
    <w:rsid w:val="00EC629C"/>
    <w:rsid w:val="00EC69A6"/>
    <w:rsid w:val="00EC756E"/>
    <w:rsid w:val="00ED021A"/>
    <w:rsid w:val="00ED0EFB"/>
    <w:rsid w:val="00ED188C"/>
    <w:rsid w:val="00ED4932"/>
    <w:rsid w:val="00EE3E07"/>
    <w:rsid w:val="00EE4D73"/>
    <w:rsid w:val="00EE51DE"/>
    <w:rsid w:val="00EF4BBF"/>
    <w:rsid w:val="00EF608F"/>
    <w:rsid w:val="00F03693"/>
    <w:rsid w:val="00F06420"/>
    <w:rsid w:val="00F10187"/>
    <w:rsid w:val="00F13CE4"/>
    <w:rsid w:val="00F22905"/>
    <w:rsid w:val="00F2547E"/>
    <w:rsid w:val="00F30D92"/>
    <w:rsid w:val="00F31677"/>
    <w:rsid w:val="00F32B69"/>
    <w:rsid w:val="00F369E8"/>
    <w:rsid w:val="00F43ED4"/>
    <w:rsid w:val="00F51364"/>
    <w:rsid w:val="00F54F83"/>
    <w:rsid w:val="00F56864"/>
    <w:rsid w:val="00F7088F"/>
    <w:rsid w:val="00F74125"/>
    <w:rsid w:val="00F81DD4"/>
    <w:rsid w:val="00F82294"/>
    <w:rsid w:val="00F8238B"/>
    <w:rsid w:val="00F83E5B"/>
    <w:rsid w:val="00F8617B"/>
    <w:rsid w:val="00F9436C"/>
    <w:rsid w:val="00F964A6"/>
    <w:rsid w:val="00F968A7"/>
    <w:rsid w:val="00F96D29"/>
    <w:rsid w:val="00FA07A8"/>
    <w:rsid w:val="00FA1B89"/>
    <w:rsid w:val="00FA384F"/>
    <w:rsid w:val="00FA498C"/>
    <w:rsid w:val="00FB6703"/>
    <w:rsid w:val="00FB71FD"/>
    <w:rsid w:val="00FC3B6F"/>
    <w:rsid w:val="00FC7744"/>
    <w:rsid w:val="00FD4AD3"/>
    <w:rsid w:val="00FD5375"/>
    <w:rsid w:val="00FE520E"/>
    <w:rsid w:val="00FE6068"/>
    <w:rsid w:val="00FE6204"/>
    <w:rsid w:val="00FE7EA5"/>
    <w:rsid w:val="00FF0E6C"/>
    <w:rsid w:val="00FF133D"/>
    <w:rsid w:val="00FF63B8"/>
    <w:rsid w:val="00FF7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7"/>
    <o:shapelayout v:ext="edit">
      <o:idmap v:ext="edit" data="1"/>
    </o:shapelayout>
  </w:shapeDefaults>
  <w:decimalSymbol w:val="."/>
  <w:listSeparator w:val=","/>
  <w14:docId w14:val="56A5994E"/>
  <w15:docId w15:val="{FE022AAB-0CD1-46C2-B2CF-F48C72B96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66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4E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65D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663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04066C"/>
    <w:pPr>
      <w:keepNext/>
      <w:jc w:val="center"/>
      <w:outlineLvl w:val="3"/>
    </w:pPr>
    <w:rPr>
      <w:rFonts w:ascii="Perpetua" w:hAnsi="Perpetua"/>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04066C"/>
    <w:rPr>
      <w:rFonts w:ascii="Perpetua" w:eastAsia="Times New Roman" w:hAnsi="Perpetua" w:cs="Times New Roman"/>
      <w:sz w:val="32"/>
      <w:szCs w:val="24"/>
    </w:rPr>
  </w:style>
  <w:style w:type="character" w:styleId="Hyperlink">
    <w:name w:val="Hyperlink"/>
    <w:rsid w:val="0004066C"/>
    <w:rPr>
      <w:color w:val="0000FF"/>
      <w:u w:val="single"/>
    </w:rPr>
  </w:style>
  <w:style w:type="paragraph" w:styleId="BalloonText">
    <w:name w:val="Balloon Text"/>
    <w:basedOn w:val="Normal"/>
    <w:link w:val="BalloonTextChar"/>
    <w:uiPriority w:val="99"/>
    <w:semiHidden/>
    <w:unhideWhenUsed/>
    <w:rsid w:val="0004066C"/>
    <w:rPr>
      <w:rFonts w:ascii="Tahoma" w:hAnsi="Tahoma" w:cs="Tahoma"/>
      <w:sz w:val="16"/>
      <w:szCs w:val="16"/>
    </w:rPr>
  </w:style>
  <w:style w:type="character" w:customStyle="1" w:styleId="BalloonTextChar">
    <w:name w:val="Balloon Text Char"/>
    <w:basedOn w:val="DefaultParagraphFont"/>
    <w:link w:val="BalloonText"/>
    <w:uiPriority w:val="99"/>
    <w:semiHidden/>
    <w:rsid w:val="0004066C"/>
    <w:rPr>
      <w:rFonts w:ascii="Tahoma" w:eastAsia="Times New Roman" w:hAnsi="Tahoma" w:cs="Tahoma"/>
      <w:sz w:val="16"/>
      <w:szCs w:val="16"/>
    </w:rPr>
  </w:style>
  <w:style w:type="character" w:customStyle="1" w:styleId="Heading2Char">
    <w:name w:val="Heading 2 Char"/>
    <w:basedOn w:val="DefaultParagraphFont"/>
    <w:link w:val="Heading2"/>
    <w:uiPriority w:val="9"/>
    <w:rsid w:val="00B65DA0"/>
    <w:rPr>
      <w:rFonts w:asciiTheme="majorHAnsi" w:eastAsiaTheme="majorEastAsia" w:hAnsiTheme="majorHAnsi" w:cstheme="majorBidi"/>
      <w:b/>
      <w:bCs/>
      <w:color w:val="4F81BD" w:themeColor="accent1"/>
      <w:sz w:val="26"/>
      <w:szCs w:val="26"/>
    </w:rPr>
  </w:style>
  <w:style w:type="paragraph" w:customStyle="1" w:styleId="collecttext">
    <w:name w:val="collecttext"/>
    <w:basedOn w:val="Normal"/>
    <w:rsid w:val="00B65DA0"/>
    <w:pPr>
      <w:spacing w:before="180" w:after="100" w:afterAutospacing="1"/>
      <w:ind w:right="480"/>
    </w:pPr>
  </w:style>
  <w:style w:type="character" w:customStyle="1" w:styleId="initcap1">
    <w:name w:val="initcap1"/>
    <w:basedOn w:val="DefaultParagraphFont"/>
    <w:rsid w:val="00B65DA0"/>
    <w:rPr>
      <w:sz w:val="27"/>
      <w:szCs w:val="27"/>
    </w:rPr>
  </w:style>
  <w:style w:type="character" w:customStyle="1" w:styleId="Heading3Char">
    <w:name w:val="Heading 3 Char"/>
    <w:basedOn w:val="DefaultParagraphFont"/>
    <w:link w:val="Heading3"/>
    <w:uiPriority w:val="9"/>
    <w:semiHidden/>
    <w:rsid w:val="006E6636"/>
    <w:rPr>
      <w:rFonts w:asciiTheme="majorHAnsi" w:eastAsiaTheme="majorEastAsia" w:hAnsiTheme="majorHAnsi" w:cstheme="majorBidi"/>
      <w:b/>
      <w:bCs/>
      <w:color w:val="4F81BD" w:themeColor="accent1"/>
      <w:sz w:val="24"/>
      <w:szCs w:val="24"/>
    </w:rPr>
  </w:style>
  <w:style w:type="paragraph" w:customStyle="1" w:styleId="psalmlatin">
    <w:name w:val="psalmlatin"/>
    <w:basedOn w:val="Normal"/>
    <w:rsid w:val="006E6636"/>
    <w:pPr>
      <w:spacing w:before="60" w:after="100" w:afterAutospacing="1"/>
    </w:pPr>
    <w:rPr>
      <w:b/>
      <w:bCs/>
      <w:i/>
      <w:iCs/>
      <w:color w:val="000000"/>
    </w:rPr>
  </w:style>
  <w:style w:type="paragraph" w:customStyle="1" w:styleId="psalmtext">
    <w:name w:val="psalmtext"/>
    <w:basedOn w:val="Normal"/>
    <w:rsid w:val="006E6636"/>
    <w:pPr>
      <w:spacing w:before="12" w:after="48"/>
      <w:ind w:left="720" w:right="480" w:hanging="480"/>
    </w:pPr>
  </w:style>
  <w:style w:type="character" w:customStyle="1" w:styleId="Heading1Char">
    <w:name w:val="Heading 1 Char"/>
    <w:basedOn w:val="DefaultParagraphFont"/>
    <w:link w:val="Heading1"/>
    <w:uiPriority w:val="9"/>
    <w:rsid w:val="00AA4E98"/>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rsid w:val="00AA4E98"/>
    <w:pPr>
      <w:jc w:val="center"/>
    </w:pPr>
    <w:rPr>
      <w:rFonts w:ascii="Californian FB" w:hAnsi="Californian FB"/>
      <w:sz w:val="36"/>
    </w:rPr>
  </w:style>
  <w:style w:type="character" w:customStyle="1" w:styleId="BodyText2Char">
    <w:name w:val="Body Text 2 Char"/>
    <w:basedOn w:val="DefaultParagraphFont"/>
    <w:link w:val="BodyText2"/>
    <w:rsid w:val="00AA4E98"/>
    <w:rPr>
      <w:rFonts w:ascii="Californian FB" w:eastAsia="Times New Roman" w:hAnsi="Californian FB" w:cs="Times New Roman"/>
      <w:sz w:val="36"/>
      <w:szCs w:val="24"/>
    </w:rPr>
  </w:style>
  <w:style w:type="paragraph" w:styleId="NoSpacing">
    <w:name w:val="No Spacing"/>
    <w:uiPriority w:val="1"/>
    <w:qFormat/>
    <w:rsid w:val="00AA4E98"/>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0F4DC6"/>
    <w:pPr>
      <w:tabs>
        <w:tab w:val="center" w:pos="4680"/>
        <w:tab w:val="right" w:pos="9360"/>
      </w:tabs>
    </w:pPr>
  </w:style>
  <w:style w:type="character" w:customStyle="1" w:styleId="HeaderChar">
    <w:name w:val="Header Char"/>
    <w:basedOn w:val="DefaultParagraphFont"/>
    <w:link w:val="Header"/>
    <w:uiPriority w:val="99"/>
    <w:semiHidden/>
    <w:rsid w:val="000F4DC6"/>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0F4DC6"/>
    <w:pPr>
      <w:tabs>
        <w:tab w:val="center" w:pos="4680"/>
        <w:tab w:val="right" w:pos="9360"/>
      </w:tabs>
    </w:pPr>
  </w:style>
  <w:style w:type="character" w:customStyle="1" w:styleId="FooterChar">
    <w:name w:val="Footer Char"/>
    <w:basedOn w:val="DefaultParagraphFont"/>
    <w:link w:val="Footer"/>
    <w:uiPriority w:val="99"/>
    <w:semiHidden/>
    <w:rsid w:val="000F4DC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78563">
      <w:bodyDiv w:val="1"/>
      <w:marLeft w:val="480"/>
      <w:marRight w:val="480"/>
      <w:marTop w:val="0"/>
      <w:marBottom w:val="0"/>
      <w:divBdr>
        <w:top w:val="none" w:sz="0" w:space="0" w:color="auto"/>
        <w:left w:val="none" w:sz="0" w:space="0" w:color="auto"/>
        <w:bottom w:val="none" w:sz="0" w:space="0" w:color="auto"/>
        <w:right w:val="none" w:sz="0" w:space="0" w:color="auto"/>
      </w:divBdr>
      <w:divsChild>
        <w:div w:id="1909028800">
          <w:marLeft w:val="0"/>
          <w:marRight w:val="0"/>
          <w:marTop w:val="0"/>
          <w:marBottom w:val="0"/>
          <w:divBdr>
            <w:top w:val="none" w:sz="0" w:space="0" w:color="auto"/>
            <w:left w:val="none" w:sz="0" w:space="0" w:color="auto"/>
            <w:bottom w:val="none" w:sz="0" w:space="0" w:color="auto"/>
            <w:right w:val="none" w:sz="0" w:space="0" w:color="auto"/>
          </w:divBdr>
        </w:div>
      </w:divsChild>
    </w:div>
    <w:div w:id="1067803952">
      <w:bodyDiv w:val="1"/>
      <w:marLeft w:val="480"/>
      <w:marRight w:val="480"/>
      <w:marTop w:val="0"/>
      <w:marBottom w:val="0"/>
      <w:divBdr>
        <w:top w:val="none" w:sz="0" w:space="0" w:color="auto"/>
        <w:left w:val="none" w:sz="0" w:space="0" w:color="auto"/>
        <w:bottom w:val="none" w:sz="0" w:space="0" w:color="auto"/>
        <w:right w:val="none" w:sz="0" w:space="0" w:color="auto"/>
      </w:divBdr>
    </w:div>
    <w:div w:id="1241254250">
      <w:bodyDiv w:val="1"/>
      <w:marLeft w:val="480"/>
      <w:marRight w:val="480"/>
      <w:marTop w:val="0"/>
      <w:marBottom w:val="0"/>
      <w:divBdr>
        <w:top w:val="none" w:sz="0" w:space="0" w:color="auto"/>
        <w:left w:val="none" w:sz="0" w:space="0" w:color="auto"/>
        <w:bottom w:val="none" w:sz="0" w:space="0" w:color="auto"/>
        <w:right w:val="none" w:sz="0" w:space="0" w:color="auto"/>
      </w:divBdr>
      <w:divsChild>
        <w:div w:id="1085611145">
          <w:marLeft w:val="0"/>
          <w:marRight w:val="0"/>
          <w:marTop w:val="0"/>
          <w:marBottom w:val="0"/>
          <w:divBdr>
            <w:top w:val="none" w:sz="0" w:space="0" w:color="auto"/>
            <w:left w:val="none" w:sz="0" w:space="0" w:color="auto"/>
            <w:bottom w:val="none" w:sz="0" w:space="0" w:color="auto"/>
            <w:right w:val="none" w:sz="0" w:space="0" w:color="auto"/>
          </w:divBdr>
        </w:div>
      </w:divsChild>
    </w:div>
    <w:div w:id="1270434042">
      <w:bodyDiv w:val="1"/>
      <w:marLeft w:val="0"/>
      <w:marRight w:val="0"/>
      <w:marTop w:val="0"/>
      <w:marBottom w:val="0"/>
      <w:divBdr>
        <w:top w:val="none" w:sz="0" w:space="0" w:color="auto"/>
        <w:left w:val="none" w:sz="0" w:space="0" w:color="auto"/>
        <w:bottom w:val="none" w:sz="0" w:space="0" w:color="auto"/>
        <w:right w:val="none" w:sz="0" w:space="0" w:color="auto"/>
      </w:divBdr>
    </w:div>
    <w:div w:id="1496217717">
      <w:bodyDiv w:val="1"/>
      <w:marLeft w:val="480"/>
      <w:marRight w:val="48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iscopal.org/" TargetMode="External"/><Relationship Id="rId3" Type="http://schemas.openxmlformats.org/officeDocument/2006/relationships/settings" Target="settings.xml"/><Relationship Id="rId7" Type="http://schemas.openxmlformats.org/officeDocument/2006/relationships/hyperlink" Target="mailto:emmanuelopelika@bellsouth.ne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ACD701-6E03-4471-A023-CD1788571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26</Words>
  <Characters>4035</Characters>
  <Application>Microsoft Office Word</Application>
  <DocSecurity>4</DocSecurity>
  <Lines>212</Lines>
  <Paragraphs>10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dc:creator>
  <cp:lastModifiedBy>Jitka Hilliard</cp:lastModifiedBy>
  <cp:revision>2</cp:revision>
  <cp:lastPrinted>2023-01-25T15:29:00Z</cp:lastPrinted>
  <dcterms:created xsi:type="dcterms:W3CDTF">2023-01-25T17:29:00Z</dcterms:created>
  <dcterms:modified xsi:type="dcterms:W3CDTF">2023-01-2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e22c98ee22609c4b5447856bc423fcacf5eaedbe67d66d2d24dc73539c10d6</vt:lpwstr>
  </property>
</Properties>
</file>